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A2C2B" w14:textId="5056E57F" w:rsidR="00204DC9" w:rsidRDefault="00204DC9" w:rsidP="00204DC9">
      <w:pPr>
        <w:pStyle w:val="CRCoverPage"/>
        <w:tabs>
          <w:tab w:val="right" w:pos="9639"/>
        </w:tabs>
        <w:spacing w:after="0"/>
        <w:rPr>
          <w:b/>
          <w:i/>
          <w:noProof/>
          <w:sz w:val="28"/>
        </w:rPr>
      </w:pPr>
      <w:r>
        <w:rPr>
          <w:b/>
          <w:noProof/>
          <w:sz w:val="24"/>
        </w:rPr>
        <w:t>3GPP TSG-SA3 Meeting #</w:t>
      </w:r>
      <w:r w:rsidR="008E1CCA">
        <w:rPr>
          <w:b/>
          <w:noProof/>
          <w:sz w:val="24"/>
        </w:rPr>
        <w:t>102-</w:t>
      </w:r>
      <w:r w:rsidR="00F0070A">
        <w:rPr>
          <w:b/>
          <w:noProof/>
          <w:sz w:val="24"/>
        </w:rPr>
        <w:t>e</w:t>
      </w:r>
      <w:r>
        <w:rPr>
          <w:b/>
          <w:i/>
          <w:noProof/>
          <w:sz w:val="24"/>
        </w:rPr>
        <w:t xml:space="preserve"> </w:t>
      </w:r>
      <w:r>
        <w:rPr>
          <w:b/>
          <w:i/>
          <w:noProof/>
          <w:sz w:val="28"/>
        </w:rPr>
        <w:tab/>
      </w:r>
      <w:r w:rsidR="00653455" w:rsidRPr="00653455">
        <w:rPr>
          <w:b/>
          <w:i/>
          <w:noProof/>
          <w:sz w:val="28"/>
        </w:rPr>
        <w:t>S3-210541</w:t>
      </w:r>
      <w:ins w:id="0" w:author="Tao Wan" w:date="2021-01-27T10:34:00Z">
        <w:r w:rsidR="007C4B7C">
          <w:rPr>
            <w:b/>
            <w:i/>
            <w:noProof/>
            <w:sz w:val="28"/>
          </w:rPr>
          <w:t>-r1</w:t>
        </w:r>
      </w:ins>
    </w:p>
    <w:p w14:paraId="295D32B5" w14:textId="77777777" w:rsidR="00EE33A2" w:rsidRDefault="00204DC9" w:rsidP="00204DC9">
      <w:pPr>
        <w:pStyle w:val="CRCoverPage"/>
        <w:outlineLvl w:val="0"/>
        <w:rPr>
          <w:b/>
          <w:noProof/>
          <w:sz w:val="24"/>
        </w:rPr>
      </w:pPr>
      <w:r>
        <w:rPr>
          <w:b/>
          <w:noProof/>
          <w:sz w:val="24"/>
        </w:rPr>
        <w:t>18 – 2</w:t>
      </w:r>
      <w:r w:rsidR="00F0070A">
        <w:rPr>
          <w:b/>
          <w:noProof/>
          <w:sz w:val="24"/>
        </w:rPr>
        <w:t>9</w:t>
      </w:r>
      <w:r>
        <w:rPr>
          <w:b/>
          <w:noProof/>
          <w:sz w:val="24"/>
        </w:rPr>
        <w:t xml:space="preserve"> </w:t>
      </w:r>
      <w:r w:rsidR="008E1CCA">
        <w:rPr>
          <w:b/>
          <w:noProof/>
          <w:sz w:val="24"/>
        </w:rPr>
        <w:t>January</w:t>
      </w:r>
      <w:r>
        <w:rPr>
          <w:b/>
          <w:noProof/>
          <w:sz w:val="24"/>
        </w:rPr>
        <w:t xml:space="preserve"> 20</w:t>
      </w:r>
      <w:r w:rsidR="008E1CCA">
        <w:rPr>
          <w:b/>
          <w:noProof/>
          <w:sz w:val="24"/>
        </w:rPr>
        <w:t>21, Online</w:t>
      </w:r>
      <w:r>
        <w:rPr>
          <w:b/>
          <w:noProof/>
          <w:sz w:val="24"/>
        </w:rPr>
        <w:tab/>
      </w:r>
      <w:r>
        <w:rPr>
          <w:b/>
          <w:noProof/>
          <w:sz w:val="24"/>
        </w:rPr>
        <w:tab/>
      </w:r>
      <w:r>
        <w:rPr>
          <w:b/>
          <w:noProof/>
          <w:sz w:val="24"/>
        </w:rPr>
        <w:tab/>
      </w:r>
      <w:r>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384530C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8656A">
        <w:rPr>
          <w:rFonts w:ascii="Arial" w:hAnsi="Arial"/>
          <w:b/>
          <w:lang w:val="en-US"/>
        </w:rPr>
        <w:t>CableLabs</w:t>
      </w:r>
      <w:r w:rsidR="00747219">
        <w:rPr>
          <w:rFonts w:ascii="Arial" w:hAnsi="Arial"/>
          <w:b/>
          <w:lang w:val="en-US"/>
        </w:rPr>
        <w:t xml:space="preserve">, </w:t>
      </w:r>
      <w:r w:rsidR="00747219" w:rsidRPr="002748D8">
        <w:rPr>
          <w:rFonts w:ascii="Arial" w:hAnsi="Arial" w:cs="Arial"/>
          <w:b/>
          <w:bCs/>
          <w:lang w:val="de-DE"/>
        </w:rPr>
        <w:t>Deutsche Telekom AG</w:t>
      </w:r>
      <w:r w:rsidR="00CF669D">
        <w:rPr>
          <w:rFonts w:ascii="Arial" w:hAnsi="Arial" w:cs="Arial"/>
          <w:b/>
          <w:bCs/>
          <w:lang w:val="de-DE"/>
        </w:rPr>
        <w:t>, InterDigital</w:t>
      </w:r>
    </w:p>
    <w:p w14:paraId="618308BD" w14:textId="59C07B5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del w:id="1" w:author="Tao Wan" w:date="2021-01-27T22:03:00Z">
        <w:r w:rsidR="00356E57" w:rsidDel="000E022F">
          <w:rPr>
            <w:rFonts w:ascii="Arial" w:hAnsi="Arial" w:cs="Arial"/>
            <w:b/>
          </w:rPr>
          <w:delText xml:space="preserve">New annex of </w:delText>
        </w:r>
        <w:r w:rsidR="0053053E" w:rsidDel="000E022F">
          <w:rPr>
            <w:rFonts w:ascii="Arial" w:hAnsi="Arial" w:cs="Arial"/>
            <w:b/>
          </w:rPr>
          <w:delText>TR 33.809</w:delText>
        </w:r>
      </w:del>
      <w:ins w:id="2" w:author="Tao Wan" w:date="2021-01-27T22:03:00Z">
        <w:r w:rsidR="000E022F">
          <w:rPr>
            <w:rFonts w:ascii="Arial" w:hAnsi="Arial" w:cs="Arial"/>
            <w:b/>
          </w:rPr>
          <w:t>A new solution to KI#2</w:t>
        </w:r>
      </w:ins>
      <w:r w:rsidR="0053053E">
        <w:rPr>
          <w:rFonts w:ascii="Arial" w:hAnsi="Arial" w:cs="Arial"/>
          <w:b/>
        </w:rPr>
        <w:t xml:space="preserve"> – analysis </w:t>
      </w:r>
      <w:del w:id="3" w:author="Tao Wan" w:date="2021-01-27T22:03:00Z">
        <w:r w:rsidR="0053053E" w:rsidDel="000E022F">
          <w:rPr>
            <w:rFonts w:ascii="Arial" w:hAnsi="Arial" w:cs="Arial"/>
            <w:b/>
          </w:rPr>
          <w:delText xml:space="preserve">of KI#2 </w:delText>
        </w:r>
      </w:del>
      <w:r w:rsidR="0053053E">
        <w:rPr>
          <w:rFonts w:ascii="Arial" w:hAnsi="Arial" w:cs="Arial"/>
          <w:b/>
        </w:rPr>
        <w:t xml:space="preserve">and recommendations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w:t>
      </w:r>
      <w:proofErr w:type="spellStart"/>
      <w:r w:rsidR="0053053E">
        <w:rPr>
          <w:b/>
          <w:i/>
        </w:rPr>
        <w:t>pCR</w:t>
      </w:r>
      <w:proofErr w:type="spellEnd"/>
      <w:r w:rsidR="0053053E">
        <w:rPr>
          <w:b/>
          <w:i/>
        </w:rPr>
        <w:t xml:space="preserve">.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Pr>
                <w:color w:val="000000"/>
                <w:lang w:val="en-US"/>
              </w:rPr>
              <w:t xml:space="preserve">Dan </w:t>
            </w:r>
            <w:r w:rsidR="00317375" w:rsidRPr="00D305C6">
              <w:rPr>
                <w:color w:val="000000"/>
                <w:lang w:val="en-US"/>
              </w:rPr>
              <w:t>Boneh, Glenn Durfee, and Matt Franklin. "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Syed Rafiul Hussain, Mitziu Echeverria, Ankush Singla, Omar Chowdhury, and Elisa Bertino</w:t>
            </w:r>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iSec),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r>
              <w:rPr>
                <w:color w:val="000000"/>
                <w:lang w:val="en-US"/>
              </w:rPr>
              <w:t>Zhenhua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Heading1"/>
      </w:pPr>
      <w:r>
        <w:t>3</w:t>
      </w:r>
      <w:r>
        <w:tab/>
        <w:t>Rationale</w:t>
      </w:r>
    </w:p>
    <w:p w14:paraId="4283A773" w14:textId="3F30732A" w:rsidR="006532DA" w:rsidRDefault="006532DA" w:rsidP="006532DA">
      <w:r>
        <w:t xml:space="preserve">There are a number of solutions to key issue #2 which require further analysis in order to reach conclusions. This </w:t>
      </w:r>
      <w:proofErr w:type="spellStart"/>
      <w:r>
        <w:t>pCR</w:t>
      </w:r>
      <w:proofErr w:type="spellEnd"/>
      <w:r>
        <w:t xml:space="preserve"> provides comprehensive analysis of the solutions, particularly on digital signature-based solutions. It also makes  recommendations on how system information should be protected. It </w:t>
      </w:r>
      <w:r w:rsidR="00BE2E4C">
        <w:t xml:space="preserve">is </w:t>
      </w:r>
      <w:r>
        <w:t>intend</w:t>
      </w:r>
      <w:r w:rsidR="00BE2E4C">
        <w:t>ed</w:t>
      </w:r>
      <w:r>
        <w:t xml:space="preserve"> to facilitate the conclusion of key issue #2. </w:t>
      </w:r>
    </w:p>
    <w:p w14:paraId="5CB935B7" w14:textId="2DBF2087" w:rsidR="0019032A" w:rsidRPr="006532DA" w:rsidRDefault="0019032A" w:rsidP="006532DA">
      <w:r>
        <w:t xml:space="preserve">Since all texts are new, the change marks are not shown here for the purpose of readability. </w:t>
      </w:r>
    </w:p>
    <w:p w14:paraId="06A94638" w14:textId="77777777" w:rsidR="00A40A11" w:rsidRDefault="00A40A11" w:rsidP="00A40A11">
      <w:pPr>
        <w:pStyle w:val="Heading1"/>
      </w:pPr>
      <w:r>
        <w:t>4</w:t>
      </w:r>
      <w:r>
        <w:tab/>
        <w:t>Detailed proposal</w:t>
      </w:r>
    </w:p>
    <w:p w14:paraId="3D97E141" w14:textId="26F79063" w:rsidR="00A40A11" w:rsidRDefault="00A40A11" w:rsidP="00A40A11"/>
    <w:p w14:paraId="026AE8BB" w14:textId="71636C2E" w:rsidR="00A40A11" w:rsidRDefault="00A40A11" w:rsidP="00653455">
      <w:pPr>
        <w:pStyle w:val="Heading2"/>
      </w:pPr>
      <w:del w:id="4" w:author="Tao Wan" w:date="2021-01-27T10:38:00Z">
        <w:r w:rsidDel="007C4B7C">
          <w:lastRenderedPageBreak/>
          <w:delText xml:space="preserve">Annex </w:delText>
        </w:r>
      </w:del>
      <w:ins w:id="5" w:author="Tao Wan" w:date="2021-01-27T10:38:00Z">
        <w:r w:rsidR="007C4B7C">
          <w:t xml:space="preserve">Solution </w:t>
        </w:r>
      </w:ins>
      <w:del w:id="6" w:author="Tao Wan" w:date="2021-01-27T22:04:00Z">
        <w:r w:rsidDel="000E022F">
          <w:delText>X</w:delText>
        </w:r>
      </w:del>
      <w:ins w:id="7" w:author="Tao Wan" w:date="2021-01-27T22:04:00Z">
        <w:r w:rsidR="000E022F">
          <w:t>6.X</w:t>
        </w:r>
      </w:ins>
      <w:r>
        <w:t xml:space="preserve"> - Analysis of </w:t>
      </w:r>
      <w:r w:rsidR="006532DA">
        <w:t xml:space="preserve">key issue </w:t>
      </w:r>
      <w:r>
        <w:t xml:space="preserve">#2 </w:t>
      </w:r>
      <w:proofErr w:type="spellStart"/>
      <w:r>
        <w:t>and</w:t>
      </w:r>
      <w:del w:id="8" w:author="Tao Wan" w:date="2021-01-27T22:05:00Z">
        <w:r w:rsidDel="000E022F">
          <w:delText xml:space="preserve"> </w:delText>
        </w:r>
      </w:del>
      <w:r>
        <w:t>recommendations</w:t>
      </w:r>
      <w:proofErr w:type="spellEnd"/>
      <w:r>
        <w:t xml:space="preserve"> </w:t>
      </w:r>
    </w:p>
    <w:p w14:paraId="61F85145" w14:textId="5602C8D3" w:rsidR="00A40A11" w:rsidRPr="006532DA" w:rsidRDefault="00A40A11" w:rsidP="006532DA">
      <w:pPr>
        <w:pStyle w:val="Heading4"/>
      </w:pPr>
      <w:del w:id="9" w:author="Tao Wan" w:date="2021-01-27T22:02:00Z">
        <w:r w:rsidDel="000E022F">
          <w:delText>X.</w:delText>
        </w:r>
      </w:del>
      <w:ins w:id="10" w:author="Tao Wan" w:date="2021-01-27T22:04:00Z">
        <w:r w:rsidR="000E022F">
          <w:t>6.X.</w:t>
        </w:r>
      </w:ins>
      <w:r>
        <w:t>1 Introduction</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72920923" w14:textId="77777777" w:rsidR="008942EA" w:rsidRDefault="008942EA" w:rsidP="0074721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60E5417" w14:textId="77777777" w:rsidR="002D6A5F" w:rsidRDefault="002C45C5" w:rsidP="002D6A5F">
      <w:r w:rsidRPr="002C45C5">
        <w:rPr>
          <w:noProof/>
        </w:rPr>
        <w:t xml:space="preserve"> </w:t>
      </w:r>
      <w:r w:rsidR="002D6A5F">
        <w:t xml:space="preserve">Before we make recommendations for key issue #2, we would like to emphasize there are more than 1000 mobile network operators in the world today with many verticals and enterprises to join in 5G era, each of which has its own unique security requirements, capabilities, and constraints in delivering security services to their subscribers. Therefore, we need to provide options to empower operators and enterprises to make their own best security choices. We next provide our analysis and recommendations. </w:t>
      </w:r>
    </w:p>
    <w:p w14:paraId="67757D3F" w14:textId="7EBCD8CF" w:rsidR="00747219" w:rsidRDefault="00747219" w:rsidP="002C45C5">
      <w:pPr>
        <w:rPr>
          <w:noProof/>
        </w:rPr>
      </w:pP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eastAsia="en-GB"/>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7C8D3657" w:rsidR="003C0D6C" w:rsidRDefault="003C0D6C" w:rsidP="003C0D6C">
      <w:pPr>
        <w:pStyle w:val="Caption"/>
        <w:jc w:val="center"/>
        <w:rPr>
          <w:ins w:id="11" w:author="Tao Wan" w:date="2021-01-27T22:06:00Z"/>
          <w:lang w:val="en-US"/>
        </w:rPr>
      </w:pPr>
      <w:bookmarkStart w:id="12" w:name="_Ref60606255"/>
      <w:r>
        <w:t xml:space="preserve">Table </w:t>
      </w:r>
      <w:r>
        <w:fldChar w:fldCharType="begin"/>
      </w:r>
      <w:r>
        <w:instrText xml:space="preserve"> SEQ Table \* ARABIC </w:instrText>
      </w:r>
      <w:r>
        <w:fldChar w:fldCharType="separate"/>
      </w:r>
      <w:r w:rsidR="007B0DE3">
        <w:rPr>
          <w:noProof/>
        </w:rPr>
        <w:t>1</w:t>
      </w:r>
      <w:r>
        <w:fldChar w:fldCharType="end"/>
      </w:r>
      <w:bookmarkEnd w:id="12"/>
      <w:r>
        <w:rPr>
          <w:lang w:val="en-US"/>
        </w:rPr>
        <w:t xml:space="preserve"> - Summary of the proposed solutions for KI#2</w:t>
      </w:r>
    </w:p>
    <w:p w14:paraId="506AA496" w14:textId="3876C31B" w:rsidR="000E022F" w:rsidRDefault="000E022F" w:rsidP="000E022F">
      <w:pPr>
        <w:rPr>
          <w:ins w:id="13" w:author="Tao Wan" w:date="2021-01-27T22:10:00Z"/>
          <w:lang w:val="en-US"/>
        </w:rPr>
      </w:pPr>
      <w:ins w:id="14" w:author="Tao Wan" w:date="2021-01-27T22:07:00Z">
        <w:r>
          <w:rPr>
            <w:lang w:val="en-US"/>
          </w:rPr>
          <w:t>Here</w:t>
        </w:r>
      </w:ins>
      <w:ins w:id="15" w:author="Tao Wan" w:date="2021-01-27T22:06:00Z">
        <w:r>
          <w:rPr>
            <w:lang w:val="en-US"/>
          </w:rPr>
          <w:t xml:space="preserve">, we provide </w:t>
        </w:r>
      </w:ins>
      <w:ins w:id="16" w:author="Tao Wan" w:date="2021-01-27T22:08:00Z">
        <w:r>
          <w:rPr>
            <w:lang w:val="en-US"/>
          </w:rPr>
          <w:t xml:space="preserve">an </w:t>
        </w:r>
      </w:ins>
      <w:ins w:id="17" w:author="Tao Wan" w:date="2021-01-27T22:06:00Z">
        <w:r>
          <w:rPr>
            <w:lang w:val="en-US"/>
          </w:rPr>
          <w:t>a</w:t>
        </w:r>
      </w:ins>
      <w:ins w:id="18" w:author="Tao Wan" w:date="2021-01-27T22:07:00Z">
        <w:r>
          <w:rPr>
            <w:lang w:val="en-US"/>
          </w:rPr>
          <w:t xml:space="preserve">nalysis of </w:t>
        </w:r>
      </w:ins>
      <w:ins w:id="19" w:author="Tao Wan" w:date="2021-01-27T22:08:00Z">
        <w:r>
          <w:rPr>
            <w:lang w:val="en-US"/>
          </w:rPr>
          <w:t xml:space="preserve">security threats and </w:t>
        </w:r>
      </w:ins>
      <w:ins w:id="20" w:author="Tao Wan" w:date="2021-01-27T22:09:00Z">
        <w:r>
          <w:rPr>
            <w:lang w:val="en-US"/>
          </w:rPr>
          <w:t xml:space="preserve">the </w:t>
        </w:r>
      </w:ins>
      <w:ins w:id="21" w:author="Tao Wan" w:date="2021-01-27T22:08:00Z">
        <w:r>
          <w:rPr>
            <w:lang w:val="en-US"/>
          </w:rPr>
          <w:t xml:space="preserve">proposed solutions </w:t>
        </w:r>
      </w:ins>
      <w:ins w:id="22" w:author="Tao Wan" w:date="2021-01-27T22:09:00Z">
        <w:r>
          <w:rPr>
            <w:lang w:val="en-US"/>
          </w:rPr>
          <w:t>for</w:t>
        </w:r>
      </w:ins>
      <w:ins w:id="23" w:author="Tao Wan" w:date="2021-01-27T22:08:00Z">
        <w:r>
          <w:rPr>
            <w:lang w:val="en-US"/>
          </w:rPr>
          <w:t xml:space="preserve"> </w:t>
        </w:r>
      </w:ins>
      <w:ins w:id="24" w:author="Tao Wan" w:date="2021-01-27T22:07:00Z">
        <w:r>
          <w:rPr>
            <w:lang w:val="en-US"/>
          </w:rPr>
          <w:t>KI#</w:t>
        </w:r>
        <w:proofErr w:type="gramStart"/>
        <w:r>
          <w:rPr>
            <w:lang w:val="en-US"/>
          </w:rPr>
          <w:t xml:space="preserve">2, </w:t>
        </w:r>
      </w:ins>
      <w:ins w:id="25" w:author="Tao Wan" w:date="2021-01-27T22:09:00Z">
        <w:r>
          <w:rPr>
            <w:lang w:val="en-US"/>
          </w:rPr>
          <w:t>and</w:t>
        </w:r>
        <w:proofErr w:type="gramEnd"/>
        <w:r>
          <w:rPr>
            <w:lang w:val="en-US"/>
          </w:rPr>
          <w:t xml:space="preserve"> make recommendations on how to provide authenti</w:t>
        </w:r>
      </w:ins>
      <w:ins w:id="26" w:author="Tao Wan" w:date="2021-01-27T22:10:00Z">
        <w:r>
          <w:rPr>
            <w:lang w:val="en-US"/>
          </w:rPr>
          <w:t xml:space="preserve">city and replay protection for system information. </w:t>
        </w:r>
      </w:ins>
    </w:p>
    <w:p w14:paraId="3F27AD5D" w14:textId="4157B18E" w:rsidR="000E022F" w:rsidRDefault="000E022F" w:rsidP="000E022F">
      <w:pPr>
        <w:rPr>
          <w:ins w:id="27" w:author="Tao Wan" w:date="2021-01-27T22:10:00Z"/>
          <w:lang w:val="en-US"/>
        </w:rPr>
      </w:pPr>
    </w:p>
    <w:p w14:paraId="1F4C9BAA" w14:textId="0BCEDE3B" w:rsidR="000E022F" w:rsidRDefault="000E022F" w:rsidP="000E022F">
      <w:pPr>
        <w:pStyle w:val="Heading4"/>
        <w:rPr>
          <w:ins w:id="28" w:author="Tao Wan" w:date="2021-01-27T22:10:00Z"/>
        </w:rPr>
      </w:pPr>
      <w:ins w:id="29" w:author="Tao Wan" w:date="2021-01-27T22:10:00Z">
        <w:r>
          <w:t xml:space="preserve">6.X.2 Threat </w:t>
        </w:r>
        <w:proofErr w:type="spellStart"/>
        <w:r>
          <w:t>anlaysis</w:t>
        </w:r>
        <w:proofErr w:type="spellEnd"/>
      </w:ins>
    </w:p>
    <w:p w14:paraId="1A3043F2" w14:textId="5474EFD3" w:rsidR="000E022F" w:rsidRPr="000E022F" w:rsidRDefault="000E022F" w:rsidP="000E022F">
      <w:pPr>
        <w:rPr>
          <w:ins w:id="30" w:author="Tao Wan" w:date="2021-01-27T22:10:00Z"/>
          <w:rPrChange w:id="31" w:author="Tao Wan" w:date="2021-01-27T22:10:00Z">
            <w:rPr>
              <w:ins w:id="32" w:author="Tao Wan" w:date="2021-01-27T22:10:00Z"/>
            </w:rPr>
          </w:rPrChange>
        </w:rPr>
        <w:pPrChange w:id="33" w:author="Tao Wan" w:date="2021-01-27T22:10:00Z">
          <w:pPr>
            <w:pStyle w:val="Heading4"/>
          </w:pPr>
        </w:pPrChange>
      </w:pPr>
      <w:ins w:id="34" w:author="Tao Wan" w:date="2021-01-27T22:10:00Z">
        <w:r>
          <w:t xml:space="preserve">Editor Notes: </w:t>
        </w:r>
      </w:ins>
      <w:ins w:id="35" w:author="Tao Wan" w:date="2021-01-27T22:11:00Z">
        <w:r w:rsidR="001521EB">
          <w:t xml:space="preserve">the analysis of </w:t>
        </w:r>
      </w:ins>
      <w:ins w:id="36" w:author="Tao Wan" w:date="2021-01-27T22:12:00Z">
        <w:r w:rsidR="001521EB">
          <w:t xml:space="preserve">threats from unprotected system information is FFS. </w:t>
        </w:r>
      </w:ins>
    </w:p>
    <w:p w14:paraId="5C435CD1" w14:textId="0D1CE720" w:rsidR="000E022F" w:rsidRDefault="000E022F" w:rsidP="000E022F">
      <w:pPr>
        <w:rPr>
          <w:ins w:id="37" w:author="Tao Wan" w:date="2021-01-27T22:12:00Z"/>
          <w:lang w:val="en-US"/>
        </w:rPr>
      </w:pPr>
    </w:p>
    <w:p w14:paraId="048518FE" w14:textId="274FEB15" w:rsidR="001521EB" w:rsidRDefault="001521EB" w:rsidP="001521EB">
      <w:pPr>
        <w:pStyle w:val="Heading4"/>
        <w:rPr>
          <w:ins w:id="38" w:author="Tao Wan" w:date="2021-01-27T22:12:00Z"/>
        </w:rPr>
      </w:pPr>
      <w:ins w:id="39" w:author="Tao Wan" w:date="2021-01-27T22:12:00Z">
        <w:r>
          <w:t xml:space="preserve">6.X.3 Solution </w:t>
        </w:r>
        <w:proofErr w:type="spellStart"/>
        <w:r>
          <w:t>anlaysis</w:t>
        </w:r>
        <w:proofErr w:type="spellEnd"/>
      </w:ins>
    </w:p>
    <w:p w14:paraId="28DB6A2D" w14:textId="77777777" w:rsidR="001521EB" w:rsidRPr="000E022F" w:rsidRDefault="001521EB" w:rsidP="000E022F">
      <w:pPr>
        <w:rPr>
          <w:lang w:val="en-US"/>
          <w:rPrChange w:id="40" w:author="Tao Wan" w:date="2021-01-27T22:06:00Z">
            <w:rPr/>
          </w:rPrChange>
        </w:rPr>
        <w:pPrChange w:id="41" w:author="Tao Wan" w:date="2021-01-27T22:06:00Z">
          <w:pPr>
            <w:pStyle w:val="Caption"/>
            <w:jc w:val="center"/>
          </w:pPr>
        </w:pPrChange>
      </w:pPr>
    </w:p>
    <w:p w14:paraId="203E58ED" w14:textId="368827F0" w:rsidR="00B9511F" w:rsidRDefault="00A40A11" w:rsidP="00CE45E0">
      <w:pPr>
        <w:pStyle w:val="Heading4"/>
      </w:pPr>
      <w:del w:id="42" w:author="Tao Wan" w:date="2021-01-27T22:02:00Z">
        <w:r w:rsidDel="000E022F">
          <w:delText>X.</w:delText>
        </w:r>
      </w:del>
      <w:ins w:id="43" w:author="Tao Wan" w:date="2021-01-27T22:04:00Z">
        <w:r w:rsidR="000E022F">
          <w:t>6.X.</w:t>
        </w:r>
      </w:ins>
      <w:del w:id="44" w:author="Tao Wan" w:date="2021-01-27T22:13:00Z">
        <w:r w:rsidDel="001521EB">
          <w:delText>2</w:delText>
        </w:r>
        <w:r w:rsidR="00B9511F" w:rsidDel="001521EB">
          <w:delText xml:space="preserve"> </w:delText>
        </w:r>
      </w:del>
      <w:ins w:id="45" w:author="Tao Wan" w:date="2021-01-27T22:13:00Z">
        <w:r w:rsidR="001521EB">
          <w:t xml:space="preserve">3.1 </w:t>
        </w:r>
      </w:ins>
      <w:r w:rsidR="00B9511F">
        <w:t>Hash</w:t>
      </w:r>
      <w:r w:rsidR="00DB594A">
        <w:t>-</w:t>
      </w:r>
      <w:r w:rsidR="00B9511F">
        <w:t>based consistency checks</w:t>
      </w:r>
    </w:p>
    <w:p w14:paraId="12E64F1F" w14:textId="64025DC6" w:rsidR="00B9511F" w:rsidRDefault="00B9511F" w:rsidP="0092705B">
      <w:r>
        <w:t xml:space="preserve">Hash based </w:t>
      </w:r>
      <w:r w:rsidR="00CE45E0">
        <w:rPr>
          <w:rFonts w:hint="eastAsia"/>
          <w:lang w:eastAsia="zh-CN"/>
        </w:rPr>
        <w:t>consist</w:t>
      </w:r>
      <w:proofErr w:type="spellStart"/>
      <w:r w:rsidR="00CE45E0">
        <w:rPr>
          <w:lang w:val="en-US" w:eastAsia="zh-CN"/>
        </w:rPr>
        <w:t>ency</w:t>
      </w:r>
      <w:proofErr w:type="spellEnd"/>
      <w:r w:rsidR="00CE45E0">
        <w:rPr>
          <w:lang w:val="en-US" w:eastAsia="zh-CN"/>
        </w:rPr>
        <w:t xml:space="preserve">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 xml:space="preserve">does not protect UEs in all states, </w:t>
      </w:r>
      <w:r w:rsidR="0092705B">
        <w:t xml:space="preserve">thus </w:t>
      </w:r>
      <w:r w:rsidR="00D65985">
        <w:t xml:space="preserve">it </w:t>
      </w:r>
      <w:r w:rsidR="00A62021">
        <w:t>is not</w:t>
      </w:r>
      <w:r w:rsidR="00D65985">
        <w:t xml:space="preserve"> considered </w:t>
      </w:r>
      <w:r w:rsidR="00A62021">
        <w:t>a complete</w:t>
      </w:r>
      <w:r w:rsidR="00990374">
        <w:t xml:space="preserve"> solution</w:t>
      </w:r>
      <w:r w:rsidR="0092705B">
        <w:t xml:space="preserve">. </w:t>
      </w:r>
    </w:p>
    <w:p w14:paraId="28762404" w14:textId="258D97BD" w:rsidR="00834590" w:rsidRDefault="00A40A11" w:rsidP="00834590">
      <w:pPr>
        <w:pStyle w:val="Heading4"/>
      </w:pPr>
      <w:del w:id="46" w:author="Tao Wan" w:date="2021-01-27T22:02:00Z">
        <w:r w:rsidDel="000E022F">
          <w:lastRenderedPageBreak/>
          <w:delText>X.</w:delText>
        </w:r>
      </w:del>
      <w:ins w:id="47" w:author="Tao Wan" w:date="2021-01-27T22:04:00Z">
        <w:r w:rsidR="000E022F">
          <w:t>6.X.</w:t>
        </w:r>
      </w:ins>
      <w:r>
        <w:t>3</w:t>
      </w:r>
      <w:ins w:id="48" w:author="Tao Wan" w:date="2021-01-27T22:13:00Z">
        <w:r w:rsidR="001521EB">
          <w:t>.2</w:t>
        </w:r>
      </w:ins>
      <w:r w:rsidR="00834590">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proofErr w:type="spellStart"/>
      <w:r w:rsidR="008E1CCA">
        <w:t>ly</w:t>
      </w:r>
      <w:proofErr w:type="spellEnd"/>
      <w:r w:rsidR="008E1CCA">
        <w:t xml:space="preserve"> when the group membership is dynamic. </w:t>
      </w:r>
    </w:p>
    <w:p w14:paraId="454F51D8" w14:textId="10DD74E0"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w:t>
      </w:r>
      <w:r w:rsidR="00607D75">
        <w:t xml:space="preserve">we </w:t>
      </w:r>
      <w:r w:rsidR="00A62021">
        <w:t>suggest</w:t>
      </w:r>
      <w:r w:rsidR="00607D75">
        <w:t xml:space="preserve"> that </w:t>
      </w:r>
      <w:r>
        <w:t xml:space="preserve">traditional symmetric key based MAC </w:t>
      </w:r>
      <w:r w:rsidR="00607D75">
        <w:t>is</w:t>
      </w:r>
      <w:r>
        <w:t xml:space="preserve"> </w:t>
      </w:r>
      <w:r w:rsidR="00A62021">
        <w:t xml:space="preserve">not </w:t>
      </w:r>
      <w:r>
        <w:t xml:space="preserve">suitable for </w:t>
      </w:r>
      <w:r w:rsidR="00607D75">
        <w:t>authenticating</w:t>
      </w:r>
      <w:r>
        <w:t xml:space="preserve"> broadcasting messages in mobile networks. </w:t>
      </w:r>
    </w:p>
    <w:p w14:paraId="0F039FFE" w14:textId="414F8513"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is cannot be read out, it is not clear if </w:t>
      </w:r>
      <w:r w:rsidR="00E90955">
        <w:t xml:space="preserve">it is possible for </w:t>
      </w:r>
      <w:r w:rsidR="00492781">
        <w:t xml:space="preserve">an attacker to have </w:t>
      </w:r>
      <w:r w:rsidR="00DB594A">
        <w:t xml:space="preserve">a </w:t>
      </w:r>
      <w:r w:rsidR="00492781">
        <w:t xml:space="preserve">USIM </w:t>
      </w:r>
      <w:r w:rsidR="00DB594A">
        <w:t xml:space="preserve">to </w:t>
      </w:r>
      <w:r w:rsidR="00492781">
        <w:t xml:space="preserve">generate MAC using the shared key. Further, </w:t>
      </w:r>
      <w:r w:rsidR="00DB594A">
        <w:t xml:space="preserve">a </w:t>
      </w:r>
      <w:r w:rsidR="00492781">
        <w:t xml:space="preserve">USIM may not be available in some deployment (e.g., SNPN), therefore it is desirable to have a solution </w:t>
      </w:r>
      <w:r w:rsidR="00DB594A">
        <w:t xml:space="preserve">that does </w:t>
      </w:r>
      <w:r w:rsidR="00492781">
        <w:t xml:space="preserve">not depend on USIM. </w:t>
      </w:r>
    </w:p>
    <w:p w14:paraId="191D828E" w14:textId="12542994" w:rsidR="004C4992" w:rsidRDefault="00223F90" w:rsidP="008942EA">
      <w:pPr>
        <w:rPr>
          <w:ins w:id="49" w:author="Tao Wan" w:date="2021-01-27T22:30:00Z"/>
        </w:rPr>
      </w:pPr>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problem of key distr</w:t>
      </w:r>
      <w:r w:rsidR="00BA73FE">
        <w:t>ib</w:t>
      </w:r>
      <w:r w:rsidR="002E47F8">
        <w:t>ution in a large and dynamic group, it requires other mechanism</w:t>
      </w:r>
      <w:r w:rsidR="00DB594A">
        <w:t>s</w:t>
      </w:r>
      <w:r w:rsidR="002E47F8">
        <w:t xml:space="preserve"> such as digital signature to 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Therefore, TESLA alone cannot be a solution.</w:t>
      </w:r>
      <w:ins w:id="50" w:author="Tao Wan" w:date="2021-01-27T22:23:00Z">
        <w:r w:rsidR="005B4C1F">
          <w:t xml:space="preserve"> </w:t>
        </w:r>
      </w:ins>
    </w:p>
    <w:p w14:paraId="41CBD347" w14:textId="63CC18E4" w:rsidR="005B4C1F" w:rsidRDefault="005B4C1F" w:rsidP="005B4C1F">
      <w:pPr>
        <w:pPrChange w:id="51" w:author="Tao Wan" w:date="2021-01-27T22:31:00Z">
          <w:pPr/>
        </w:pPrChange>
      </w:pPr>
      <w:ins w:id="52" w:author="Tao Wan" w:date="2021-01-27T22:30:00Z">
        <w:r>
          <w:t xml:space="preserve">Editor Notes: the use of TESLA </w:t>
        </w:r>
      </w:ins>
      <w:ins w:id="53" w:author="Tao Wan" w:date="2021-01-27T22:31:00Z">
        <w:r>
          <w:t>to reduce computational overhead in digital signing</w:t>
        </w:r>
      </w:ins>
      <w:ins w:id="54" w:author="Tao Wan" w:date="2021-01-27T22:30:00Z">
        <w:r>
          <w:t xml:space="preserve"> is FFS. </w:t>
        </w:r>
      </w:ins>
    </w:p>
    <w:p w14:paraId="1C264CAB" w14:textId="13B9827E" w:rsidR="00834590" w:rsidRDefault="00A40A11" w:rsidP="00F0070A">
      <w:pPr>
        <w:pStyle w:val="Heading4"/>
      </w:pPr>
      <w:del w:id="55" w:author="Tao Wan" w:date="2021-01-27T22:02:00Z">
        <w:r w:rsidDel="000E022F">
          <w:delText>X.</w:delText>
        </w:r>
      </w:del>
      <w:ins w:id="56" w:author="Tao Wan" w:date="2021-01-27T22:04:00Z">
        <w:r w:rsidR="000E022F">
          <w:t>6.X.</w:t>
        </w:r>
      </w:ins>
      <w:del w:id="57" w:author="Tao Wan" w:date="2021-01-27T22:13:00Z">
        <w:r w:rsidDel="001521EB">
          <w:delText>4</w:delText>
        </w:r>
        <w:r w:rsidR="00834590" w:rsidDel="001521EB">
          <w:delText xml:space="preserve"> </w:delText>
        </w:r>
      </w:del>
      <w:ins w:id="58" w:author="Tao Wan" w:date="2021-01-27T22:13:00Z">
        <w:r w:rsidR="001521EB">
          <w:t xml:space="preserve">3.3 </w:t>
        </w:r>
      </w:ins>
      <w:r w:rsidR="006A552B">
        <w:t>Asymmetric</w:t>
      </w:r>
      <w:r w:rsidR="00834590">
        <w:t xml:space="preserve"> key based digital signature</w:t>
      </w:r>
      <w:r w:rsidR="00700D17">
        <w:t>s</w:t>
      </w:r>
    </w:p>
    <w:p w14:paraId="0457EFC0" w14:textId="38952F29" w:rsidR="000B6310" w:rsidRDefault="006A552B" w:rsidP="00D116C7">
      <w:r>
        <w:t>Asymmetric key or pu</w:t>
      </w:r>
      <w:r w:rsidR="00B64F10">
        <w:t xml:space="preserve">blic key based digital signatures </w:t>
      </w:r>
      <w:r w:rsidR="007D7245">
        <w:t>naturally suit</w:t>
      </w:r>
      <w:r w:rsidR="00C354DE">
        <w:t xml:space="preserve"> </w:t>
      </w:r>
      <w:r w:rsidR="007D7245">
        <w:t>broadcasting message</w:t>
      </w:r>
      <w:r w:rsidR="00D116C7">
        <w:t xml:space="preserve"> authentication</w:t>
      </w:r>
      <w:r w:rsidR="007D7245">
        <w:t xml:space="preserve"> </w:t>
      </w:r>
      <w:r w:rsidR="00DB594A">
        <w:t>because</w:t>
      </w:r>
      <w:r w:rsidR="007D7245">
        <w:t xml:space="preserve"> it </w:t>
      </w:r>
      <w:r w:rsidR="00D116C7">
        <w:t>allows</w:t>
      </w:r>
      <w:r w:rsidR="007D7245">
        <w:t xml:space="preserve"> </w:t>
      </w:r>
      <w:r w:rsidR="00D116C7">
        <w:t xml:space="preserve">messages to be </w:t>
      </w:r>
      <w:r w:rsidR="007D7245">
        <w:t>broadcast</w:t>
      </w:r>
      <w:r w:rsidR="00D116C7">
        <w:t xml:space="preserve">ed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D8307C">
        <w:t xml:space="preserve">The proposed solutions based on digital signature </w:t>
      </w:r>
      <w:r w:rsidR="00D65985">
        <w:t>offer protection to UEs</w:t>
      </w:r>
      <w:r w:rsidR="00D8307C">
        <w:t xml:space="preserve"> in </w:t>
      </w:r>
      <w:r w:rsidR="00007B52">
        <w:t>all</w:t>
      </w:r>
      <w:r w:rsidR="00D8307C">
        <w:t xml:space="preserve"> state</w:t>
      </w:r>
      <w:r w:rsidR="00007B52">
        <w:t>s</w:t>
      </w:r>
      <w:r w:rsidR="00D8307C">
        <w:t xml:space="preserve">. </w:t>
      </w:r>
      <w:r w:rsidR="000B6310">
        <w:t>Th</w:t>
      </w:r>
      <w:r w:rsidR="00D65985">
        <w:t>erefore</w:t>
      </w:r>
      <w:r w:rsidR="000B6310">
        <w:t xml:space="preserve">, we recommend </w:t>
      </w:r>
      <w:r w:rsidR="00007B52">
        <w:t>asymmetric</w:t>
      </w:r>
      <w:r w:rsidR="000B6310">
        <w:t xml:space="preserve"> key based digital signature as the way forward for protecting system information. </w:t>
      </w:r>
    </w:p>
    <w:p w14:paraId="3C9551FF" w14:textId="77777777" w:rsidR="00561F7E" w:rsidRPr="00561F7E" w:rsidRDefault="00561F7E" w:rsidP="00D116C7">
      <w:pPr>
        <w:rPr>
          <w:b/>
          <w:bCs/>
        </w:rPr>
      </w:pPr>
      <w:r w:rsidRPr="00561F7E">
        <w:rPr>
          <w:b/>
          <w:bCs/>
        </w:rPr>
        <w:t>Recommend</w:t>
      </w:r>
      <w:r w:rsidR="00CA1EBC">
        <w:rPr>
          <w:b/>
          <w:bCs/>
        </w:rPr>
        <w:t>ation</w:t>
      </w:r>
      <w:r w:rsidRPr="00561F7E">
        <w:rPr>
          <w:b/>
          <w:bCs/>
        </w:rPr>
        <w:t xml:space="preserve"> #1: </w:t>
      </w:r>
      <w:r w:rsidR="00D65985">
        <w:rPr>
          <w:b/>
          <w:bCs/>
        </w:rPr>
        <w:t>Asymmetric</w:t>
      </w:r>
      <w:r w:rsidRPr="00561F7E">
        <w:rPr>
          <w:b/>
          <w:bCs/>
        </w:rPr>
        <w:t xml:space="preserve"> key based digital signature</w:t>
      </w:r>
      <w:r>
        <w:rPr>
          <w:b/>
          <w:bCs/>
        </w:rPr>
        <w:t>s</w:t>
      </w:r>
      <w:r w:rsidRPr="00561F7E">
        <w:rPr>
          <w:b/>
          <w:bCs/>
        </w:rPr>
        <w:t xml:space="preserve"> </w:t>
      </w:r>
      <w:r>
        <w:rPr>
          <w:b/>
          <w:bCs/>
        </w:rPr>
        <w:t xml:space="preserve">should be used to </w:t>
      </w:r>
      <w:r w:rsidRPr="00561F7E">
        <w:rPr>
          <w:b/>
          <w:bCs/>
        </w:rPr>
        <w:t>protect system information</w:t>
      </w:r>
      <w:r w:rsidR="0067353E">
        <w:rPr>
          <w:b/>
          <w:bCs/>
        </w:rPr>
        <w:t>.</w:t>
      </w:r>
    </w:p>
    <w:p w14:paraId="477774C9" w14:textId="77777777" w:rsidR="00D116C7" w:rsidRDefault="007D7245" w:rsidP="00D116C7">
      <w:r>
        <w:t xml:space="preserve">The </w:t>
      </w:r>
      <w:r w:rsidR="00D116C7">
        <w:t xml:space="preserve">main </w:t>
      </w:r>
      <w:r>
        <w:t>difference</w:t>
      </w:r>
      <w:r w:rsidR="00D116C7">
        <w:t>s</w:t>
      </w:r>
      <w:r>
        <w:t xml:space="preserve"> among the solutions in this category </w:t>
      </w:r>
      <w:r w:rsidR="00D116C7">
        <w:t>are</w:t>
      </w:r>
      <w:r>
        <w:t xml:space="preserve"> </w:t>
      </w:r>
      <w:r w:rsidR="00007B52">
        <w:t xml:space="preserve">primarily </w:t>
      </w:r>
      <w:r>
        <w:t xml:space="preserve">in their key </w:t>
      </w:r>
      <w:r w:rsidR="00D116C7">
        <w:t xml:space="preserve">management strategy, including </w:t>
      </w:r>
    </w:p>
    <w:p w14:paraId="4CC811FE" w14:textId="77777777" w:rsidR="00561F7E" w:rsidRDefault="00276557" w:rsidP="00276557">
      <w:pPr>
        <w:numPr>
          <w:ilvl w:val="0"/>
          <w:numId w:val="22"/>
        </w:numPr>
      </w:pPr>
      <w:r>
        <w:t>Signing entities (gNB or core networks)</w:t>
      </w:r>
    </w:p>
    <w:p w14:paraId="32672859" w14:textId="77777777" w:rsidR="00CA2DB2" w:rsidRDefault="00BB5C2F" w:rsidP="00CA2DB2">
      <w:pPr>
        <w:numPr>
          <w:ilvl w:val="0"/>
          <w:numId w:val="22"/>
        </w:numPr>
      </w:pPr>
      <w:r>
        <w:t>R</w:t>
      </w:r>
      <w:r w:rsidR="00CA2DB2">
        <w:t>aw keys or public key certificates</w:t>
      </w:r>
    </w:p>
    <w:p w14:paraId="3A83A776" w14:textId="77777777" w:rsidR="00276557" w:rsidRDefault="00276557" w:rsidP="00276557">
      <w:pPr>
        <w:numPr>
          <w:ilvl w:val="0"/>
          <w:numId w:val="22"/>
        </w:numPr>
      </w:pPr>
      <w:r>
        <w:t>Trust anchors</w:t>
      </w:r>
      <w:r w:rsidR="00007B52">
        <w:t xml:space="preserve"> and PKI trust models</w:t>
      </w:r>
    </w:p>
    <w:p w14:paraId="67BC3E7E" w14:textId="77777777" w:rsidR="00D116C7" w:rsidRDefault="00D116C7" w:rsidP="00D116C7">
      <w:pPr>
        <w:numPr>
          <w:ilvl w:val="0"/>
          <w:numId w:val="22"/>
        </w:numPr>
      </w:pPr>
      <w:r>
        <w:t>Trust anchor provisioning (</w:t>
      </w:r>
      <w:r w:rsidR="00B9511F">
        <w:t>out-of-band</w:t>
      </w:r>
      <w:r>
        <w:t xml:space="preserve"> or </w:t>
      </w:r>
      <w:r w:rsidR="00B9511F">
        <w:t>in-band</w:t>
      </w:r>
      <w:r>
        <w:t>)</w:t>
      </w:r>
    </w:p>
    <w:p w14:paraId="3BB665CE" w14:textId="77777777" w:rsidR="00007B52" w:rsidRDefault="00700D17" w:rsidP="00D116C7">
      <w:pPr>
        <w:numPr>
          <w:ilvl w:val="0"/>
          <w:numId w:val="22"/>
        </w:numPr>
      </w:pPr>
      <w:r>
        <w:t>Delivering digital s</w:t>
      </w:r>
      <w:r w:rsidR="00007B52">
        <w:t>ignature</w:t>
      </w:r>
      <w:r>
        <w:t>s</w:t>
      </w:r>
      <w:r w:rsidR="00007B52">
        <w:t xml:space="preserve"> and public key</w:t>
      </w:r>
      <w:r>
        <w:t>s</w:t>
      </w:r>
    </w:p>
    <w:p w14:paraId="5F6C573E" w14:textId="7BD4B745" w:rsidR="00D8307C" w:rsidRDefault="00D8307C" w:rsidP="00D8307C">
      <w:pPr>
        <w:rPr>
          <w:ins w:id="59" w:author="Tao Wan" w:date="2021-01-27T10:51:00Z"/>
        </w:rPr>
      </w:pPr>
      <w:r>
        <w:t xml:space="preserve">We next discuss each </w:t>
      </w:r>
      <w:r w:rsidR="00700D17">
        <w:t xml:space="preserve">of the above </w:t>
      </w:r>
      <w:r>
        <w:t>topic</w:t>
      </w:r>
      <w:r w:rsidR="00700D17">
        <w:t>s</w:t>
      </w:r>
      <w:r>
        <w:t xml:space="preserve"> and provide our recommendations. </w:t>
      </w:r>
    </w:p>
    <w:p w14:paraId="2A87C71B" w14:textId="65A6D134" w:rsidR="007547C0" w:rsidRDefault="001521EB" w:rsidP="001521EB">
      <w:pPr>
        <w:pStyle w:val="Heading4"/>
        <w:rPr>
          <w:ins w:id="60" w:author="Tao Wan" w:date="2021-01-27T22:15:00Z"/>
        </w:rPr>
      </w:pPr>
      <w:ins w:id="61" w:author="Tao Wan" w:date="2021-01-27T22:13:00Z">
        <w:r>
          <w:t>6.X.4</w:t>
        </w:r>
      </w:ins>
      <w:ins w:id="62" w:author="Tao Wan" w:date="2021-01-27T22:14:00Z">
        <w:r>
          <w:t xml:space="preserve"> Solution details</w:t>
        </w:r>
      </w:ins>
      <w:ins w:id="63" w:author="Tao Wan" w:date="2021-01-27T22:13:00Z">
        <w:r>
          <w:t xml:space="preserve"> </w:t>
        </w:r>
      </w:ins>
    </w:p>
    <w:p w14:paraId="4BB4ACDA" w14:textId="4C423FC9" w:rsidR="001521EB" w:rsidRPr="001521EB" w:rsidRDefault="001521EB" w:rsidP="001521EB">
      <w:pPr>
        <w:pStyle w:val="Heading5"/>
        <w:rPr>
          <w:rPrChange w:id="64" w:author="Tao Wan" w:date="2021-01-27T22:15:00Z">
            <w:rPr/>
          </w:rPrChange>
        </w:rPr>
        <w:pPrChange w:id="65" w:author="Tao Wan" w:date="2021-01-27T22:16:00Z">
          <w:pPr/>
        </w:pPrChange>
      </w:pPr>
      <w:ins w:id="66" w:author="Tao Wan" w:date="2021-01-27T22:15:00Z">
        <w:r>
          <w:t>6.X.4.1</w:t>
        </w:r>
        <w:r w:rsidRPr="00B9511F">
          <w:t xml:space="preserve"> </w:t>
        </w:r>
        <w:r>
          <w:t>Authenticity</w:t>
        </w:r>
      </w:ins>
      <w:ins w:id="67" w:author="Tao Wan" w:date="2021-01-27T22:16:00Z">
        <w:r>
          <w:t xml:space="preserve"> of system information</w:t>
        </w:r>
      </w:ins>
    </w:p>
    <w:p w14:paraId="5A5BC355" w14:textId="25B8863B" w:rsidR="00E211FC" w:rsidRPr="00561F7E" w:rsidRDefault="00A40A11" w:rsidP="00E211FC">
      <w:pPr>
        <w:pStyle w:val="Heading5"/>
      </w:pPr>
      <w:del w:id="68" w:author="Tao Wan" w:date="2021-01-27T22:02:00Z">
        <w:r w:rsidDel="000E022F">
          <w:delText>X</w:delText>
        </w:r>
        <w:r w:rsidR="006532DA" w:rsidDel="000E022F">
          <w:delText>.</w:delText>
        </w:r>
      </w:del>
      <w:ins w:id="69" w:author="Tao Wan" w:date="2021-01-27T22:04:00Z">
        <w:r w:rsidR="000E022F">
          <w:t>6.X.</w:t>
        </w:r>
      </w:ins>
      <w:r w:rsidR="006532DA">
        <w:t>4</w:t>
      </w:r>
      <w:r>
        <w:t>.</w:t>
      </w:r>
      <w:r w:rsidR="007B0DE3">
        <w:t>1</w:t>
      </w:r>
      <w:ins w:id="70" w:author="Tao Wan" w:date="2021-01-27T22:16:00Z">
        <w:r w:rsidR="001521EB">
          <w:t>.1</w:t>
        </w:r>
      </w:ins>
      <w:r w:rsidR="00E211FC" w:rsidRPr="00B9511F">
        <w:t xml:space="preserve"> </w:t>
      </w:r>
      <w:r w:rsidR="00E211FC">
        <w:t>Signing entities</w:t>
      </w:r>
    </w:p>
    <w:p w14:paraId="0D617D9B" w14:textId="77777777" w:rsidR="00E211FC" w:rsidRDefault="00E211FC" w:rsidP="00E211FC">
      <w:r>
        <w:t xml:space="preserve">In principle, a message should be signed by an entity that originates the message. Since system information blocks (e.g., MIB and SIB1-5) are originated by gNBs, gNBs should be able to sign those messages. </w:t>
      </w:r>
    </w:p>
    <w:p w14:paraId="701C6219" w14:textId="40BEDA1D" w:rsidR="00E211FC" w:rsidRDefault="00E211FC" w:rsidP="00E211FC">
      <w:pPr>
        <w:rPr>
          <w:b/>
          <w:bCs/>
        </w:rPr>
      </w:pPr>
      <w:r w:rsidRPr="00561F7E">
        <w:rPr>
          <w:b/>
          <w:bCs/>
        </w:rPr>
        <w:t>Recommend</w:t>
      </w:r>
      <w:r>
        <w:rPr>
          <w:b/>
          <w:bCs/>
        </w:rPr>
        <w:t>ation</w:t>
      </w:r>
      <w:r w:rsidRPr="00561F7E">
        <w:rPr>
          <w:b/>
          <w:bCs/>
        </w:rPr>
        <w:t xml:space="preserve"> #</w:t>
      </w:r>
      <w:r>
        <w:rPr>
          <w:b/>
          <w:bCs/>
        </w:rPr>
        <w:t>2a</w:t>
      </w:r>
      <w:r w:rsidRPr="00561F7E">
        <w:rPr>
          <w:b/>
          <w:bCs/>
        </w:rPr>
        <w:t xml:space="preserve">: </w:t>
      </w:r>
      <w:r w:rsidR="00BE2E4C">
        <w:rPr>
          <w:b/>
          <w:bCs/>
        </w:rPr>
        <w:t xml:space="preserve">The solution should allow a </w:t>
      </w:r>
      <w:r>
        <w:rPr>
          <w:b/>
          <w:bCs/>
        </w:rPr>
        <w:t xml:space="preserve">gNB to digitally sign the system information originated by the gNB. </w:t>
      </w:r>
    </w:p>
    <w:p w14:paraId="0BEC3B2B" w14:textId="61F6CB7C" w:rsidR="00E211FC" w:rsidRDefault="00E211FC" w:rsidP="00E211FC">
      <w:r>
        <w:t xml:space="preserve">To minimize security risk, some deployments may want to reduce the exposure of signing keys and keep them in secure locations (e.g., at the core networks to reduce the number of people who can access the signing keys). This requirement could arise when the security protection of an entity (e.g., gNB) is not considered sufficient, e.g., due to the lack of physical security or the use of a shared environment, or outsourced management of the environment, or other security reasons. </w:t>
      </w:r>
    </w:p>
    <w:p w14:paraId="00A68B42" w14:textId="6D7FD1C5" w:rsidR="00E211FC" w:rsidRDefault="00E211FC" w:rsidP="00E211FC">
      <w:r>
        <w:lastRenderedPageBreak/>
        <w:t xml:space="preserve">Note the significance of a signing key is different from other symmetric keys (e.g., for AS security) stored in gNB in that the latter is of local impact while the former is of global impact. More specifically, </w:t>
      </w:r>
      <w:r w:rsidR="00DB594A">
        <w:t xml:space="preserve">a </w:t>
      </w:r>
      <w:r>
        <w:t>compromis</w:t>
      </w:r>
      <w:r w:rsidR="00DB594A">
        <w:t>e of</w:t>
      </w:r>
      <w:r>
        <w:t xml:space="preserve"> </w:t>
      </w:r>
      <w:r w:rsidR="006E2475">
        <w:t xml:space="preserve">gNB and the stored </w:t>
      </w:r>
      <w:r>
        <w:t>symmetric keys only allows an attacker to access traffic</w:t>
      </w:r>
      <w:r w:rsidR="00BE2E4C">
        <w:t xml:space="preserve"> for </w:t>
      </w:r>
      <w:r w:rsidR="006E2475">
        <w:t>the users served by the gNB</w:t>
      </w:r>
      <w:r>
        <w:t xml:space="preserve">. However, </w:t>
      </w:r>
      <w:r w:rsidR="00DB594A">
        <w:t xml:space="preserve">a </w:t>
      </w:r>
      <w:r>
        <w:t>compromis</w:t>
      </w:r>
      <w:r w:rsidR="00DB594A">
        <w:t>e</w:t>
      </w:r>
      <w:r>
        <w:t xml:space="preserve"> </w:t>
      </w:r>
      <w:r w:rsidR="00DB594A">
        <w:t xml:space="preserve">of </w:t>
      </w:r>
      <w:r>
        <w:t xml:space="preserve">a signing key may allow an attacker to sign arbitrary system information, resulting in </w:t>
      </w:r>
      <w:r w:rsidR="00BE2E4C">
        <w:t>attacks on all potential users</w:t>
      </w:r>
      <w:r>
        <w:t xml:space="preserve">. Thus, a signing key needs to be protected with more caution. </w:t>
      </w:r>
    </w:p>
    <w:p w14:paraId="10392404" w14:textId="77777777" w:rsidR="00E211FC" w:rsidRDefault="00E211FC" w:rsidP="00E211FC">
      <w:r>
        <w:t xml:space="preserve">In the case that it is not desirable to store a signing key in a gNB location, a central signing entity, e.g., the Digital Signing Network Function (DSnF) in solution 20,  at the core networks can be used to sign messages for </w:t>
      </w:r>
      <w:r w:rsidR="000B650B">
        <w:t>a gNB</w:t>
      </w:r>
      <w:r>
        <w:t xml:space="preserve"> so that </w:t>
      </w:r>
      <w:r w:rsidR="000B650B">
        <w:t>it</w:t>
      </w:r>
      <w:r>
        <w:t xml:space="preserve"> do</w:t>
      </w:r>
      <w:r w:rsidR="000B650B">
        <w:t>es</w:t>
      </w:r>
      <w:r>
        <w:t xml:space="preserve"> not need to store the signing keys. </w:t>
      </w:r>
    </w:p>
    <w:p w14:paraId="7B277A67" w14:textId="25D20A18" w:rsidR="00E211FC" w:rsidRPr="00E211FC" w:rsidRDefault="00E211FC" w:rsidP="00E211FC">
      <w:pPr>
        <w:rPr>
          <w:b/>
          <w:bCs/>
        </w:rPr>
      </w:pPr>
      <w:r w:rsidRPr="00561F7E">
        <w:rPr>
          <w:b/>
          <w:bCs/>
        </w:rPr>
        <w:t>Recommend</w:t>
      </w:r>
      <w:r>
        <w:rPr>
          <w:b/>
          <w:bCs/>
        </w:rPr>
        <w:t>ation</w:t>
      </w:r>
      <w:r w:rsidRPr="00561F7E">
        <w:rPr>
          <w:b/>
          <w:bCs/>
        </w:rPr>
        <w:t xml:space="preserve"> #</w:t>
      </w:r>
      <w:r>
        <w:rPr>
          <w:b/>
          <w:bCs/>
        </w:rPr>
        <w:t>2b</w:t>
      </w:r>
      <w:r w:rsidRPr="00561F7E">
        <w:rPr>
          <w:b/>
          <w:bCs/>
        </w:rPr>
        <w:t xml:space="preserve">: </w:t>
      </w:r>
      <w:r w:rsidR="000B650B">
        <w:rPr>
          <w:b/>
          <w:bCs/>
        </w:rPr>
        <w:t>D</w:t>
      </w:r>
      <w:r>
        <w:rPr>
          <w:b/>
          <w:bCs/>
        </w:rPr>
        <w:t xml:space="preserve">elegated signing of system information by the core network should be supported based on </w:t>
      </w:r>
      <w:r w:rsidR="00DB594A">
        <w:rPr>
          <w:b/>
          <w:bCs/>
        </w:rPr>
        <w:t xml:space="preserve">the </w:t>
      </w:r>
      <w:r>
        <w:rPr>
          <w:b/>
          <w:bCs/>
        </w:rPr>
        <w:t xml:space="preserve">operator’s security requirements. </w:t>
      </w:r>
    </w:p>
    <w:p w14:paraId="348FBBAA" w14:textId="7B86E3B0" w:rsidR="00B9511F" w:rsidRDefault="00A40A11" w:rsidP="00681B09">
      <w:pPr>
        <w:pStyle w:val="Heading5"/>
      </w:pPr>
      <w:del w:id="71" w:author="Tao Wan" w:date="2021-01-27T22:02:00Z">
        <w:r w:rsidDel="000E022F">
          <w:delText>X.</w:delText>
        </w:r>
      </w:del>
      <w:ins w:id="72" w:author="Tao Wan" w:date="2021-01-27T22:04:00Z">
        <w:r w:rsidR="000E022F">
          <w:t>6.X.</w:t>
        </w:r>
      </w:ins>
      <w:r>
        <w:t>4</w:t>
      </w:r>
      <w:r w:rsidR="00B9511F" w:rsidRPr="00B9511F">
        <w:t>.</w:t>
      </w:r>
      <w:ins w:id="73" w:author="Tao Wan" w:date="2021-01-27T22:16:00Z">
        <w:r w:rsidR="001521EB">
          <w:t>1.</w:t>
        </w:r>
      </w:ins>
      <w:r w:rsidR="00E47166">
        <w:t>2</w:t>
      </w:r>
      <w:r w:rsidR="00B9511F" w:rsidRPr="00B9511F">
        <w:t xml:space="preserve"> </w:t>
      </w:r>
      <w:r w:rsidR="00D24ABC">
        <w:t>Raw p</w:t>
      </w:r>
      <w:r w:rsidR="00E211FC">
        <w:t>ublic k</w:t>
      </w:r>
      <w:r w:rsidR="00B9511F">
        <w:t>ey</w:t>
      </w:r>
      <w:r w:rsidR="00D24ABC">
        <w:t>s or certificates</w:t>
      </w:r>
    </w:p>
    <w:p w14:paraId="091F3CC2" w14:textId="5D1DA254"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for 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key identifier and expiration time, etc.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4CC7FE84" w:rsidR="00A43329" w:rsidRDefault="00230A35" w:rsidP="00230A35">
      <w:r>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challenge in trust anchor management. If each gNB uses a unique public and private key pair</w:t>
      </w:r>
      <w:r>
        <w:t xml:space="preserve">, </w:t>
      </w:r>
      <w:r w:rsidR="00A43329">
        <w:t xml:space="preserve">each gNB’s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gNBs share public and private key pair, the number of trust anchors can be reduced but </w:t>
      </w:r>
      <w:r w:rsidR="00DB594A">
        <w:t>such practice will</w:t>
      </w:r>
      <w:r w:rsidR="00A43329">
        <w:t xml:space="preserve"> violate basic security principle of key separation. </w:t>
      </w:r>
    </w:p>
    <w:p w14:paraId="273D8888" w14:textId="77777777" w:rsidR="00230A35" w:rsidRDefault="001838C8" w:rsidP="00230A35">
      <w:r w:rsidRPr="001838C8">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an X.509v3)</w:t>
      </w:r>
      <w:r w:rsidR="00A43329">
        <w:t xml:space="preserve"> </w:t>
      </w:r>
      <w:r w:rsidR="00230A35">
        <w:t>is usually bigger</w:t>
      </w:r>
      <w:r w:rsidR="00A43329">
        <w:t xml:space="preserve"> and may not fit into a single SIB </w:t>
      </w:r>
      <w:r w:rsidR="00EA78C3">
        <w:t xml:space="preserve">due to the size limitation of SIB in the physical layer. Further, a public key certificate 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77777777" w:rsidR="00D511FF" w:rsidRDefault="0040088F" w:rsidP="00230A35">
      <w:r>
        <w:t xml:space="preserve">To this end, we propose a hybrid approach </w:t>
      </w:r>
      <w:r w:rsidR="00D511FF">
        <w:t xml:space="preserve">that combines the use of public key certificates and raw public keys. More specifically, a public key certificate is issued to an entity </w:t>
      </w:r>
      <w:r w:rsidR="000B650B">
        <w:t>at</w:t>
      </w:r>
      <w:r w:rsidR="00D511FF">
        <w:t xml:space="preserve"> the core network. </w:t>
      </w:r>
      <w:r w:rsidR="00D511FF" w:rsidRPr="00D511FF">
        <w:t>Th</w:t>
      </w:r>
      <w:r w:rsidR="00D511FF">
        <w:t>is core network entity (e.g., DSnF</w:t>
      </w:r>
      <w:r w:rsidR="000B650B">
        <w:t xml:space="preserve"> in Solution 20</w:t>
      </w:r>
      <w:r w:rsidR="00D511FF">
        <w:t>)</w:t>
      </w:r>
      <w:r w:rsidR="00D511FF" w:rsidRPr="00D511FF">
        <w:t xml:space="preserve"> uses its private key to sign a </w:t>
      </w:r>
      <w:r w:rsidR="00D511FF">
        <w:t xml:space="preserve">gNB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raw public key</w:t>
      </w:r>
      <w:r w:rsidR="00DF71EA">
        <w:t xml:space="preserve"> (similar to the idea of delegated credentials for TLS [6]). </w:t>
      </w:r>
    </w:p>
    <w:p w14:paraId="520A9605" w14:textId="77777777" w:rsidR="00D511FF" w:rsidRDefault="00D511FF" w:rsidP="00230A35">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since the short-lived raw public keys can be issued by an end entity (e.g., DSnF)</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7B2A2D02" w14:textId="77777777" w:rsidR="00E211FC" w:rsidRDefault="00561F7E" w:rsidP="00DF71EA">
      <w:pPr>
        <w:rPr>
          <w:b/>
          <w:bCs/>
        </w:rPr>
      </w:pPr>
      <w:r w:rsidRPr="00561F7E">
        <w:rPr>
          <w:b/>
          <w:bCs/>
        </w:rPr>
        <w:t>Recommend</w:t>
      </w:r>
      <w:r w:rsidR="00CA1EBC">
        <w:rPr>
          <w:b/>
          <w:bCs/>
        </w:rPr>
        <w:t>ation</w:t>
      </w:r>
      <w:r w:rsidRPr="00561F7E">
        <w:rPr>
          <w:b/>
          <w:bCs/>
        </w:rPr>
        <w:t xml:space="preserve"> #</w:t>
      </w:r>
      <w:r w:rsidR="00DF71EA">
        <w:rPr>
          <w:b/>
          <w:bCs/>
        </w:rPr>
        <w:t>3</w:t>
      </w:r>
      <w:r w:rsidRPr="00561F7E">
        <w:rPr>
          <w:b/>
          <w:bCs/>
        </w:rPr>
        <w:t xml:space="preserve">: </w:t>
      </w:r>
      <w:r w:rsidR="00DF71EA">
        <w:rPr>
          <w:b/>
          <w:bCs/>
        </w:rPr>
        <w:t>A public key certificate should be issued to an entity in the core network, which then issues short-lived raw public key</w:t>
      </w:r>
      <w:r w:rsidR="00E27E07">
        <w:rPr>
          <w:b/>
          <w:bCs/>
        </w:rPr>
        <w:t>s</w:t>
      </w:r>
      <w:r w:rsidR="00DF71EA">
        <w:rPr>
          <w:b/>
          <w:bCs/>
        </w:rPr>
        <w:t xml:space="preserve"> to gNBs. </w:t>
      </w:r>
    </w:p>
    <w:p w14:paraId="1C0D94D9" w14:textId="3DCF2C77" w:rsidR="00CA1EBC" w:rsidRPr="00561F7E" w:rsidRDefault="001521EB" w:rsidP="00681B09">
      <w:pPr>
        <w:pStyle w:val="Heading5"/>
      </w:pPr>
      <w:ins w:id="74" w:author="Tao Wan" w:date="2021-01-27T22:14:00Z">
        <w:r>
          <w:t>6.</w:t>
        </w:r>
      </w:ins>
      <w:r w:rsidR="00A40A11">
        <w:t>X.4</w:t>
      </w:r>
      <w:r w:rsidR="00CA1EBC" w:rsidRPr="00B9511F">
        <w:t>.</w:t>
      </w:r>
      <w:ins w:id="75" w:author="Tao Wan" w:date="2021-01-27T22:16:00Z">
        <w:r>
          <w:t>1.</w:t>
        </w:r>
      </w:ins>
      <w:r w:rsidR="00E47166">
        <w:t>3</w:t>
      </w:r>
      <w:r w:rsidR="00CA1EBC" w:rsidRPr="00B9511F">
        <w:t xml:space="preserve"> </w:t>
      </w:r>
      <w:r w:rsidR="00CA1EBC">
        <w:t>Trust anchors</w:t>
      </w:r>
    </w:p>
    <w:p w14:paraId="50140AB1" w14:textId="77777777" w:rsidR="00283EDE" w:rsidRDefault="00BA73FE" w:rsidP="00CA2DB2">
      <w:r>
        <w:t>Recommendation</w:t>
      </w:r>
      <w:r w:rsidR="00E27E07">
        <w:t xml:space="preserve"> #3 creates a certificate chain consisting of a root CA certificate, one or more intermediate CA certificates, an end entity certificate, and a short-lived raw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CA2DB2">
        <w:t xml:space="preserve">In this chain, </w:t>
      </w:r>
      <w:r w:rsidR="00283EDE">
        <w:t>any certificate can be provisioned as a trust anchor. In other words, the trust anchor can be a root CA certificate, any intermediate CA certificate, or an entity certificate</w:t>
      </w:r>
      <w:r w:rsidR="00876940">
        <w:t xml:space="preserve">. </w:t>
      </w:r>
      <w:r w:rsidR="00B14A58">
        <w:t xml:space="preserve">Note that all certificates under a trust anchor including the short-lived raw public key must be sent to UEs for them to verify signed system information. </w:t>
      </w:r>
    </w:p>
    <w:p w14:paraId="2BEB1B8B" w14:textId="77777777" w:rsidR="00EE373D" w:rsidRDefault="00EE373D" w:rsidP="00CA2DB2"/>
    <w:p w14:paraId="758C64E8" w14:textId="77777777" w:rsidR="00CA2DB2" w:rsidRDefault="002D6A5F" w:rsidP="00CA2DB2">
      <w:pPr>
        <w:jc w:val="center"/>
      </w:pPr>
      <w:r w:rsidRPr="000120DC">
        <w:rPr>
          <w:noProof/>
          <w:lang w:eastAsia="en-GB"/>
        </w:rPr>
        <w:lastRenderedPageBreak/>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77777777" w:rsidR="003C0D6C" w:rsidRDefault="003C0D6C" w:rsidP="003C0D6C">
      <w:pPr>
        <w:pStyle w:val="Caption"/>
        <w:jc w:val="center"/>
      </w:pPr>
      <w:bookmarkStart w:id="76" w:name="_Ref60663219"/>
      <w:r>
        <w:t xml:space="preserve">Figure </w:t>
      </w:r>
      <w:r>
        <w:fldChar w:fldCharType="begin"/>
      </w:r>
      <w:r>
        <w:instrText xml:space="preserve"> SEQ Figure \* ARABIC </w:instrText>
      </w:r>
      <w:r>
        <w:fldChar w:fldCharType="separate"/>
      </w:r>
      <w:r w:rsidR="00660F5B">
        <w:rPr>
          <w:noProof/>
        </w:rPr>
        <w:t>1</w:t>
      </w:r>
      <w:r>
        <w:fldChar w:fldCharType="end"/>
      </w:r>
      <w:bookmarkEnd w:id="76"/>
      <w:r>
        <w:rPr>
          <w:lang w:val="en-US"/>
        </w:rPr>
        <w:t xml:space="preserve"> - Certificate chain and trust anchor</w:t>
      </w:r>
    </w:p>
    <w:p w14:paraId="1D2A9B0B" w14:textId="77777777"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avoid transmitting public key certificate</w:t>
      </w:r>
      <w:r w:rsidR="00223D3D">
        <w:t>s</w:t>
      </w:r>
      <w:r>
        <w:t xml:space="preserve"> to UEs </w:t>
      </w:r>
      <w:r w:rsidR="00223D3D">
        <w:t>to minimize message overhead. To this end, we recommend the end entity certificate issued to the core network should be configured as a trust anchor. In this way, only a short-lived raw public key needs to be transmitted to UEs and it fits into a single SIB.</w:t>
      </w:r>
    </w:p>
    <w:p w14:paraId="068ABC2F" w14:textId="77777777" w:rsidR="00876940" w:rsidRDefault="00876940" w:rsidP="00876940">
      <w:pPr>
        <w:rPr>
          <w:b/>
          <w:bCs/>
        </w:rPr>
      </w:pPr>
      <w:r w:rsidRPr="00561F7E">
        <w:rPr>
          <w:b/>
          <w:bCs/>
        </w:rPr>
        <w:t>Recommend</w:t>
      </w:r>
      <w:r>
        <w:rPr>
          <w:b/>
          <w:bCs/>
        </w:rPr>
        <w:t>ation</w:t>
      </w:r>
      <w:r w:rsidRPr="00561F7E">
        <w:rPr>
          <w:b/>
          <w:bCs/>
        </w:rPr>
        <w:t xml:space="preserve"> #</w:t>
      </w:r>
      <w:r w:rsidR="00223D3D">
        <w:rPr>
          <w:b/>
          <w:bCs/>
        </w:rPr>
        <w:t>4</w:t>
      </w:r>
      <w:r w:rsidRPr="00561F7E">
        <w:rPr>
          <w:b/>
          <w:bCs/>
        </w:rPr>
        <w:t xml:space="preserve">: </w:t>
      </w:r>
      <w:r w:rsidR="008976C2">
        <w:rPr>
          <w:b/>
          <w:bCs/>
        </w:rPr>
        <w:t xml:space="preserve"> </w:t>
      </w:r>
      <w:r w:rsidR="00223D3D">
        <w:rPr>
          <w:b/>
          <w:bCs/>
        </w:rPr>
        <w:t xml:space="preserve">The trust anchor should be the end </w:t>
      </w:r>
      <w:r w:rsidR="00AB2DFF">
        <w:rPr>
          <w:b/>
          <w:bCs/>
        </w:rPr>
        <w:t xml:space="preserve">entity certificate </w:t>
      </w:r>
      <w:r w:rsidR="00223D3D">
        <w:rPr>
          <w:b/>
          <w:bCs/>
        </w:rPr>
        <w:t xml:space="preserve">issued to a core network entity that issues short-lived raw public keys to gNBs. </w:t>
      </w:r>
    </w:p>
    <w:p w14:paraId="1361F99F" w14:textId="540C7AE3" w:rsidR="00E27E07" w:rsidRPr="00561F7E" w:rsidRDefault="00A40A11" w:rsidP="00E27E07">
      <w:pPr>
        <w:pStyle w:val="Heading5"/>
      </w:pPr>
      <w:del w:id="77" w:author="Tao Wan" w:date="2021-01-27T22:02:00Z">
        <w:r w:rsidDel="000E022F">
          <w:delText>X.</w:delText>
        </w:r>
      </w:del>
      <w:ins w:id="78" w:author="Tao Wan" w:date="2021-01-27T22:04:00Z">
        <w:r w:rsidR="000E022F">
          <w:t>6.X.</w:t>
        </w:r>
      </w:ins>
      <w:r>
        <w:t>4</w:t>
      </w:r>
      <w:r w:rsidR="00E27E07" w:rsidRPr="00B9511F">
        <w:t>.</w:t>
      </w:r>
      <w:ins w:id="79" w:author="Tao Wan" w:date="2021-01-27T22:16:00Z">
        <w:r w:rsidR="001521EB">
          <w:t>1.</w:t>
        </w:r>
      </w:ins>
      <w:r w:rsidR="00E47166">
        <w:t>4</w:t>
      </w:r>
      <w:r w:rsidR="00E27E07" w:rsidRPr="00B9511F">
        <w:t xml:space="preserve"> </w:t>
      </w:r>
      <w:r w:rsidR="00E27E07">
        <w:t>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77777777" w:rsidR="00E47166" w:rsidRDefault="00223D3D" w:rsidP="00E27E07">
      <w:r>
        <w:t xml:space="preserve">Since </w:t>
      </w:r>
      <w:r w:rsidR="00E47166">
        <w:t xml:space="preserve">an end entity certificate, not a CA certificate, is recommended as a trust anchor, there is no obvious benefit in adopting a centralized PKI. Therefore, we recommend </w:t>
      </w:r>
      <w:r w:rsidR="00E27E07">
        <w:t>decentralized PKI</w:t>
      </w:r>
      <w:r w:rsidR="00E47166">
        <w:t xml:space="preserve">s, each of which can be managed by an individual operator. A decentralized PKI </w:t>
      </w:r>
      <w:r w:rsidR="00E27E07">
        <w:t>removes deployment dependence on other parties</w:t>
      </w:r>
      <w:r w:rsidR="00E47166">
        <w:t xml:space="preserve">. </w:t>
      </w:r>
      <w:r w:rsidR="00E27E07">
        <w:t xml:space="preserve"> </w:t>
      </w:r>
    </w:p>
    <w:p w14:paraId="342DCA88" w14:textId="77777777" w:rsidR="00E27E07" w:rsidRDefault="00E27E07" w:rsidP="00E27E07">
      <w:pPr>
        <w:rPr>
          <w:b/>
          <w:bCs/>
        </w:rPr>
      </w:pPr>
      <w:r w:rsidRPr="00561F7E">
        <w:rPr>
          <w:b/>
          <w:bCs/>
        </w:rPr>
        <w:t>Recommend</w:t>
      </w:r>
      <w:r>
        <w:rPr>
          <w:b/>
          <w:bCs/>
        </w:rPr>
        <w:t>ation</w:t>
      </w:r>
      <w:r w:rsidRPr="00561F7E">
        <w:rPr>
          <w:b/>
          <w:bCs/>
        </w:rPr>
        <w:t xml:space="preserve"> #</w:t>
      </w:r>
      <w:r w:rsidR="00E47166">
        <w:rPr>
          <w:b/>
          <w:bCs/>
        </w:rPr>
        <w:t>5</w:t>
      </w:r>
      <w:r w:rsidRPr="00561F7E">
        <w:rPr>
          <w:b/>
          <w:bCs/>
        </w:rPr>
        <w:t xml:space="preserve">: </w:t>
      </w:r>
      <w:r w:rsidR="00E47166">
        <w:rPr>
          <w:b/>
          <w:bCs/>
        </w:rPr>
        <w:t>A</w:t>
      </w:r>
      <w:r>
        <w:rPr>
          <w:b/>
          <w:bCs/>
        </w:rPr>
        <w:t xml:space="preserve"> decentralized PKI trust model should be supported, i.e., each operator </w:t>
      </w:r>
      <w:r w:rsidR="008F33E8">
        <w:rPr>
          <w:b/>
          <w:bCs/>
        </w:rPr>
        <w:t xml:space="preserve">issues its own certificates and </w:t>
      </w:r>
      <w:r>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eastAsia="en-GB"/>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2906C35F" w:rsidR="00E27E07" w:rsidRDefault="00E27E07" w:rsidP="00E27E07">
      <w:pPr>
        <w:pStyle w:val="Caption"/>
        <w:jc w:val="center"/>
        <w:rPr>
          <w:lang w:val="en-US"/>
        </w:rPr>
      </w:pPr>
      <w:r>
        <w:t xml:space="preserve">Figure </w:t>
      </w:r>
      <w:r>
        <w:fldChar w:fldCharType="begin"/>
      </w:r>
      <w:r>
        <w:instrText xml:space="preserve"> SEQ Figure \* ARABIC </w:instrText>
      </w:r>
      <w:r>
        <w:fldChar w:fldCharType="separate"/>
      </w:r>
      <w:r w:rsidR="00660F5B">
        <w:rPr>
          <w:noProof/>
        </w:rPr>
        <w:t>2</w:t>
      </w:r>
      <w:r>
        <w:fldChar w:fldCharType="end"/>
      </w:r>
      <w:r>
        <w:rPr>
          <w:lang w:val="en-US"/>
        </w:rPr>
        <w:t xml:space="preserve"> -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6114570F"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del w:id="80" w:author="Tao Wan" w:date="2021-01-27T22:02:00Z">
        <w:r w:rsidR="00A40A11" w:rsidDel="000E022F">
          <w:rPr>
            <w:lang w:eastAsia="zh-CN"/>
          </w:rPr>
          <w:delText>X.</w:delText>
        </w:r>
      </w:del>
      <w:ins w:id="81" w:author="Tao Wan" w:date="2021-01-27T22:04:00Z">
        <w:r w:rsidR="000E022F">
          <w:rPr>
            <w:lang w:eastAsia="zh-CN"/>
          </w:rPr>
          <w:t>6.X.</w:t>
        </w:r>
      </w:ins>
      <w:r w:rsidR="00A40A11">
        <w:rPr>
          <w:lang w:eastAsia="zh-CN"/>
        </w:rPr>
        <w:t>4</w:t>
      </w:r>
      <w:r>
        <w:rPr>
          <w:lang w:eastAsia="zh-CN"/>
        </w:rPr>
        <w:t>.5)</w:t>
      </w:r>
      <w:r>
        <w:t xml:space="preserve">. </w:t>
      </w:r>
    </w:p>
    <w:p w14:paraId="7605B014" w14:textId="2BEADB3F" w:rsidR="008976C2" w:rsidRPr="00561F7E" w:rsidRDefault="00A40A11" w:rsidP="00681B09">
      <w:pPr>
        <w:pStyle w:val="Heading5"/>
      </w:pPr>
      <w:del w:id="82" w:author="Tao Wan" w:date="2021-01-27T22:02:00Z">
        <w:r w:rsidDel="000E022F">
          <w:lastRenderedPageBreak/>
          <w:delText>X.</w:delText>
        </w:r>
      </w:del>
      <w:ins w:id="83" w:author="Tao Wan" w:date="2021-01-27T22:04:00Z">
        <w:r w:rsidR="000E022F">
          <w:t>6.X.</w:t>
        </w:r>
      </w:ins>
      <w:r>
        <w:t>4</w:t>
      </w:r>
      <w:r w:rsidR="008976C2" w:rsidRPr="00B9511F">
        <w:t>.</w:t>
      </w:r>
      <w:ins w:id="84" w:author="Tao Wan" w:date="2021-01-27T22:16:00Z">
        <w:r w:rsidR="001521EB">
          <w:t>1.</w:t>
        </w:r>
      </w:ins>
      <w:r w:rsidR="00E47166">
        <w:t>5</w:t>
      </w:r>
      <w:r w:rsidR="008976C2" w:rsidRPr="00B9511F">
        <w:t xml:space="preserve"> </w:t>
      </w:r>
      <w:r w:rsidR="008976C2">
        <w:t>Trust anchor provisioning</w:t>
      </w:r>
    </w:p>
    <w:p w14:paraId="5340E248" w14:textId="28D96ACA" w:rsidR="0041202D" w:rsidRDefault="008976C2" w:rsidP="00AB5C8C">
      <w:r>
        <w:t>Trust anchors can be provisioned into UEs usi</w:t>
      </w:r>
      <w:r w:rsidR="00F0070A">
        <w:t>n</w:t>
      </w:r>
      <w:r>
        <w:t xml:space="preserve">g </w:t>
      </w:r>
      <w:r w:rsidR="002C45C5">
        <w:t xml:space="preserve">either </w:t>
      </w:r>
      <w:r>
        <w:t xml:space="preserve">out-of-band </w:t>
      </w:r>
      <w:r w:rsidR="002C45C5">
        <w:t>or in-band mechanism</w:t>
      </w:r>
      <w:r w:rsidR="00DB594A">
        <w:t>s</w:t>
      </w:r>
      <w:r w:rsidR="002C45C5">
        <w:t xml:space="preserve">. Out-of-band provisioning of trust anchors leaves no risk window thus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56BE3D35" w14:textId="77777777" w:rsidR="00F0070A" w:rsidRDefault="00AB5C8C" w:rsidP="00AB5C8C">
      <w:pPr>
        <w:rPr>
          <w:b/>
          <w:bCs/>
        </w:rPr>
      </w:pPr>
      <w:r w:rsidRPr="00561F7E">
        <w:rPr>
          <w:b/>
          <w:bCs/>
        </w:rPr>
        <w:t>Recommend</w:t>
      </w:r>
      <w:r>
        <w:rPr>
          <w:b/>
          <w:bCs/>
        </w:rPr>
        <w:t>ation</w:t>
      </w:r>
      <w:r w:rsidRPr="00561F7E">
        <w:rPr>
          <w:b/>
          <w:bCs/>
        </w:rPr>
        <w:t xml:space="preserve"> #</w:t>
      </w:r>
      <w:r w:rsidR="004B7BFD">
        <w:rPr>
          <w:b/>
          <w:bCs/>
        </w:rPr>
        <w:t>6</w:t>
      </w:r>
      <w:r w:rsidR="00B15653">
        <w:rPr>
          <w:b/>
          <w:bCs/>
        </w:rPr>
        <w:t>a</w:t>
      </w:r>
      <w:r w:rsidRPr="00561F7E">
        <w:rPr>
          <w:b/>
          <w:bCs/>
        </w:rPr>
        <w:t xml:space="preserve">: </w:t>
      </w:r>
      <w:r w:rsidR="00C2428B">
        <w:rPr>
          <w:b/>
          <w:bCs/>
        </w:rPr>
        <w:t>T</w:t>
      </w:r>
      <w:r>
        <w:rPr>
          <w:b/>
          <w:bCs/>
        </w:rPr>
        <w:t>rust anchor</w:t>
      </w:r>
      <w:r w:rsidR="00C2428B">
        <w:rPr>
          <w:b/>
          <w:bCs/>
        </w:rPr>
        <w:t>s</w:t>
      </w:r>
      <w:r>
        <w:rPr>
          <w:b/>
          <w:bCs/>
        </w:rPr>
        <w:t xml:space="preserve"> </w:t>
      </w:r>
      <w:r w:rsidR="00B15653">
        <w:rPr>
          <w:b/>
          <w:bCs/>
        </w:rPr>
        <w:t>should</w:t>
      </w:r>
      <w:r>
        <w:rPr>
          <w:b/>
          <w:bCs/>
        </w:rPr>
        <w:t xml:space="preserve"> be provisioned </w:t>
      </w:r>
      <w:r w:rsidR="00C2428B">
        <w:rPr>
          <w:b/>
          <w:bCs/>
        </w:rPr>
        <w:t xml:space="preserve">out-of-band </w:t>
      </w:r>
      <w:r w:rsidR="00B15653">
        <w:rPr>
          <w:b/>
          <w:bCs/>
        </w:rPr>
        <w:t xml:space="preserve">if possible, e.g., by a home </w:t>
      </w:r>
      <w:r w:rsidR="00231F62">
        <w:rPr>
          <w:b/>
          <w:bCs/>
        </w:rPr>
        <w:t>PLMN</w:t>
      </w:r>
      <w:r w:rsidR="00B15653">
        <w:rPr>
          <w:b/>
          <w:bCs/>
        </w:rPr>
        <w:t xml:space="preserve"> or </w:t>
      </w:r>
      <w:r w:rsidR="00231F62">
        <w:rPr>
          <w:b/>
          <w:bCs/>
        </w:rPr>
        <w:t>an</w:t>
      </w:r>
      <w:r w:rsidR="00B15653">
        <w:rPr>
          <w:b/>
          <w:bCs/>
        </w:rPr>
        <w:t xml:space="preserve"> SNPN</w:t>
      </w:r>
      <w:r w:rsidR="00231F62">
        <w:rPr>
          <w:b/>
          <w:bCs/>
        </w:rPr>
        <w:t xml:space="preserve">. Trust anchors </w:t>
      </w:r>
      <w:r w:rsidR="00B15653">
        <w:rPr>
          <w:b/>
          <w:bCs/>
        </w:rPr>
        <w:t xml:space="preserve">can be updated in-band when necessary. </w:t>
      </w:r>
    </w:p>
    <w:p w14:paraId="5B3EEF4C" w14:textId="77777777" w:rsidR="00B15653" w:rsidRPr="00B15653" w:rsidRDefault="00B15653" w:rsidP="00B15653">
      <w:r>
        <w:t xml:space="preserve">To avoid dependency on other parties, e.g., when roaming is supported, a roaming partner can provision </w:t>
      </w:r>
      <w:r w:rsidR="00726184">
        <w:t xml:space="preserve">its own </w:t>
      </w:r>
      <w:r>
        <w:t>trust anchor into visiting UEs using in-band mechanism. Th</w:t>
      </w:r>
      <w:r w:rsidR="00726184">
        <w:t>e</w:t>
      </w:r>
      <w:r>
        <w:t xml:space="preserve"> in-band provisioning of trust anchor can occur during the first time a UE registers over a </w:t>
      </w:r>
      <w:r w:rsidR="00231F62">
        <w:t>visiting</w:t>
      </w:r>
      <w:r>
        <w:t xml:space="preserve"> network. </w:t>
      </w:r>
    </w:p>
    <w:p w14:paraId="186F16AC" w14:textId="37E285F3" w:rsidR="003113CF" w:rsidRDefault="00121D96" w:rsidP="00E8111A">
      <w:r>
        <w:t xml:space="preserve">Note </w:t>
      </w:r>
      <w:r w:rsidR="00E8111A">
        <w:t>there is a security r</w:t>
      </w:r>
      <w:r w:rsidR="002C601E">
        <w:t>isk from selecting a cell without verifying its digital signature</w:t>
      </w:r>
      <w:r w:rsidR="00037F8A">
        <w:t xml:space="preserve"> during the first registration</w:t>
      </w:r>
      <w:r>
        <w:t>. If possible, the trust anchor of a roaming partner should be provisioned</w:t>
      </w:r>
      <w:r w:rsidR="000020C8">
        <w:t xml:space="preserve"> by a user prior to leaving the home network. If this is not possible, </w:t>
      </w:r>
      <w:r w:rsidR="002C601E">
        <w:t xml:space="preserve">we </w:t>
      </w:r>
      <w:r w:rsidR="00C2428B">
        <w:t>suggest</w:t>
      </w:r>
      <w:r w:rsidR="002C601E">
        <w:t xml:space="preserve"> the risk</w:t>
      </w:r>
      <w:r w:rsidR="000020C8">
        <w:t xml:space="preserve"> here</w:t>
      </w:r>
      <w:r w:rsidR="002C601E">
        <w:t xml:space="preserve"> is low and acceptable since the </w:t>
      </w:r>
      <w:r w:rsidR="00BA73FE">
        <w:t>occurrence</w:t>
      </w:r>
      <w:r w:rsidR="002C601E">
        <w:t xml:space="preserve"> of such </w:t>
      </w:r>
      <w:r w:rsidR="00DB594A">
        <w:t xml:space="preserve">an </w:t>
      </w:r>
      <w:r w:rsidR="002C601E">
        <w:t>event (</w:t>
      </w:r>
      <w:r w:rsidR="00037F8A">
        <w:t>the first registration</w:t>
      </w:r>
      <w:r w:rsidR="002C601E">
        <w:t xml:space="preserve">) is </w:t>
      </w:r>
      <w:r w:rsidR="00C2428B">
        <w:t>relatively</w:t>
      </w:r>
      <w:r w:rsidR="002C601E">
        <w:t xml:space="preserve"> </w:t>
      </w:r>
      <w:r w:rsidR="00C2428B">
        <w:t>rare</w:t>
      </w:r>
      <w:r w:rsidR="002C601E">
        <w:t xml:space="preserve">, </w:t>
      </w:r>
      <w:r w:rsidR="00C2428B">
        <w:t xml:space="preserve">e.g., </w:t>
      </w:r>
      <w:r w:rsidR="002C601E">
        <w:t xml:space="preserve">once per roaming partner. </w:t>
      </w:r>
      <w:r w:rsidR="003113CF">
        <w:t xml:space="preserve">Further, the provisioning procedure itself is protected by the NAS security thus the trust anchor itself is protected and can be used to verify the signature of system information afterward. In other words, the verification of system information is delayed, not skipped. If the system information fails </w:t>
      </w:r>
      <w:r w:rsidR="00BA73FE">
        <w:t>verification</w:t>
      </w:r>
      <w:r w:rsidR="003113CF">
        <w:t xml:space="preserve">, the UE can choose to leave the cell and select another one. </w:t>
      </w:r>
    </w:p>
    <w:p w14:paraId="78C572B6" w14:textId="77777777" w:rsidR="00B15653" w:rsidRPr="00B15653" w:rsidRDefault="00B15653" w:rsidP="00B15653">
      <w:pPr>
        <w:rPr>
          <w:b/>
          <w:bCs/>
          <w:lang w:val="en-US" w:eastAsia="zh-CN"/>
        </w:rPr>
      </w:pPr>
      <w:r w:rsidRPr="00561F7E">
        <w:rPr>
          <w:b/>
          <w:bCs/>
        </w:rPr>
        <w:t>Recommend</w:t>
      </w:r>
      <w:r>
        <w:rPr>
          <w:b/>
          <w:bCs/>
        </w:rPr>
        <w:t>ation</w:t>
      </w:r>
      <w:r w:rsidRPr="00561F7E">
        <w:rPr>
          <w:b/>
          <w:bCs/>
        </w:rPr>
        <w:t xml:space="preserve"> #</w:t>
      </w:r>
      <w:r w:rsidR="004B7BFD">
        <w:rPr>
          <w:b/>
          <w:bCs/>
        </w:rPr>
        <w:t>6</w:t>
      </w:r>
      <w:r>
        <w:rPr>
          <w:b/>
          <w:bCs/>
        </w:rPr>
        <w:t>b</w:t>
      </w:r>
      <w:r w:rsidRPr="00561F7E">
        <w:rPr>
          <w:b/>
          <w:bCs/>
        </w:rPr>
        <w:t xml:space="preserve">: </w:t>
      </w:r>
      <w:r>
        <w:rPr>
          <w:b/>
          <w:bCs/>
        </w:rPr>
        <w:t xml:space="preserve">Trust anchors can be provisioned in-band if necessary, e.g., by a roaming partner during the first registration over its serving network. </w:t>
      </w:r>
    </w:p>
    <w:p w14:paraId="49CEB317" w14:textId="77777777" w:rsidR="00E8111A" w:rsidRDefault="003113CF" w:rsidP="00770194">
      <w:r>
        <w:t xml:space="preserve">With in-band provisioning, not all trust anchors of all roaming partners need to be preconfigured into the UE at the same time, reducing storage requirement of the trust anchors. For example, if a UE only visits a few roaming </w:t>
      </w:r>
      <w:r w:rsidR="00BA73FE">
        <w:t>partners</w:t>
      </w:r>
      <w:r>
        <w:t xml:space="preserve">, the UE will only be provisioned with a few trust anchors. In a possible but unlikely event that a UE visits all the roaming partners </w:t>
      </w:r>
      <w:r w:rsidR="00AB5C8C">
        <w:t xml:space="preserve">and there is not enough storage space for all trust anchors, a stored trust anchor can be overwritten by a new one, e.g., based on the last time the trust anchor was accessed.  </w:t>
      </w:r>
    </w:p>
    <w:p w14:paraId="19B966AE" w14:textId="05D1008E" w:rsidR="00982E8D" w:rsidRPr="00561F7E" w:rsidRDefault="00A40A11" w:rsidP="00681B09">
      <w:pPr>
        <w:pStyle w:val="Heading5"/>
      </w:pPr>
      <w:del w:id="85" w:author="Tao Wan" w:date="2021-01-27T22:02:00Z">
        <w:r w:rsidDel="000E022F">
          <w:delText>X.</w:delText>
        </w:r>
      </w:del>
      <w:ins w:id="86" w:author="Tao Wan" w:date="2021-01-27T22:04:00Z">
        <w:r w:rsidR="000E022F">
          <w:t>6.X.</w:t>
        </w:r>
      </w:ins>
      <w:r>
        <w:t>4</w:t>
      </w:r>
      <w:r w:rsidR="00982E8D" w:rsidRPr="00B9511F">
        <w:t>.</w:t>
      </w:r>
      <w:ins w:id="87" w:author="Tao Wan" w:date="2021-01-27T22:16:00Z">
        <w:r w:rsidR="001521EB">
          <w:t>1.</w:t>
        </w:r>
      </w:ins>
      <w:r w:rsidR="00E47166">
        <w:t>6</w:t>
      </w:r>
      <w:r w:rsidR="00982E8D" w:rsidRPr="00B9511F">
        <w:t xml:space="preserve"> </w:t>
      </w:r>
      <w:r w:rsidR="00726184">
        <w:t>Delivering</w:t>
      </w:r>
      <w:r w:rsidR="00770194">
        <w:t xml:space="preserve"> signatures and short-lived </w:t>
      </w:r>
      <w:r w:rsidR="006A552B">
        <w:t>raw public key</w:t>
      </w:r>
      <w:r w:rsidR="00770194">
        <w:t>s</w:t>
      </w:r>
    </w:p>
    <w:p w14:paraId="78A4D535" w14:textId="77777777"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 xml:space="preserve">a short-lived </w:t>
      </w:r>
      <w:r w:rsidR="006A552B">
        <w:t>raw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77777777" w:rsidR="00492B36" w:rsidRDefault="00492B36" w:rsidP="00492B36">
      <w:r>
        <w:t xml:space="preserve">Second, a new SIB (namely SIB_x) is defined to carry both the digital signature and the short-lived raw public key. This option has the advantage of leaving </w:t>
      </w:r>
      <w:r w:rsidR="00AA20F5">
        <w:t>other SIBs</w:t>
      </w:r>
      <w:r>
        <w:t xml:space="preserve"> untouched. However, it may create new problem in the scheduling of the new SIB_x. Since the digital signature is computed based on the content of </w:t>
      </w:r>
      <w:r w:rsidR="003F4BE2">
        <w:t xml:space="preserve">a particular </w:t>
      </w:r>
      <w:r>
        <w:t xml:space="preserve">SIB, the new SIB_x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SIB_x, which </w:t>
      </w:r>
      <w:r w:rsidR="003F4BE2">
        <w:t>does</w:t>
      </w:r>
      <w:r>
        <w:t xml:space="preserve"> not </w:t>
      </w:r>
      <w:r w:rsidR="003F4BE2">
        <w:t xml:space="preserve">appear </w:t>
      </w:r>
      <w:r>
        <w:t xml:space="preserve">desirable. </w:t>
      </w:r>
    </w:p>
    <w:p w14:paraId="1BB7F455" w14:textId="77777777" w:rsidR="00492B36" w:rsidRPr="00492B36" w:rsidRDefault="00492B36" w:rsidP="003F4BE2">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SIB, but avoids the complexity of scheduling the new SIB</w:t>
      </w:r>
      <w:r w:rsidR="00AA20F5">
        <w:t>_x</w:t>
      </w:r>
      <w:r w:rsidR="003F4BE2">
        <w:t xml:space="preserve">. Thus, we recommend this option. </w:t>
      </w:r>
    </w:p>
    <w:p w14:paraId="7B250FDB" w14:textId="77777777" w:rsidR="00AA20F5" w:rsidRDefault="00456D89" w:rsidP="00753F59">
      <w:pPr>
        <w:rPr>
          <w:b/>
          <w:bCs/>
        </w:rPr>
      </w:pPr>
      <w:r w:rsidRPr="00561F7E">
        <w:rPr>
          <w:b/>
          <w:bCs/>
        </w:rPr>
        <w:t>Recommend</w:t>
      </w:r>
      <w:r>
        <w:rPr>
          <w:b/>
          <w:bCs/>
        </w:rPr>
        <w:t>ation</w:t>
      </w:r>
      <w:r w:rsidRPr="00561F7E">
        <w:rPr>
          <w:b/>
          <w:bCs/>
        </w:rPr>
        <w:t xml:space="preserve"> #</w:t>
      </w:r>
      <w:r w:rsidR="004B7BFD">
        <w:rPr>
          <w:b/>
          <w:bCs/>
        </w:rPr>
        <w:t>7</w:t>
      </w:r>
      <w:r w:rsidR="003F4BE2">
        <w:rPr>
          <w:b/>
          <w:bCs/>
        </w:rPr>
        <w:t>a</w:t>
      </w:r>
      <w:r w:rsidRPr="00561F7E">
        <w:rPr>
          <w:b/>
          <w:bCs/>
        </w:rPr>
        <w:t xml:space="preserve">: </w:t>
      </w:r>
      <w:r w:rsidR="003F4BE2">
        <w:rPr>
          <w:b/>
          <w:bCs/>
        </w:rPr>
        <w:t xml:space="preserve">the digital signature protecting </w:t>
      </w:r>
      <w:r w:rsidR="00AA20F5">
        <w:rPr>
          <w:b/>
          <w:bCs/>
        </w:rPr>
        <w:t xml:space="preserve">a </w:t>
      </w:r>
      <w:r w:rsidR="003F4BE2">
        <w:rPr>
          <w:b/>
          <w:bCs/>
        </w:rPr>
        <w:t>SIB should be carried within the SIB</w:t>
      </w:r>
      <w:r w:rsidR="00AA20F5">
        <w:rPr>
          <w:b/>
          <w:bCs/>
        </w:rPr>
        <w:t xml:space="preserve">. </w:t>
      </w:r>
    </w:p>
    <w:p w14:paraId="57DE407D" w14:textId="77777777" w:rsidR="003F4BE2" w:rsidRDefault="00AA20F5" w:rsidP="00753F59">
      <w:pPr>
        <w:rPr>
          <w:b/>
          <w:bCs/>
        </w:rPr>
      </w:pPr>
      <w:r w:rsidRPr="00561F7E">
        <w:rPr>
          <w:b/>
          <w:bCs/>
        </w:rPr>
        <w:t>Recommend</w:t>
      </w:r>
      <w:r>
        <w:rPr>
          <w:b/>
          <w:bCs/>
        </w:rPr>
        <w:t>ation</w:t>
      </w:r>
      <w:r w:rsidRPr="00561F7E">
        <w:rPr>
          <w:b/>
          <w:bCs/>
        </w:rPr>
        <w:t xml:space="preserve"> #</w:t>
      </w:r>
      <w:r>
        <w:rPr>
          <w:b/>
          <w:bCs/>
        </w:rPr>
        <w:t>7b</w:t>
      </w:r>
      <w:r w:rsidRPr="00561F7E">
        <w:rPr>
          <w:b/>
          <w:bCs/>
        </w:rPr>
        <w:t>:</w:t>
      </w:r>
      <w:r>
        <w:rPr>
          <w:b/>
          <w:bCs/>
        </w:rPr>
        <w:t xml:space="preserve"> A </w:t>
      </w:r>
      <w:r w:rsidR="003F4BE2">
        <w:rPr>
          <w:b/>
          <w:bCs/>
        </w:rPr>
        <w:t xml:space="preserve">short-lived raw public key </w:t>
      </w:r>
      <w:r>
        <w:rPr>
          <w:b/>
          <w:bCs/>
        </w:rPr>
        <w:t xml:space="preserve">used to verify </w:t>
      </w:r>
      <w:r w:rsidR="00FD2F8F">
        <w:rPr>
          <w:b/>
          <w:bCs/>
        </w:rPr>
        <w:t xml:space="preserve">SIB signatures </w:t>
      </w:r>
      <w:r w:rsidR="003F4BE2">
        <w:rPr>
          <w:b/>
          <w:bCs/>
        </w:rPr>
        <w:t xml:space="preserve">should be carried by a new SIB to be defined. </w:t>
      </w:r>
    </w:p>
    <w:p w14:paraId="045CE609" w14:textId="614954E5" w:rsidR="00FD2F8F" w:rsidRDefault="00A40A11" w:rsidP="00FD2F8F">
      <w:pPr>
        <w:pStyle w:val="Heading5"/>
      </w:pPr>
      <w:del w:id="88" w:author="Tao Wan" w:date="2021-01-27T22:02:00Z">
        <w:r w:rsidDel="000E022F">
          <w:lastRenderedPageBreak/>
          <w:delText>X.</w:delText>
        </w:r>
      </w:del>
      <w:ins w:id="89" w:author="Tao Wan" w:date="2021-01-27T22:04:00Z">
        <w:r w:rsidR="000E022F">
          <w:t>6.X.</w:t>
        </w:r>
      </w:ins>
      <w:r>
        <w:t>4</w:t>
      </w:r>
      <w:r w:rsidR="00FD2F8F" w:rsidRPr="00B9511F">
        <w:t>.</w:t>
      </w:r>
      <w:ins w:id="90" w:author="Tao Wan" w:date="2021-01-27T22:16:00Z">
        <w:r w:rsidR="001521EB">
          <w:t>1.</w:t>
        </w:r>
      </w:ins>
      <w:r w:rsidR="00FD2F8F">
        <w:t>7</w:t>
      </w:r>
      <w:r w:rsidR="00FD2F8F" w:rsidRPr="00B9511F">
        <w:t xml:space="preserve"> </w:t>
      </w:r>
      <w:r w:rsidR="00FD2F8F">
        <w:t>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eastAsia="en-GB"/>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77777777" w:rsidR="003C0D6C" w:rsidRPr="00753F59" w:rsidRDefault="003C0D6C" w:rsidP="003C0D6C">
      <w:pPr>
        <w:pStyle w:val="Caption"/>
        <w:jc w:val="center"/>
        <w:rPr>
          <w:lang w:val="en-US" w:eastAsia="zh-CN"/>
        </w:rPr>
      </w:pPr>
      <w:bookmarkStart w:id="91" w:name="_Ref60669183"/>
      <w:r>
        <w:t xml:space="preserve">Figure </w:t>
      </w:r>
      <w:r>
        <w:fldChar w:fldCharType="begin"/>
      </w:r>
      <w:r>
        <w:instrText xml:space="preserve"> SEQ Figure \* ARABIC </w:instrText>
      </w:r>
      <w:r>
        <w:fldChar w:fldCharType="separate"/>
      </w:r>
      <w:r w:rsidR="00660F5B">
        <w:rPr>
          <w:noProof/>
        </w:rPr>
        <w:t>3</w:t>
      </w:r>
      <w:r>
        <w:fldChar w:fldCharType="end"/>
      </w:r>
      <w:bookmarkEnd w:id="91"/>
      <w:r>
        <w:rPr>
          <w:lang w:val="en-US"/>
        </w:rPr>
        <w:t xml:space="preserve"> - Examples of MIB and SIB1 scheduling</w:t>
      </w:r>
    </w:p>
    <w:p w14:paraId="23381F93" w14:textId="483F7E13" w:rsidR="000020C8" w:rsidRDefault="003F4BE2" w:rsidP="000020C8">
      <w:pPr>
        <w:rPr>
          <w:b/>
          <w:bCs/>
        </w:rPr>
      </w:pPr>
      <w:r w:rsidRPr="00561F7E">
        <w:rPr>
          <w:b/>
          <w:bCs/>
        </w:rPr>
        <w:t>Recommend</w:t>
      </w:r>
      <w:r>
        <w:rPr>
          <w:b/>
          <w:bCs/>
        </w:rPr>
        <w:t>ation</w:t>
      </w:r>
      <w:r w:rsidRPr="00561F7E">
        <w:rPr>
          <w:b/>
          <w:bCs/>
        </w:rPr>
        <w:t xml:space="preserve"> #</w:t>
      </w:r>
      <w:r w:rsidR="00700D17">
        <w:rPr>
          <w:b/>
          <w:bCs/>
        </w:rPr>
        <w:t>8a</w:t>
      </w:r>
      <w:r w:rsidRPr="00561F7E">
        <w:rPr>
          <w:b/>
          <w:bCs/>
        </w:rPr>
        <w:t xml:space="preserve">: </w:t>
      </w:r>
      <w:r>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sidR="00A62021">
        <w:rPr>
          <w:b/>
          <w:bCs/>
        </w:rPr>
        <w:t xml:space="preserve">should be signed </w:t>
      </w:r>
      <w:r w:rsidR="00700D17">
        <w:rPr>
          <w:b/>
          <w:bCs/>
        </w:rPr>
        <w:t>together</w:t>
      </w:r>
      <w:r>
        <w:rPr>
          <w:b/>
          <w:bCs/>
        </w:rPr>
        <w:t xml:space="preserve">. </w:t>
      </w:r>
    </w:p>
    <w:p w14:paraId="3B201076" w14:textId="77777777" w:rsidR="003F4BE2" w:rsidRDefault="003F4BE2" w:rsidP="003F4BE2">
      <w:r>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753F59">
        <w:t>should</w:t>
      </w:r>
      <w:r w:rsidR="00A44BDF">
        <w:t xml:space="preserve"> be signed individually. Assume that SIB1 and the new SIB_x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58245256" w14:textId="77777777" w:rsidR="003221E7" w:rsidRDefault="003221E7" w:rsidP="003221E7">
      <w:r w:rsidRPr="00561F7E">
        <w:rPr>
          <w:b/>
          <w:bCs/>
        </w:rPr>
        <w:t>Recommend</w:t>
      </w:r>
      <w:r>
        <w:rPr>
          <w:b/>
          <w:bCs/>
        </w:rPr>
        <w:t>ation</w:t>
      </w:r>
      <w:r w:rsidRPr="00561F7E">
        <w:rPr>
          <w:b/>
          <w:bCs/>
        </w:rPr>
        <w:t xml:space="preserve"> #</w:t>
      </w:r>
      <w:r w:rsidR="00700D17">
        <w:rPr>
          <w:b/>
          <w:bCs/>
        </w:rPr>
        <w:t>8b</w:t>
      </w:r>
      <w:r w:rsidRPr="00561F7E">
        <w:rPr>
          <w:b/>
          <w:bCs/>
        </w:rPr>
        <w:t xml:space="preserve">: </w:t>
      </w:r>
      <w:r w:rsidR="003F4BE2">
        <w:rPr>
          <w:b/>
          <w:bCs/>
        </w:rPr>
        <w:t xml:space="preserve">SIB2-5 should be digitally signed </w:t>
      </w:r>
      <w:r w:rsidR="00B87822">
        <w:rPr>
          <w:b/>
          <w:bCs/>
        </w:rPr>
        <w:t>individually,</w:t>
      </w:r>
      <w:r w:rsidR="003F4BE2">
        <w:rPr>
          <w:b/>
          <w:bCs/>
        </w:rPr>
        <w:t xml:space="preserve"> and each should carry its own </w:t>
      </w:r>
      <w:r>
        <w:rPr>
          <w:b/>
          <w:bCs/>
        </w:rPr>
        <w:t>digital signature.</w:t>
      </w:r>
    </w:p>
    <w:p w14:paraId="0477946C" w14:textId="77777777" w:rsidR="003221E7" w:rsidRDefault="00B80EC8" w:rsidP="001838C8">
      <w:r>
        <w:t xml:space="preserve">SIB6-8 are originated from an external entity to </w:t>
      </w:r>
      <w:r w:rsidR="00276D97">
        <w:t xml:space="preserve">the core network (CBCF and AMF) and then to </w:t>
      </w:r>
      <w:r>
        <w:t xml:space="preserve">gNBs. </w:t>
      </w:r>
      <w:r w:rsidR="003221E7">
        <w:t xml:space="preserve">There are two options to protect SIB6-8. </w:t>
      </w:r>
    </w:p>
    <w:p w14:paraId="7A85AB47" w14:textId="77777777" w:rsidR="003221E7" w:rsidRDefault="003221E7" w:rsidP="001838C8">
      <w:r>
        <w:t xml:space="preserve">The first option is to have the external entity sign the message [3]. This requires a separate solution to provision and manage the trust anchor in UEs, as well as a mechanism to communicate to UEs the public key associated with the signing private key. </w:t>
      </w:r>
    </w:p>
    <w:p w14:paraId="7508BDE6" w14:textId="0382561E" w:rsidR="00B80EC8" w:rsidRDefault="003221E7" w:rsidP="001838C8">
      <w:r>
        <w:t xml:space="preserve">A second option is to have the core networks sign the message.  </w:t>
      </w:r>
      <w:r w:rsidR="00B60DF8">
        <w:t xml:space="preserve">It is possible to issue a short-lived </w:t>
      </w:r>
      <w:r w:rsidR="006A552B">
        <w:t>raw public key</w:t>
      </w:r>
      <w:r w:rsidR="00B60DF8">
        <w:t xml:space="preserve"> to CBCF for it to sign public warning messages. However, the CBCF short-lived </w:t>
      </w:r>
      <w:r w:rsidR="006A552B">
        <w:t>raw public key</w:t>
      </w:r>
      <w:r w:rsidR="00B60DF8">
        <w:t xml:space="preserve"> may not fit into the SIB due to size limit</w:t>
      </w:r>
      <w:r>
        <w:t>ation</w:t>
      </w:r>
      <w:r w:rsidR="00B60DF8">
        <w:t xml:space="preserve">. Another option is to have gNB sign SIB6-8. However, this may not be desirable since gNB is not the original owner of the content. In addition, a UE may </w:t>
      </w:r>
      <w:r w:rsidR="0067353E">
        <w:t xml:space="preserve">use a </w:t>
      </w:r>
      <w:r w:rsidR="00B60DF8">
        <w:t>cache</w:t>
      </w:r>
      <w:r w:rsidR="0067353E">
        <w:t>d</w:t>
      </w:r>
      <w:r w:rsidR="00B60DF8">
        <w:t xml:space="preserve"> SIB1 (e.g., for 3 hours) and </w:t>
      </w:r>
      <w:r w:rsidR="0067353E">
        <w:t>may</w:t>
      </w:r>
      <w:r w:rsidR="00B60DF8">
        <w:t xml:space="preserve"> not acquire the </w:t>
      </w:r>
      <w:r w:rsidR="00BA73FE">
        <w:t>latest</w:t>
      </w:r>
      <w:r w:rsidR="00B60DF8">
        <w:t xml:space="preserve"> </w:t>
      </w:r>
      <w:r w:rsidR="0067353E">
        <w:t xml:space="preserve">gNB short-lived </w:t>
      </w:r>
      <w:r w:rsidR="006A552B">
        <w:t>raw public key</w:t>
      </w:r>
      <w:r w:rsidR="0067353E">
        <w:t xml:space="preserve"> before acquiring SI</w:t>
      </w:r>
      <w:r w:rsidR="00B12032">
        <w:t>B</w:t>
      </w:r>
      <w:r w:rsidR="0067353E">
        <w:t>6-8. Thus, we recommend that CBCF sends the public warning message to DSnF to be signed, verif</w:t>
      </w:r>
      <w:r w:rsidR="003F4BE2">
        <w:t>ies</w:t>
      </w:r>
      <w:r w:rsidR="0067353E">
        <w:t xml:space="preserve"> the message has not been changed by DSnF, and then send</w:t>
      </w:r>
      <w:r w:rsidR="00DB594A">
        <w:t>s</w:t>
      </w:r>
      <w:r w:rsidR="0067353E">
        <w:t xml:space="preserve"> </w:t>
      </w:r>
      <w:r w:rsidR="003F4BE2">
        <w:t xml:space="preserve">the signed message </w:t>
      </w:r>
      <w:r w:rsidR="0067353E">
        <w:t xml:space="preserve">to gNB </w:t>
      </w:r>
      <w:r w:rsidR="00700D17">
        <w:t>(via AMF)</w:t>
      </w:r>
      <w:r w:rsidR="0067353E">
        <w:t xml:space="preserve">. </w:t>
      </w:r>
    </w:p>
    <w:p w14:paraId="6B6A0B2D" w14:textId="2F573E7D" w:rsidR="0067353E" w:rsidRDefault="0067353E" w:rsidP="001838C8">
      <w:pPr>
        <w:rPr>
          <w:ins w:id="92" w:author="Tao Wan" w:date="2021-01-27T22:17:00Z"/>
          <w:b/>
          <w:bCs/>
        </w:rPr>
      </w:pPr>
      <w:r w:rsidRPr="00561F7E">
        <w:rPr>
          <w:b/>
          <w:bCs/>
        </w:rPr>
        <w:t>Recommend</w:t>
      </w:r>
      <w:r>
        <w:rPr>
          <w:b/>
          <w:bCs/>
        </w:rPr>
        <w:t>ation</w:t>
      </w:r>
      <w:r w:rsidRPr="00561F7E">
        <w:rPr>
          <w:b/>
          <w:bCs/>
        </w:rPr>
        <w:t xml:space="preserve"> #</w:t>
      </w:r>
      <w:r w:rsidR="00700D17">
        <w:rPr>
          <w:b/>
          <w:bCs/>
        </w:rPr>
        <w:t>8c</w:t>
      </w:r>
      <w:r w:rsidRPr="00561F7E">
        <w:rPr>
          <w:b/>
          <w:bCs/>
        </w:rPr>
        <w:t xml:space="preserve">: </w:t>
      </w:r>
      <w:r>
        <w:rPr>
          <w:b/>
          <w:bCs/>
        </w:rPr>
        <w:t xml:space="preserve">SIB6-8 </w:t>
      </w:r>
      <w:r w:rsidR="003221E7">
        <w:rPr>
          <w:b/>
          <w:bCs/>
        </w:rPr>
        <w:t xml:space="preserve">could </w:t>
      </w:r>
      <w:r>
        <w:rPr>
          <w:b/>
          <w:bCs/>
        </w:rPr>
        <w:t>be digitally signed by the core network (e.g., DSnF) using the private key associated with the trust anchor key.</w:t>
      </w:r>
      <w:ins w:id="93" w:author="Tao Wan" w:date="2021-01-27T22:17:00Z">
        <w:r w:rsidR="001521EB">
          <w:rPr>
            <w:b/>
            <w:bCs/>
          </w:rPr>
          <w:t xml:space="preserve"> </w:t>
        </w:r>
      </w:ins>
    </w:p>
    <w:p w14:paraId="410520F2" w14:textId="5DFA5298" w:rsidR="001521EB" w:rsidRPr="001521EB" w:rsidRDefault="001521EB" w:rsidP="001838C8">
      <w:pPr>
        <w:rPr>
          <w:rPrChange w:id="94" w:author="Tao Wan" w:date="2021-01-27T22:17:00Z">
            <w:rPr/>
          </w:rPrChange>
        </w:rPr>
      </w:pPr>
      <w:ins w:id="95" w:author="Tao Wan" w:date="2021-01-27T22:17:00Z">
        <w:r w:rsidRPr="001521EB">
          <w:rPr>
            <w:rPrChange w:id="96" w:author="Tao Wan" w:date="2021-01-27T22:17:00Z">
              <w:rPr>
                <w:b/>
                <w:bCs/>
              </w:rPr>
            </w:rPrChange>
          </w:rPr>
          <w:t>Editor Note:</w:t>
        </w:r>
        <w:r>
          <w:t xml:space="preserve"> </w:t>
        </w:r>
      </w:ins>
      <w:ins w:id="97" w:author="Tao Wan" w:date="2021-01-27T22:18:00Z">
        <w:r w:rsidRPr="001521EB">
          <w:t>The impact on SIB</w:t>
        </w:r>
        <w:r>
          <w:t>6-8 (ETW)</w:t>
        </w:r>
        <w:r w:rsidRPr="001521EB">
          <w:t xml:space="preserve"> signing by the operator </w:t>
        </w:r>
        <w:r>
          <w:t xml:space="preserve">is FFS. </w:t>
        </w:r>
      </w:ins>
    </w:p>
    <w:p w14:paraId="5E3BA978" w14:textId="4313F7C7" w:rsidR="00B9511F" w:rsidRDefault="006532DA" w:rsidP="00B9511F">
      <w:pPr>
        <w:pStyle w:val="Heading4"/>
      </w:pPr>
      <w:del w:id="98" w:author="Tao Wan" w:date="2021-01-27T22:02:00Z">
        <w:r w:rsidDel="000E022F">
          <w:delText>X.</w:delText>
        </w:r>
      </w:del>
      <w:ins w:id="99" w:author="Tao Wan" w:date="2021-01-27T22:04:00Z">
        <w:r w:rsidR="000E022F">
          <w:t>6.X.</w:t>
        </w:r>
      </w:ins>
      <w:ins w:id="100" w:author="Tao Wan" w:date="2021-01-27T22:18:00Z">
        <w:r w:rsidR="001521EB">
          <w:t>4.</w:t>
        </w:r>
      </w:ins>
      <w:ins w:id="101" w:author="Tao Wan" w:date="2021-01-27T22:19:00Z">
        <w:r w:rsidR="001521EB">
          <w:t>2</w:t>
        </w:r>
      </w:ins>
      <w:del w:id="102" w:author="Tao Wan" w:date="2021-01-27T22:18:00Z">
        <w:r w:rsidDel="001521EB">
          <w:delText>5</w:delText>
        </w:r>
      </w:del>
      <w:r w:rsidR="00B9511F">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23FF5722" w:rsidR="00586C98" w:rsidRDefault="006532DA" w:rsidP="00681B09">
      <w:pPr>
        <w:pStyle w:val="Heading5"/>
        <w:rPr>
          <w:lang w:val="en-US"/>
        </w:rPr>
      </w:pPr>
      <w:del w:id="103" w:author="Tao Wan" w:date="2021-01-27T22:02:00Z">
        <w:r w:rsidDel="000E022F">
          <w:delText>X.</w:delText>
        </w:r>
      </w:del>
      <w:ins w:id="104" w:author="Tao Wan" w:date="2021-01-27T22:04:00Z">
        <w:r w:rsidR="000E022F">
          <w:t>6.X.</w:t>
        </w:r>
      </w:ins>
      <w:del w:id="105" w:author="Tao Wan" w:date="2021-01-27T22:19:00Z">
        <w:r w:rsidDel="001521EB">
          <w:delText>5</w:delText>
        </w:r>
      </w:del>
      <w:ins w:id="106" w:author="Tao Wan" w:date="2021-01-27T22:19:00Z">
        <w:r w:rsidR="001521EB">
          <w:t>4.2</w:t>
        </w:r>
      </w:ins>
      <w:r w:rsidR="00586C98" w:rsidRPr="00B9511F">
        <w:t>.</w:t>
      </w:r>
      <w:r w:rsidR="00586C98">
        <w:t>1</w:t>
      </w:r>
      <w:r w:rsidR="00586C98" w:rsidRPr="00B9511F">
        <w:t xml:space="preserve"> </w:t>
      </w:r>
      <w:r w:rsidR="00586C98">
        <w:t xml:space="preserve">Message </w:t>
      </w:r>
      <w:r w:rsidR="002F6F75">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lastRenderedPageBreak/>
        <w:t xml:space="preserve">acquired by UE </w:t>
      </w:r>
      <w:r>
        <w:rPr>
          <w:lang w:val="en-US"/>
        </w:rPr>
        <w:t>interactive</w:t>
      </w:r>
      <w:r w:rsidR="00B15653">
        <w:rPr>
          <w:lang w:val="en-US"/>
        </w:rPr>
        <w:t>ly with gNB</w:t>
      </w:r>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gNB)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gNB.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r w:rsidR="00AF28EA">
        <w:rPr>
          <w:lang w:val="en-US"/>
        </w:rPr>
        <w:t xml:space="preserve">gNB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gNB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3535E794" w:rsidR="00586C98" w:rsidRDefault="00586C98" w:rsidP="00C2428B">
      <w:pPr>
        <w:tabs>
          <w:tab w:val="right" w:pos="9639"/>
        </w:tabs>
        <w:rPr>
          <w:b/>
          <w:bCs/>
          <w:lang w:eastAsia="zh-CN"/>
        </w:rPr>
      </w:pPr>
      <w:r w:rsidRPr="00561F7E">
        <w:rPr>
          <w:b/>
          <w:bCs/>
        </w:rPr>
        <w:t>Recommend</w:t>
      </w:r>
      <w:r>
        <w:rPr>
          <w:b/>
          <w:bCs/>
        </w:rPr>
        <w:t>ation</w:t>
      </w:r>
      <w:r w:rsidRPr="00561F7E">
        <w:rPr>
          <w:b/>
          <w:bCs/>
        </w:rPr>
        <w:t xml:space="preserve"> #</w:t>
      </w:r>
      <w:r w:rsidR="00753F59">
        <w:rPr>
          <w:b/>
          <w:bCs/>
        </w:rPr>
        <w:t>9a</w:t>
      </w:r>
      <w:r w:rsidRPr="00561F7E">
        <w:rPr>
          <w:b/>
          <w:bCs/>
        </w:rPr>
        <w:t xml:space="preserve">: </w:t>
      </w:r>
      <w:r w:rsidR="00250142">
        <w:rPr>
          <w:b/>
          <w:bCs/>
        </w:rPr>
        <w:t>A</w:t>
      </w:r>
      <w:r w:rsidR="00AF28EA">
        <w:rPr>
          <w:b/>
          <w:bCs/>
        </w:rPr>
        <w:t xml:space="preserve"> timestamp should be </w:t>
      </w:r>
      <w:r w:rsidR="002F6F75">
        <w:rPr>
          <w:b/>
          <w:bCs/>
        </w:rPr>
        <w:t xml:space="preserve">included with </w:t>
      </w:r>
      <w:r w:rsidR="00AF28EA">
        <w:rPr>
          <w:b/>
          <w:bCs/>
        </w:rPr>
        <w:t>each SIB</w:t>
      </w:r>
      <w:r w:rsidR="00E11617">
        <w:rPr>
          <w:b/>
          <w:bCs/>
        </w:rPr>
        <w:t>, and included in the signature computation,</w:t>
      </w:r>
      <w:r w:rsidR="00AF28EA">
        <w:rPr>
          <w:b/>
          <w:bCs/>
        </w:rPr>
        <w:t xml:space="preserve"> </w:t>
      </w:r>
      <w:r w:rsidR="00AF28EA">
        <w:rPr>
          <w:b/>
          <w:bCs/>
          <w:lang w:eastAsia="zh-CN"/>
        </w:rPr>
        <w:t>to mitigate replay attacks.</w:t>
      </w:r>
    </w:p>
    <w:p w14:paraId="5C600D34" w14:textId="77777777" w:rsidR="00157A37" w:rsidRDefault="002F6F75" w:rsidP="00C2428B">
      <w:pPr>
        <w:tabs>
          <w:tab w:val="right" w:pos="9639"/>
        </w:tabs>
      </w:pPr>
      <w:r>
        <w:t xml:space="preserve">A UE can check a timestamp in a SIB against its local time to see if the time difference is within an allowed window (t_w). </w:t>
      </w:r>
      <w:r w:rsidR="00157A37">
        <w:t xml:space="preserve">The smaller </w:t>
      </w:r>
      <w:r w:rsidR="00B75A88">
        <w:t xml:space="preserve">the </w:t>
      </w:r>
      <w:r w:rsidR="00157A37">
        <w:t>t_w is, the more likely a replay can be detected</w:t>
      </w:r>
      <w:r w:rsidR="006A552B">
        <w:t xml:space="preserve">. </w:t>
      </w:r>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proofErr w:type="gramStart"/>
      <w:r w:rsidR="002F6F75" w:rsidRPr="006A552B">
        <w:t>)</w:t>
      </w:r>
      <w:r w:rsidR="00157A37" w:rsidRPr="006A552B">
        <w:t>;</w:t>
      </w:r>
      <w:proofErr w:type="gramEnd"/>
      <w:r w:rsidR="00157A37" w:rsidRPr="006A552B">
        <w:t xml:space="preserve"> </w:t>
      </w:r>
    </w:p>
    <w:p w14:paraId="3A9F17DC" w14:textId="77777777" w:rsidR="00B75A88" w:rsidRDefault="002D6A5F" w:rsidP="00B75A88">
      <w:pPr>
        <w:ind w:left="568"/>
      </w:pPr>
      <w:r w:rsidRPr="00027546">
        <w:rPr>
          <w:noProof/>
          <w:lang w:eastAsia="en-GB"/>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77777777" w:rsidR="003C0D6C" w:rsidRPr="006A552B" w:rsidRDefault="003C0D6C" w:rsidP="003C0D6C">
      <w:pPr>
        <w:pStyle w:val="Caption"/>
        <w:jc w:val="center"/>
      </w:pPr>
      <w:bookmarkStart w:id="107" w:name="_Ref60669503"/>
      <w:r>
        <w:t xml:space="preserve">Figure </w:t>
      </w:r>
      <w:r>
        <w:fldChar w:fldCharType="begin"/>
      </w:r>
      <w:r>
        <w:instrText xml:space="preserve"> SEQ Figure \* ARABIC </w:instrText>
      </w:r>
      <w:r>
        <w:fldChar w:fldCharType="separate"/>
      </w:r>
      <w:r w:rsidR="00660F5B">
        <w:rPr>
          <w:noProof/>
        </w:rPr>
        <w:t>5</w:t>
      </w:r>
      <w:r>
        <w:fldChar w:fldCharType="end"/>
      </w:r>
      <w:bookmarkEnd w:id="107"/>
      <w:r>
        <w:rPr>
          <w:lang w:val="en-US"/>
        </w:rPr>
        <w:t xml:space="preserve"> - OpenSSL speed test for ECDSA on a VM</w:t>
      </w:r>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proofErr w:type="gramStart"/>
      <w:r w:rsidRPr="006A552B">
        <w:t>);</w:t>
      </w:r>
      <w:proofErr w:type="gramEnd"/>
      <w:r w:rsidR="002F6F75" w:rsidRPr="006A552B">
        <w:t xml:space="preserve"> </w:t>
      </w:r>
    </w:p>
    <w:p w14:paraId="48589794" w14:textId="77777777" w:rsidR="006A552B" w:rsidRDefault="002F6F75" w:rsidP="006A552B">
      <w:pPr>
        <w:numPr>
          <w:ilvl w:val="0"/>
          <w:numId w:val="29"/>
        </w:numPr>
      </w:pPr>
      <w:r w:rsidRPr="006A552B">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 xml:space="preserve">(t_d) </w:t>
      </w:r>
      <w:r w:rsidR="00144347">
        <w:t xml:space="preserve">is </w:t>
      </w:r>
      <w:r w:rsidR="00B75A88">
        <w:t>likely less than 1</w:t>
      </w:r>
      <w:r w:rsidR="00144347">
        <w:t>ms</w:t>
      </w:r>
      <w:r w:rsidR="00B75A88">
        <w:t xml:space="preserve">, but let’s say t_d=1ms </w:t>
      </w:r>
      <w:r w:rsidR="00144347">
        <w:t xml:space="preserve">. Thus, the </w:t>
      </w:r>
      <w:r w:rsidR="002F6F75">
        <w:t xml:space="preserve">allowed delay window (t_w) </w:t>
      </w:r>
      <w:r w:rsidR="00144347">
        <w:t>can be</w:t>
      </w:r>
      <w:r w:rsidR="002F6F75">
        <w:t xml:space="preserve"> set to </w:t>
      </w:r>
      <w:r w:rsidR="00A62021">
        <w:t>a value slightly higher than the network delay (t_d+</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r w:rsidR="00FE1A06">
        <w:t>t_w=</w:t>
      </w:r>
      <w:r w:rsidR="00A62021">
        <w:t xml:space="preserve"> t_d+</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Thus, a new digital signature is also computed for each SIB1 repetition in every 20ms. In this case, there is no scheduled delay to be accommodated. Thus, t_w=</w:t>
      </w:r>
      <w:r w:rsidRPr="00A62021">
        <w:t xml:space="preserve"> </w:t>
      </w:r>
      <w:r>
        <w:t>t_d+</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eastAsia="en-GB"/>
        </w:rPr>
        <w:lastRenderedPageBreak/>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22B108C4" w:rsidR="003C0D6C" w:rsidRDefault="003C0D6C" w:rsidP="003C0D6C">
      <w:pPr>
        <w:pStyle w:val="Caption"/>
        <w:jc w:val="center"/>
      </w:pPr>
      <w:bookmarkStart w:id="108" w:name="_Ref60733656"/>
      <w:r>
        <w:t xml:space="preserve">Figure </w:t>
      </w:r>
      <w:r>
        <w:fldChar w:fldCharType="begin"/>
      </w:r>
      <w:r>
        <w:instrText xml:space="preserve"> SEQ Figure \* ARABIC </w:instrText>
      </w:r>
      <w:r>
        <w:fldChar w:fldCharType="separate"/>
      </w:r>
      <w:r w:rsidR="00CB6011">
        <w:rPr>
          <w:noProof/>
        </w:rPr>
        <w:t>5</w:t>
      </w:r>
      <w:r>
        <w:fldChar w:fldCharType="end"/>
      </w:r>
      <w:bookmarkEnd w:id="108"/>
      <w:r>
        <w:rPr>
          <w:lang w:val="en-US"/>
        </w:rPr>
        <w:t xml:space="preserve"> -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t_s), i.e., the delay of the last SIB1 repetition within the periodicity, which is 140ms. Therefore, t_w=t_s+t_d</w:t>
      </w:r>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eastAsia="en-GB"/>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35E376A3" w:rsidR="003C0D6C" w:rsidRDefault="003C0D6C" w:rsidP="003C0D6C">
      <w:pPr>
        <w:pStyle w:val="Caption"/>
        <w:jc w:val="center"/>
      </w:pPr>
      <w:r>
        <w:t xml:space="preserve">Figure </w:t>
      </w:r>
      <w:r>
        <w:fldChar w:fldCharType="begin"/>
      </w:r>
      <w:r>
        <w:instrText xml:space="preserve"> SEQ Figure \* ARABIC </w:instrText>
      </w:r>
      <w:r>
        <w:fldChar w:fldCharType="separate"/>
      </w:r>
      <w:r w:rsidR="00CB6011">
        <w:rPr>
          <w:noProof/>
        </w:rPr>
        <w:t>6</w:t>
      </w:r>
      <w:r>
        <w:fldChar w:fldCharType="end"/>
      </w:r>
      <w:r>
        <w:rPr>
          <w:lang w:val="en-US"/>
        </w:rPr>
        <w:t xml:space="preserve"> </w:t>
      </w:r>
      <w:r w:rsidR="00882E52">
        <w:rPr>
          <w:lang w:val="en-US"/>
        </w:rPr>
        <w:t>–</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scheduled delay t_s= (</w:t>
      </w:r>
      <w:r w:rsidR="000F09CA">
        <w:t>N</w:t>
      </w:r>
      <w:r>
        <w:t>-1)*20ms. Thus, t_w= t_s+ t_d+</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C6F0DB8" w14:textId="77777777" w:rsidR="00B75A88" w:rsidRDefault="00B75A88" w:rsidP="00DC37DD">
      <w:pPr>
        <w:tabs>
          <w:tab w:val="right" w:pos="9639"/>
        </w:tabs>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w:t>
      </w:r>
      <w:proofErr w:type="spellStart"/>
      <w:r w:rsidR="00114EE4">
        <w:t>e.g.,</w:t>
      </w:r>
      <w:r w:rsidR="000F09CA">
        <w:t>N</w:t>
      </w:r>
      <w:proofErr w:type="spellEnd"/>
      <w:r w:rsidR="00114EE4">
        <w:t>=8</w:t>
      </w:r>
      <w:r w:rsidR="00594BC9">
        <w:t xml:space="preserve"> and</w:t>
      </w:r>
      <w:r w:rsidR="00114EE4">
        <w:t xml:space="preserve"> </w:t>
      </w:r>
      <w:proofErr w:type="spellStart"/>
      <w:r w:rsidR="00114EE4">
        <w:t>t_w</w:t>
      </w:r>
      <w:proofErr w:type="spellEnd"/>
      <w:r w:rsidR="00114EE4">
        <w:t xml:space="preserve">=143ms, it may leave enough time for an attacker to replay a SIB1 without being detected. </w:t>
      </w:r>
    </w:p>
    <w:p w14:paraId="5B6E3BC9" w14:textId="77777777" w:rsidR="00753F59" w:rsidRDefault="00B75A88" w:rsidP="00DC37DD">
      <w:pPr>
        <w:tabs>
          <w:tab w:val="right" w:pos="9639"/>
        </w:tabs>
        <w:rPr>
          <w:lang w:val="en-US"/>
        </w:rPr>
      </w:pPr>
      <w:r>
        <w:rPr>
          <w:lang w:val="en-US"/>
        </w:rPr>
        <w:t xml:space="preserve">On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 xml:space="preserve">=1, a digital signature needs to be computed every 20ms. Based on the OpenSSL speed test of ECDSA-256 on my VM,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gNB-CU needs to compute digital signatures for multiple gNB-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r w:rsidR="00114EE4">
        <w:rPr>
          <w:lang w:val="en-US"/>
        </w:rPr>
        <w:t xml:space="preserve">gNB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EF87619" w14:textId="77777777" w:rsidR="00B75A88" w:rsidRDefault="00BA73FE" w:rsidP="00B75A88">
      <w:pPr>
        <w:tabs>
          <w:tab w:val="right" w:pos="9639"/>
        </w:tabs>
        <w:rPr>
          <w:b/>
          <w:bCs/>
          <w:lang w:eastAsia="zh-CN"/>
        </w:rPr>
      </w:pPr>
      <w:r w:rsidRPr="00561F7E">
        <w:rPr>
          <w:b/>
          <w:bCs/>
        </w:rPr>
        <w:t>Recommend</w:t>
      </w:r>
      <w:r>
        <w:rPr>
          <w:b/>
          <w:bCs/>
        </w:rPr>
        <w:t>ation</w:t>
      </w:r>
      <w:r w:rsidRPr="00561F7E">
        <w:rPr>
          <w:b/>
          <w:bCs/>
        </w:rPr>
        <w:t xml:space="preserve"> #</w:t>
      </w:r>
      <w:r>
        <w:rPr>
          <w:b/>
          <w:bCs/>
        </w:rPr>
        <w:t>9b</w:t>
      </w:r>
      <w:r w:rsidRPr="00561F7E">
        <w:rPr>
          <w:b/>
          <w:bCs/>
        </w:rPr>
        <w:t xml:space="preserve">: </w:t>
      </w:r>
      <w:r>
        <w:rPr>
          <w:b/>
          <w:bCs/>
        </w:rPr>
        <w:t xml:space="preserve">The number of SIB1 repetitions that share a timestamp and digital signature should be configurable and can be adjusted </w:t>
      </w:r>
      <w:r w:rsidR="00BA63D0">
        <w:rPr>
          <w:b/>
          <w:bCs/>
        </w:rPr>
        <w:t xml:space="preserve">dynamically </w:t>
      </w:r>
      <w:r>
        <w:rPr>
          <w:b/>
          <w:bCs/>
        </w:rPr>
        <w:t>by network operators</w:t>
      </w:r>
      <w:r>
        <w:rPr>
          <w:b/>
          <w:bCs/>
          <w:lang w:eastAsia="zh-CN"/>
        </w:rPr>
        <w:t>.</w:t>
      </w:r>
    </w:p>
    <w:p w14:paraId="0CD75C06" w14:textId="3CA53DC3" w:rsidR="00586C98" w:rsidRDefault="006532DA" w:rsidP="00681B09">
      <w:pPr>
        <w:pStyle w:val="Heading5"/>
      </w:pPr>
      <w:del w:id="109" w:author="Tao Wan" w:date="2021-01-27T22:02:00Z">
        <w:r w:rsidDel="000E022F">
          <w:delText>X.</w:delText>
        </w:r>
      </w:del>
      <w:ins w:id="110" w:author="Tao Wan" w:date="2021-01-27T22:04:00Z">
        <w:r w:rsidR="000E022F">
          <w:t>6.X.</w:t>
        </w:r>
      </w:ins>
      <w:del w:id="111" w:author="Tao Wan" w:date="2021-01-27T22:19:00Z">
        <w:r w:rsidDel="001521EB">
          <w:delText>5</w:delText>
        </w:r>
      </w:del>
      <w:ins w:id="112" w:author="Tao Wan" w:date="2021-01-27T22:19:00Z">
        <w:r w:rsidR="001521EB">
          <w:t>4</w:t>
        </w:r>
      </w:ins>
      <w:r w:rsidR="00586C98" w:rsidRPr="00B9511F">
        <w:t>.</w:t>
      </w:r>
      <w:r w:rsidR="00586C98">
        <w:t>2</w:t>
      </w:r>
      <w:ins w:id="113" w:author="Tao Wan" w:date="2021-01-27T22:19:00Z">
        <w:r w:rsidR="001521EB">
          <w:t>.2</w:t>
        </w:r>
      </w:ins>
      <w:r w:rsidR="00586C98" w:rsidRPr="00B9511F">
        <w:t xml:space="preserve"> </w:t>
      </w:r>
      <w:proofErr w:type="spellStart"/>
      <w:r w:rsidR="00A01827">
        <w:t>gNB</w:t>
      </w:r>
      <w:proofErr w:type="spellEnd"/>
      <w:r w:rsidR="00586C98">
        <w:t xml:space="preserve"> unique</w:t>
      </w:r>
      <w:r w:rsidR="001869BA">
        <w:t xml:space="preserve"> </w:t>
      </w:r>
      <w:r w:rsidR="006A552B">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2F22A96D" w14:textId="145668BF" w:rsidR="00114EE4"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the same PCI and downlink frequency as a legitimate gNB</w:t>
      </w:r>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27E3BCAB" w:rsidR="00586C98" w:rsidRDefault="00586C98" w:rsidP="00114EE4">
      <w:pPr>
        <w:tabs>
          <w:tab w:val="right" w:pos="9639"/>
        </w:tabs>
        <w:rPr>
          <w:ins w:id="114" w:author="Tao Wan" w:date="2021-01-27T22:33:00Z"/>
          <w:b/>
          <w:bCs/>
        </w:rPr>
      </w:pPr>
      <w:r w:rsidRPr="00561F7E">
        <w:rPr>
          <w:b/>
          <w:bCs/>
        </w:rPr>
        <w:lastRenderedPageBreak/>
        <w:t>Recommend</w:t>
      </w:r>
      <w:r>
        <w:rPr>
          <w:b/>
          <w:bCs/>
        </w:rPr>
        <w:t>ation</w:t>
      </w:r>
      <w:r w:rsidRPr="00561F7E">
        <w:rPr>
          <w:b/>
          <w:bCs/>
        </w:rPr>
        <w:t xml:space="preserve"> #</w:t>
      </w:r>
      <w:r>
        <w:rPr>
          <w:b/>
          <w:bCs/>
        </w:rPr>
        <w:t>1</w:t>
      </w:r>
      <w:r w:rsidR="00E5410C">
        <w:rPr>
          <w:b/>
          <w:bCs/>
        </w:rPr>
        <w:t>0</w:t>
      </w:r>
      <w:r w:rsidRPr="00561F7E">
        <w:rPr>
          <w:b/>
          <w:bCs/>
        </w:rPr>
        <w:t xml:space="preserve">: </w:t>
      </w:r>
      <w:r w:rsidR="006A552B">
        <w:rPr>
          <w:b/>
          <w:bCs/>
        </w:rPr>
        <w:t xml:space="preserve">PCI and downlink frequency should be </w:t>
      </w:r>
      <w:r w:rsidR="001E5005">
        <w:rPr>
          <w:b/>
          <w:bCs/>
        </w:rPr>
        <w:t>digitally signed along with timestamp and MIB/SIB1</w:t>
      </w:r>
      <w:r w:rsidR="006A552B">
        <w:rPr>
          <w:b/>
          <w:bCs/>
        </w:rPr>
        <w:t xml:space="preserve"> to further mitigate replay attacks. </w:t>
      </w:r>
    </w:p>
    <w:p w14:paraId="66C9BDCA" w14:textId="2D7DA45E" w:rsidR="005B4C1F" w:rsidRPr="00F00AD6" w:rsidRDefault="005B4C1F" w:rsidP="00114EE4">
      <w:pPr>
        <w:tabs>
          <w:tab w:val="right" w:pos="9639"/>
        </w:tabs>
        <w:rPr>
          <w:rPrChange w:id="115" w:author="Tao Wan" w:date="2021-01-27T22:44:00Z">
            <w:rPr>
              <w:b/>
              <w:bCs/>
            </w:rPr>
          </w:rPrChange>
        </w:rPr>
      </w:pPr>
      <w:ins w:id="116" w:author="Tao Wan" w:date="2021-01-27T22:33:00Z">
        <w:r w:rsidRPr="00F00AD6">
          <w:rPr>
            <w:rPrChange w:id="117" w:author="Tao Wan" w:date="2021-01-27T22:44:00Z">
              <w:rPr>
                <w:b/>
                <w:bCs/>
              </w:rPr>
            </w:rPrChange>
          </w:rPr>
          <w:t xml:space="preserve">Editor’s Note: </w:t>
        </w:r>
        <w:r w:rsidR="00F63245" w:rsidRPr="00F00AD6">
          <w:rPr>
            <w:rPrChange w:id="118" w:author="Tao Wan" w:date="2021-01-27T22:44:00Z">
              <w:rPr>
                <w:b/>
                <w:bCs/>
              </w:rPr>
            </w:rPrChange>
          </w:rPr>
          <w:t xml:space="preserve">signing of </w:t>
        </w:r>
        <w:r w:rsidRPr="00F00AD6">
          <w:rPr>
            <w:rPrChange w:id="119" w:author="Tao Wan" w:date="2021-01-27T22:44:00Z">
              <w:rPr>
                <w:b/>
                <w:bCs/>
              </w:rPr>
            </w:rPrChange>
          </w:rPr>
          <w:t>additional fields in PBCH (next to MIB)</w:t>
        </w:r>
      </w:ins>
      <w:ins w:id="120" w:author="Tao Wan" w:date="2021-01-27T22:34:00Z">
        <w:r w:rsidR="00F63245" w:rsidRPr="00F00AD6">
          <w:rPr>
            <w:rPrChange w:id="121" w:author="Tao Wan" w:date="2021-01-27T22:44:00Z">
              <w:rPr>
                <w:b/>
                <w:bCs/>
              </w:rPr>
            </w:rPrChange>
          </w:rPr>
          <w:t xml:space="preserve"> is FFS. </w:t>
        </w:r>
      </w:ins>
    </w:p>
    <w:p w14:paraId="750753E6" w14:textId="41C87E97" w:rsidR="00114EE4" w:rsidRDefault="006532DA" w:rsidP="00681B09">
      <w:pPr>
        <w:pStyle w:val="Heading5"/>
      </w:pPr>
      <w:del w:id="122" w:author="Tao Wan" w:date="2021-01-27T22:02:00Z">
        <w:r w:rsidDel="000E022F">
          <w:delText>X.</w:delText>
        </w:r>
      </w:del>
      <w:ins w:id="123" w:author="Tao Wan" w:date="2021-01-27T22:04:00Z">
        <w:r w:rsidR="000E022F">
          <w:t>6.X.</w:t>
        </w:r>
      </w:ins>
      <w:del w:id="124" w:author="Tao Wan" w:date="2021-01-27T22:19:00Z">
        <w:r w:rsidDel="001521EB">
          <w:delText>5</w:delText>
        </w:r>
      </w:del>
      <w:ins w:id="125" w:author="Tao Wan" w:date="2021-01-27T22:19:00Z">
        <w:r w:rsidR="001521EB">
          <w:t>4.2</w:t>
        </w:r>
      </w:ins>
      <w:r w:rsidR="00114EE4" w:rsidRPr="00B9511F">
        <w:t>.</w:t>
      </w:r>
      <w:r w:rsidR="00114EE4">
        <w:t>3</w:t>
      </w:r>
      <w:r w:rsidR="00114EE4" w:rsidRPr="00B9511F">
        <w:t xml:space="preserve"> </w:t>
      </w:r>
      <w:r w:rsidR="000D0A45">
        <w:t xml:space="preserve">Time </w:t>
      </w:r>
      <w:r w:rsidR="00BA73FE">
        <w:t>synchronization</w:t>
      </w:r>
      <w:r w:rsidR="000D0A45">
        <w:t xml:space="preserve"> issues</w:t>
      </w:r>
    </w:p>
    <w:p w14:paraId="352A8A14" w14:textId="7E618BD8"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gNB’s time are loosely </w:t>
      </w:r>
      <w:r w:rsidR="000F09CA">
        <w:rPr>
          <w:lang w:val="en-US"/>
        </w:rPr>
        <w:t>synchronized</w:t>
      </w:r>
      <w:r>
        <w:rPr>
          <w:lang w:val="en-US"/>
        </w:rPr>
        <w:t xml:space="preserve">, e.g., to an accuracy of </w:t>
      </w:r>
      <w:r w:rsidR="005459F2">
        <w:rPr>
          <w:lang w:val="en-US"/>
        </w:rPr>
        <w:t>2</w:t>
      </w:r>
      <w:r>
        <w:rPr>
          <w:lang w:val="en-US"/>
        </w:rPr>
        <w:t>ms. This assumption is realistic since UE and gNB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 xml:space="preserve">or less </w:t>
      </w:r>
      <w:r>
        <w:rPr>
          <w:lang w:val="en-US"/>
        </w:rPr>
        <w:t xml:space="preserve">and </w:t>
      </w:r>
      <w:r w:rsidR="00741F6C">
        <w:rPr>
          <w:lang w:val="en-US"/>
        </w:rPr>
        <w:t>IEEE 1588 provide</w:t>
      </w:r>
      <w:r w:rsidR="00B47C5A">
        <w:rPr>
          <w:lang w:val="en-US"/>
        </w:rPr>
        <w:t>s</w:t>
      </w:r>
      <w:r w:rsidR="00741F6C">
        <w:rPr>
          <w:lang w:val="en-US"/>
        </w:rPr>
        <w:t xml:space="preserve"> time synchro</w:t>
      </w:r>
      <w:r w:rsidR="00BA73FE">
        <w:rPr>
          <w:lang w:val="en-US"/>
        </w:rPr>
        <w:t>nization</w:t>
      </w:r>
      <w:r w:rsidR="00741F6C">
        <w:rPr>
          <w:lang w:val="en-US"/>
        </w:rPr>
        <w:t xml:space="preserve"> accuracy in the order of 10</w:t>
      </w:r>
      <w:r w:rsidR="00BE1514">
        <w:rPr>
          <w:lang w:val="en-US"/>
        </w:rPr>
        <w:t>-100</w:t>
      </w:r>
      <w:r w:rsidR="00741F6C">
        <w:rPr>
          <w:lang w:val="en-US"/>
        </w:rPr>
        <w:t xml:space="preserve">ns.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r>
        <w:rPr>
          <w:rFonts w:hint="eastAsia"/>
          <w:lang w:val="en-US" w:eastAsia="zh-CN"/>
        </w:rPr>
        <w:t>gNB</w:t>
      </w:r>
      <w:r>
        <w:rPr>
          <w:lang w:val="en-US" w:eastAsia="zh-CN"/>
        </w:rPr>
        <w:t>’s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F3EE17D" w:rsidR="003E110D" w:rsidRDefault="00741F6C" w:rsidP="00016B5A">
      <w:pPr>
        <w:tabs>
          <w:tab w:val="right" w:pos="9639"/>
        </w:tabs>
        <w:rPr>
          <w:lang w:val="en-US" w:eastAsia="zh-CN"/>
        </w:rPr>
      </w:pPr>
      <w:r>
        <w:rPr>
          <w:lang w:val="en-US" w:eastAsia="zh-CN"/>
        </w:rPr>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gNB,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gNB’s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77777777"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all of which assigns a new timestamp for each SIB1 repetition. Let’s assume that the allowed delay window (t_w) is set to 3ms, but the UE’s time deviates from a gNB’s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t_w=3ms</w:t>
      </w:r>
      <w:r w:rsidR="00594BC9">
        <w:rPr>
          <w:lang w:val="en-US" w:eastAsia="zh-CN"/>
        </w:rPr>
        <w:t>, the UE will not accept the SIB1.</w:t>
      </w:r>
    </w:p>
    <w:p w14:paraId="04A41BCD" w14:textId="77777777" w:rsidR="003E110D" w:rsidRDefault="00C13686" w:rsidP="0030294E">
      <w:pPr>
        <w:tabs>
          <w:tab w:val="right" w:pos="9639"/>
        </w:tabs>
        <w:rPr>
          <w:lang w:val="en-US" w:eastAsia="zh-CN"/>
        </w:rPr>
      </w:pPr>
      <w:r>
        <w:rPr>
          <w:lang w:val="en-US" w:eastAsia="zh-CN"/>
        </w:rPr>
        <w:t xml:space="preserve">When the UE acquires </w:t>
      </w:r>
      <w:r w:rsidR="00594BC9">
        <w:rPr>
          <w:lang w:val="en-US" w:eastAsia="zh-CN"/>
        </w:rPr>
        <w:t xml:space="preserve">another </w:t>
      </w:r>
      <w:r>
        <w:rPr>
          <w:lang w:val="en-US" w:eastAsia="zh-CN"/>
        </w:rPr>
        <w:t>SIB1 repetition from the second cell, the SIB1 timestamp is t2 and the UE’s time is u2. With the network delay ignored, |u2-t2|=3,600,000ms, which is also significantly larger than t_w=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77777777" w:rsidR="00C13686" w:rsidRDefault="00C13686" w:rsidP="00016B5A">
      <w:pPr>
        <w:tabs>
          <w:tab w:val="right" w:pos="9639"/>
        </w:tabs>
        <w:rPr>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as long as </w:t>
      </w:r>
      <w:r w:rsidR="0030294E">
        <w:rPr>
          <w:lang w:val="en-US" w:eastAsia="zh-CN"/>
        </w:rPr>
        <w:t xml:space="preserve">2/3 of the cells are real base stations. </w:t>
      </w:r>
    </w:p>
    <w:p w14:paraId="786CA30B" w14:textId="77777777" w:rsidR="00E5410C" w:rsidRPr="00E5410C" w:rsidRDefault="00E5410C" w:rsidP="00E5410C">
      <w:pPr>
        <w:tabs>
          <w:tab w:val="right" w:pos="9639"/>
        </w:tabs>
        <w:rPr>
          <w:b/>
          <w:bCs/>
        </w:rPr>
      </w:pPr>
      <w:r w:rsidRPr="00561F7E">
        <w:rPr>
          <w:b/>
          <w:bCs/>
        </w:rPr>
        <w:t>Recommend</w:t>
      </w:r>
      <w:r>
        <w:rPr>
          <w:b/>
          <w:bCs/>
        </w:rPr>
        <w:t>ation</w:t>
      </w:r>
      <w:r w:rsidRPr="00561F7E">
        <w:rPr>
          <w:b/>
          <w:bCs/>
        </w:rPr>
        <w:t xml:space="preserve"> #</w:t>
      </w:r>
      <w:r>
        <w:rPr>
          <w:b/>
          <w:bCs/>
        </w:rPr>
        <w:t>11</w:t>
      </w:r>
      <w:r w:rsidRPr="00561F7E">
        <w:rPr>
          <w:b/>
          <w:bCs/>
        </w:rPr>
        <w:t xml:space="preserve">: </w:t>
      </w:r>
      <w:r>
        <w:rPr>
          <w:b/>
          <w:bCs/>
        </w:rPr>
        <w:t xml:space="preserve">Consistency check of gNB times should be performed when UE’s time goes out of sync with the network. </w:t>
      </w:r>
    </w:p>
    <w:p w14:paraId="7AB7CC30" w14:textId="61A1FB64" w:rsidR="00BE1514" w:rsidRDefault="006532DA" w:rsidP="00681B09">
      <w:pPr>
        <w:pStyle w:val="Heading5"/>
      </w:pPr>
      <w:del w:id="126" w:author="Tao Wan" w:date="2021-01-27T22:02:00Z">
        <w:r w:rsidDel="000E022F">
          <w:delText>X.</w:delText>
        </w:r>
      </w:del>
      <w:ins w:id="127" w:author="Tao Wan" w:date="2021-01-27T22:04:00Z">
        <w:r w:rsidR="000E022F">
          <w:t>6.X.</w:t>
        </w:r>
      </w:ins>
      <w:del w:id="128" w:author="Tao Wan" w:date="2021-01-27T22:20:00Z">
        <w:r w:rsidDel="001521EB">
          <w:delText>5</w:delText>
        </w:r>
      </w:del>
      <w:ins w:id="129" w:author="Tao Wan" w:date="2021-01-27T22:20:00Z">
        <w:r w:rsidR="001521EB">
          <w:t>4.2</w:t>
        </w:r>
      </w:ins>
      <w:r w:rsidR="00586C98" w:rsidRPr="00B9511F">
        <w:t>.</w:t>
      </w:r>
      <w:r w:rsidR="00114EE4">
        <w:t>4</w:t>
      </w:r>
      <w:r w:rsidR="00586C98" w:rsidRPr="00B9511F">
        <w:t xml:space="preserve"> </w:t>
      </w:r>
      <w:r w:rsidR="00586C98">
        <w:t>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52FA6CF" w:rsidR="00211A4F" w:rsidRDefault="00BE1514" w:rsidP="00BE1514">
      <w:pPr>
        <w:tabs>
          <w:tab w:val="right" w:pos="9639"/>
        </w:tabs>
      </w:pPr>
      <w:r>
        <w:t xml:space="preserve">Further, PCI may not always allow a UE to detect </w:t>
      </w:r>
      <w:r w:rsidR="006F677C">
        <w:t xml:space="preserve">a </w:t>
      </w:r>
      <w:r>
        <w:t xml:space="preserve">replay if the UE is out of the range of </w:t>
      </w:r>
      <w:r w:rsidR="00211A4F">
        <w:t>a</w:t>
      </w:r>
      <w:r>
        <w:t xml:space="preserve"> legitimate gNB whose system information is be</w:t>
      </w:r>
      <w:r w:rsidR="006F677C">
        <w:t>ing</w:t>
      </w:r>
      <w:r>
        <w:t xml:space="preserve"> replayed. </w:t>
      </w:r>
      <w:r w:rsidR="006F677C">
        <w:t xml:space="preserve">This can be illustrated </w:t>
      </w:r>
      <w:r w:rsidR="00DB594A">
        <w:t xml:space="preserve">in </w:t>
      </w:r>
      <w:r w:rsidR="00211A4F">
        <w:fldChar w:fldCharType="begin"/>
      </w:r>
      <w:r w:rsidR="00211A4F">
        <w:instrText xml:space="preserve"> REF _Ref60670613 \h </w:instrText>
      </w:r>
      <w:r w:rsidR="00211A4F">
        <w:fldChar w:fldCharType="separate"/>
      </w:r>
      <w:r w:rsidR="00211A4F">
        <w:t xml:space="preserve">Figure </w:t>
      </w:r>
      <w:r w:rsidR="00211A4F">
        <w:rPr>
          <w:noProof/>
        </w:rPr>
        <w:t>7</w:t>
      </w:r>
      <w:r w:rsidR="00211A4F">
        <w:fldChar w:fldCharType="end"/>
      </w:r>
      <w:r w:rsidR="006F677C">
        <w:t xml:space="preserve">. </w:t>
      </w:r>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eastAsia="en-GB"/>
              </w:rPr>
              <w:lastRenderedPageBreak/>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eastAsia="en-GB"/>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20330329" w:rsidR="005D6D9A" w:rsidRDefault="003C0D6C" w:rsidP="003C0D6C">
      <w:pPr>
        <w:pStyle w:val="Caption"/>
        <w:jc w:val="center"/>
      </w:pPr>
      <w:bookmarkStart w:id="130" w:name="_Ref60670613"/>
      <w:r>
        <w:t xml:space="preserve">Figure </w:t>
      </w:r>
      <w:r>
        <w:fldChar w:fldCharType="begin"/>
      </w:r>
      <w:r>
        <w:instrText xml:space="preserve"> SEQ Figure \* ARABIC </w:instrText>
      </w:r>
      <w:r>
        <w:fldChar w:fldCharType="separate"/>
      </w:r>
      <w:r w:rsidR="00CB6011">
        <w:rPr>
          <w:noProof/>
        </w:rPr>
        <w:t>7</w:t>
      </w:r>
      <w:r>
        <w:fldChar w:fldCharType="end"/>
      </w:r>
      <w:bookmarkEnd w:id="130"/>
      <w:r>
        <w:rPr>
          <w:lang w:val="en-US"/>
        </w:rPr>
        <w:t xml:space="preserve"> -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t xml:space="preserve">Although it is possible to replay system information in theory, there are practical challenges an attacker needs to overcome in order to succeed. </w:t>
      </w:r>
    </w:p>
    <w:p w14:paraId="26EA5058" w14:textId="00EEDFE3" w:rsidR="00C0459E" w:rsidRDefault="00C0459E" w:rsidP="00C0459E">
      <w:pPr>
        <w:tabs>
          <w:tab w:val="right" w:pos="9639"/>
        </w:tabs>
      </w:pPr>
      <w:r>
        <w:t>First, to replay system information in real</w:t>
      </w:r>
      <w:r w:rsidR="00DB594A">
        <w:t>-</w:t>
      </w:r>
      <w:r>
        <w:t xml:space="preserve">time (or relay system information), an FBS needs to </w:t>
      </w:r>
      <w:r w:rsidR="005C0296">
        <w:t>include</w:t>
      </w:r>
      <w:r w:rsidR="008B17C2">
        <w:t xml:space="preserve"> </w:t>
      </w:r>
      <w:r>
        <w:t xml:space="preserve">a UE and a gNB. By using the same PCI and downlink frequency, an attacker must find a strategy to prevent FBS-UE from </w:t>
      </w:r>
      <w:r w:rsidR="008B17C2">
        <w:t xml:space="preserve">connecting to FBS-gNB. </w:t>
      </w:r>
      <w:r>
        <w:t xml:space="preserve"> </w:t>
      </w:r>
    </w:p>
    <w:p w14:paraId="06190A01" w14:textId="77777777" w:rsidR="005C0296" w:rsidRDefault="008B17C2" w:rsidP="00C0459E">
      <w:pPr>
        <w:tabs>
          <w:tab w:val="right" w:pos="9639"/>
        </w:tabs>
      </w:pPr>
      <w:r>
        <w:t xml:space="preserve">Second, even if an FBS manages to successfully relay system information from a </w:t>
      </w:r>
      <w:r w:rsidR="00BA73FE">
        <w:t>legitimate</w:t>
      </w:r>
      <w:r>
        <w:t xml:space="preserve"> gNB, it is not clear if it can also successfully </w:t>
      </w:r>
      <w:r w:rsidR="00366C9E">
        <w:t>lure</w:t>
      </w:r>
      <w:r>
        <w:t xml:space="preserve"> UEs away from their camped cells. According to [9], an FBS </w:t>
      </w:r>
      <w:r w:rsidR="00366C9E">
        <w:t xml:space="preserve">needs to use a tracking area code (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09A17E2A" w14:textId="670FB671" w:rsidR="008B17C2" w:rsidRDefault="00BA73FE" w:rsidP="00C0459E">
      <w:pPr>
        <w:tabs>
          <w:tab w:val="right" w:pos="9639"/>
        </w:tabs>
      </w:pPr>
      <w:r>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1F25E3F2" w:rsidR="00644925" w:rsidRDefault="00644925" w:rsidP="00C0459E">
      <w:pPr>
        <w:tabs>
          <w:tab w:val="right" w:pos="9639"/>
        </w:tabs>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0A89C824" w14:textId="70B31767" w:rsidR="007539A8" w:rsidRDefault="006532DA" w:rsidP="007539A8">
      <w:pPr>
        <w:pStyle w:val="Heading4"/>
      </w:pPr>
      <w:del w:id="131" w:author="Tao Wan" w:date="2021-01-27T22:02:00Z">
        <w:r w:rsidDel="000E022F">
          <w:delText>X.</w:delText>
        </w:r>
      </w:del>
      <w:ins w:id="132" w:author="Tao Wan" w:date="2021-01-27T22:04:00Z">
        <w:r w:rsidR="000E022F">
          <w:t>6.X.</w:t>
        </w:r>
      </w:ins>
      <w:del w:id="133" w:author="Tao Wan" w:date="2021-01-27T22:20:00Z">
        <w:r w:rsidDel="001521EB">
          <w:delText>6</w:delText>
        </w:r>
        <w:r w:rsidR="007539A8" w:rsidDel="001521EB">
          <w:delText xml:space="preserve"> </w:delText>
        </w:r>
      </w:del>
      <w:ins w:id="134" w:author="Tao Wan" w:date="2021-01-27T22:20:00Z">
        <w:r w:rsidR="001521EB">
          <w:t xml:space="preserve">4.3 </w:t>
        </w:r>
      </w:ins>
      <w:r w:rsidR="00DE2EBB">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of priority 1.2, the second highest, since it is likely that the UE clock is out of sync with the network, requiring 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3F53A34" w:rsidR="002C7239" w:rsidRDefault="002C7239" w:rsidP="006532DA">
      <w:pPr>
        <w:tabs>
          <w:tab w:val="right" w:pos="9639"/>
        </w:tabs>
        <w:rPr>
          <w:lang w:val="en-US" w:eastAsia="zh-CN"/>
        </w:rPr>
      </w:pPr>
      <w:r>
        <w:rPr>
          <w:lang w:val="en-US" w:eastAsia="zh-CN"/>
        </w:rPr>
        <w:t xml:space="preserve">If all available cells have a priority of 3.x, the UE could decide how to proceed based on local policy. The strictest security policy may force the UE to go out of service temporarily since an invalid digital signature or the absence of a </w:t>
      </w:r>
      <w:r>
        <w:rPr>
          <w:lang w:val="en-US" w:eastAsia="zh-CN"/>
        </w:rPr>
        <w:lastRenderedPageBreak/>
        <w:t>digital signature does not provide guarantee that the cell is authentic. A moderate security policy may allow the UE to randomly select one of the cells to con</w:t>
      </w:r>
      <w:r w:rsidR="00771FAB">
        <w:rPr>
          <w:lang w:val="en-US" w:eastAsia="zh-CN"/>
        </w:rPr>
        <w:t>tinue the service but may log and report the event. Although there is a security risk here, it forces an attacker to interfere and jam all other cells in order to force this scenario, significantly rais</w:t>
      </w:r>
      <w:r w:rsidR="00A07A2A">
        <w:rPr>
          <w:lang w:val="en-US" w:eastAsia="zh-CN"/>
        </w:rPr>
        <w:t>ing</w:t>
      </w:r>
      <w:r w:rsidR="00771FAB">
        <w:rPr>
          <w:lang w:val="en-US" w:eastAsia="zh-CN"/>
        </w:rPr>
        <w:t xml:space="preserve"> the bar for the attack. </w:t>
      </w:r>
    </w:p>
    <w:tbl>
      <w:tblPr>
        <w:tblStyle w:val="TableGrid"/>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 xml:space="preserve">Signature may have been stripped, or digital signing has not been implemented (e.g., </w:t>
            </w:r>
            <w:proofErr w:type="spellStart"/>
            <w:r>
              <w:rPr>
                <w:lang w:val="en-US" w:eastAsia="zh-CN"/>
              </w:rPr>
              <w:t>eNodeB</w:t>
            </w:r>
            <w:proofErr w:type="spellEnd"/>
            <w:r>
              <w:rPr>
                <w:lang w:val="en-US" w:eastAsia="zh-CN"/>
              </w:rPr>
              <w:t>)</w:t>
            </w:r>
          </w:p>
        </w:tc>
      </w:tr>
    </w:tbl>
    <w:p w14:paraId="3A8475F7" w14:textId="01246477" w:rsidR="00363421" w:rsidRDefault="00073178" w:rsidP="0019032A">
      <w:pPr>
        <w:pStyle w:val="Caption"/>
        <w:jc w:val="center"/>
        <w:rPr>
          <w:lang w:val="en-US" w:eastAsia="zh-CN"/>
        </w:rPr>
      </w:pPr>
      <w:bookmarkStart w:id="135" w:name="_Ref61186190"/>
      <w:r>
        <w:t xml:space="preserve">Table </w:t>
      </w:r>
      <w:r>
        <w:fldChar w:fldCharType="begin"/>
      </w:r>
      <w:r>
        <w:instrText xml:space="preserve"> SEQ Table \* ARABIC </w:instrText>
      </w:r>
      <w:r>
        <w:fldChar w:fldCharType="separate"/>
      </w:r>
      <w:r w:rsidR="007B0DE3">
        <w:rPr>
          <w:noProof/>
        </w:rPr>
        <w:t>2</w:t>
      </w:r>
      <w:r>
        <w:fldChar w:fldCharType="end"/>
      </w:r>
      <w:bookmarkEnd w:id="135"/>
      <w:r>
        <w:rPr>
          <w:lang w:val="en-US"/>
        </w:rPr>
        <w:t xml:space="preserve"> - Priority list for cell selection and reselection</w:t>
      </w:r>
    </w:p>
    <w:p w14:paraId="7AAB0072" w14:textId="47BE0E01" w:rsidR="00363421" w:rsidRDefault="00363421" w:rsidP="00363421">
      <w:pPr>
        <w:tabs>
          <w:tab w:val="right" w:pos="9639"/>
        </w:tabs>
        <w:rPr>
          <w:b/>
          <w:bCs/>
        </w:rPr>
      </w:pPr>
      <w:r w:rsidRPr="00561F7E">
        <w:rPr>
          <w:b/>
          <w:bCs/>
        </w:rPr>
        <w:t>Recommend</w:t>
      </w:r>
      <w:r>
        <w:rPr>
          <w:b/>
          <w:bCs/>
        </w:rPr>
        <w:t>ation</w:t>
      </w:r>
      <w:r w:rsidRPr="00561F7E">
        <w:rPr>
          <w:b/>
          <w:bCs/>
        </w:rPr>
        <w:t xml:space="preserve"> #</w:t>
      </w:r>
      <w:r>
        <w:rPr>
          <w:b/>
          <w:bCs/>
        </w:rPr>
        <w:t>12</w:t>
      </w:r>
      <w:r w:rsidRPr="00561F7E">
        <w:rPr>
          <w:b/>
          <w:bCs/>
        </w:rPr>
        <w:t xml:space="preserve">: </w:t>
      </w:r>
      <w:r>
        <w:rPr>
          <w:b/>
          <w:bCs/>
        </w:rPr>
        <w:t xml:space="preserve">UE </w:t>
      </w:r>
      <w:r w:rsidR="00F65046">
        <w:rPr>
          <w:b/>
          <w:bCs/>
        </w:rPr>
        <w:t xml:space="preserve">should support prioritize </w:t>
      </w:r>
      <w:r>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3EAD8E4D" w14:textId="02004F9C" w:rsidR="007B0DE3" w:rsidRDefault="007B0DE3" w:rsidP="007B0DE3">
      <w:pPr>
        <w:pStyle w:val="Heading4"/>
      </w:pPr>
      <w:del w:id="136" w:author="Tao Wan" w:date="2021-01-27T22:02:00Z">
        <w:r w:rsidDel="000E022F">
          <w:delText>X.</w:delText>
        </w:r>
      </w:del>
      <w:ins w:id="137" w:author="Tao Wan" w:date="2021-01-27T22:04:00Z">
        <w:r w:rsidR="000E022F">
          <w:t>6.X.</w:t>
        </w:r>
      </w:ins>
      <w:del w:id="138" w:author="Tao Wan" w:date="2021-01-27T22:20:00Z">
        <w:r w:rsidDel="001521EB">
          <w:delText xml:space="preserve">7 </w:delText>
        </w:r>
      </w:del>
      <w:ins w:id="139" w:author="Tao Wan" w:date="2021-01-27T22:20:00Z">
        <w:r w:rsidR="001521EB">
          <w:t xml:space="preserve">5 </w:t>
        </w:r>
      </w:ins>
      <w:r>
        <w:t>Summary of recommendations</w:t>
      </w:r>
    </w:p>
    <w:p w14:paraId="5DDE92AB" w14:textId="6A1FB032" w:rsidR="007B0DE3" w:rsidRPr="00E5410C" w:rsidRDefault="007B0DE3" w:rsidP="00363421">
      <w:pPr>
        <w:tabs>
          <w:tab w:val="right" w:pos="9639"/>
        </w:tabs>
        <w:rPr>
          <w:b/>
          <w:bCs/>
        </w:rPr>
      </w:pPr>
      <w:r>
        <w:fldChar w:fldCharType="begin"/>
      </w:r>
      <w:r>
        <w:instrText xml:space="preserve"> REF _Ref61212393 \h </w:instrText>
      </w:r>
      <w:r>
        <w:fldChar w:fldCharType="separate"/>
      </w:r>
      <w:r>
        <w:t xml:space="preserve">Figure </w:t>
      </w:r>
      <w:r>
        <w:rPr>
          <w:noProof/>
        </w:rPr>
        <w:t>9</w:t>
      </w:r>
      <w:r>
        <w:fldChar w:fldCharType="end"/>
      </w:r>
      <w:r>
        <w:t xml:space="preserve"> </w:t>
      </w:r>
      <w:r w:rsidRPr="007B0DE3">
        <w:t>and</w:t>
      </w:r>
      <w:r>
        <w:rPr>
          <w:b/>
          <w:bCs/>
        </w:rPr>
        <w:t xml:space="preserve"> </w:t>
      </w:r>
      <w:r>
        <w:rPr>
          <w:b/>
          <w:bCs/>
        </w:rPr>
        <w:fldChar w:fldCharType="begin"/>
      </w:r>
      <w:r>
        <w:rPr>
          <w:b/>
          <w:bCs/>
        </w:rPr>
        <w:instrText xml:space="preserve"> REF _Ref61212313 \h </w:instrText>
      </w:r>
      <w:r>
        <w:rPr>
          <w:b/>
          <w:bCs/>
        </w:rPr>
      </w:r>
      <w:r>
        <w:rPr>
          <w:b/>
          <w:bCs/>
        </w:rPr>
        <w:fldChar w:fldCharType="separate"/>
      </w:r>
      <w:r>
        <w:t xml:space="preserve">Table </w:t>
      </w:r>
      <w:r>
        <w:rPr>
          <w:noProof/>
        </w:rPr>
        <w:t>3</w:t>
      </w:r>
      <w:r>
        <w:rPr>
          <w:b/>
          <w:bCs/>
        </w:rPr>
        <w:fldChar w:fldCharType="end"/>
      </w:r>
      <w:r>
        <w:rPr>
          <w:b/>
          <w:bCs/>
        </w:rPr>
        <w:t xml:space="preserve"> </w:t>
      </w:r>
      <w:r w:rsidRPr="007B0DE3">
        <w:t>provide a summary of the recommendations on digital signatures, replay mitigation and cell selection and reselection.</w:t>
      </w:r>
      <w:r>
        <w:rPr>
          <w:b/>
          <w:bCs/>
        </w:rPr>
        <w:t xml:space="preserve"> </w:t>
      </w:r>
    </w:p>
    <w:p w14:paraId="66519925" w14:textId="6E580472" w:rsidR="00D82A93" w:rsidRPr="00D82A93" w:rsidRDefault="00D82A93" w:rsidP="00D82A93"/>
    <w:p w14:paraId="636D1507" w14:textId="77777777" w:rsidR="00D82A93" w:rsidRPr="00D82A93" w:rsidRDefault="00D82A93" w:rsidP="00D82A93">
      <w:pPr>
        <w:rPr>
          <w:lang w:val="en-US"/>
        </w:rPr>
      </w:pPr>
    </w:p>
    <w:p w14:paraId="6ACC9FA8" w14:textId="6C0F89BF" w:rsidR="006B1C2C" w:rsidRPr="006B1C2C" w:rsidRDefault="007B0DE3" w:rsidP="007B0DE3">
      <w:r w:rsidRPr="007B0DE3">
        <w:rPr>
          <w:noProof/>
          <w:lang w:eastAsia="en-GB"/>
        </w:rPr>
        <w:drawing>
          <wp:inline distT="0" distB="0" distL="0" distR="0" wp14:anchorId="2B24614B" wp14:editId="2B63C71B">
            <wp:extent cx="6120765" cy="2395220"/>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765" cy="2395220"/>
                    </a:xfrm>
                    <a:prstGeom prst="rect">
                      <a:avLst/>
                    </a:prstGeom>
                  </pic:spPr>
                </pic:pic>
              </a:graphicData>
            </a:graphic>
          </wp:inline>
        </w:drawing>
      </w:r>
    </w:p>
    <w:p w14:paraId="4715E25F" w14:textId="77777777" w:rsidR="00280087" w:rsidRPr="00280087" w:rsidRDefault="00D82A93" w:rsidP="00D82A93">
      <w:pPr>
        <w:pStyle w:val="Caption"/>
        <w:jc w:val="center"/>
      </w:pPr>
      <w:bookmarkStart w:id="140" w:name="_Ref61212393"/>
      <w:bookmarkStart w:id="141" w:name="_Ref61212328"/>
      <w:r>
        <w:lastRenderedPageBreak/>
        <w:t xml:space="preserve">Figure </w:t>
      </w:r>
      <w:r>
        <w:fldChar w:fldCharType="begin"/>
      </w:r>
      <w:r>
        <w:instrText xml:space="preserve"> SEQ Figure \* ARABIC </w:instrText>
      </w:r>
      <w:r>
        <w:fldChar w:fldCharType="separate"/>
      </w:r>
      <w:r w:rsidR="00660F5B">
        <w:rPr>
          <w:noProof/>
        </w:rPr>
        <w:t>9</w:t>
      </w:r>
      <w:r>
        <w:fldChar w:fldCharType="end"/>
      </w:r>
      <w:bookmarkEnd w:id="140"/>
      <w:r>
        <w:rPr>
          <w:lang w:val="en-US"/>
        </w:rPr>
        <w:t xml:space="preserve"> - An overview of all recommendations.</w:t>
      </w:r>
      <w:bookmarkEnd w:id="1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
        <w:gridCol w:w="1525"/>
        <w:gridCol w:w="629"/>
        <w:gridCol w:w="4575"/>
        <w:gridCol w:w="1617"/>
      </w:tblGrid>
      <w:tr w:rsidR="00AB0E55" w14:paraId="7EC290D2" w14:textId="77777777" w:rsidTr="00572C3E">
        <w:trPr>
          <w:trHeight w:val="350"/>
        </w:trPr>
        <w:tc>
          <w:tcPr>
            <w:tcW w:w="2808" w:type="dxa"/>
            <w:gridSpan w:val="2"/>
            <w:vAlign w:val="center"/>
          </w:tcPr>
          <w:p w14:paraId="2D9A378C" w14:textId="77777777" w:rsidR="00AB0E55" w:rsidRPr="00D305C6" w:rsidRDefault="00AB0E55" w:rsidP="00572C3E">
            <w:pPr>
              <w:jc w:val="center"/>
              <w:rPr>
                <w:b/>
                <w:bCs/>
              </w:rPr>
            </w:pPr>
            <w:r>
              <w:rPr>
                <w:b/>
                <w:bCs/>
              </w:rPr>
              <w:t>Classification</w:t>
            </w:r>
          </w:p>
        </w:tc>
        <w:tc>
          <w:tcPr>
            <w:tcW w:w="5225" w:type="dxa"/>
            <w:gridSpan w:val="2"/>
            <w:shd w:val="clear" w:color="auto" w:fill="auto"/>
            <w:vAlign w:val="center"/>
          </w:tcPr>
          <w:p w14:paraId="1051B1F5" w14:textId="77777777" w:rsidR="00AB0E55" w:rsidRPr="00D305C6" w:rsidRDefault="00AB0E55" w:rsidP="00572C3E">
            <w:pPr>
              <w:jc w:val="center"/>
              <w:rPr>
                <w:b/>
                <w:bCs/>
              </w:rPr>
            </w:pPr>
            <w:r w:rsidRPr="00D305C6">
              <w:rPr>
                <w:b/>
                <w:bCs/>
              </w:rPr>
              <w:t>Recommendations</w:t>
            </w:r>
          </w:p>
        </w:tc>
        <w:tc>
          <w:tcPr>
            <w:tcW w:w="1620" w:type="dxa"/>
            <w:shd w:val="clear" w:color="auto" w:fill="auto"/>
            <w:vAlign w:val="center"/>
          </w:tcPr>
          <w:p w14:paraId="2924AB0B" w14:textId="77777777" w:rsidR="00AB0E55" w:rsidRDefault="00AB0E55" w:rsidP="00572C3E">
            <w:pPr>
              <w:jc w:val="center"/>
            </w:pPr>
            <w:r>
              <w:t>Comments</w:t>
            </w:r>
          </w:p>
        </w:tc>
      </w:tr>
      <w:tr w:rsidR="00AB0E55" w14:paraId="5988E5A1" w14:textId="77777777" w:rsidTr="00572C3E">
        <w:tc>
          <w:tcPr>
            <w:tcW w:w="1283" w:type="dxa"/>
            <w:vMerge w:val="restart"/>
            <w:vAlign w:val="center"/>
          </w:tcPr>
          <w:p w14:paraId="093AC19A" w14:textId="77777777" w:rsidR="00AB0E55" w:rsidRPr="00D305C6" w:rsidRDefault="00AB0E55" w:rsidP="00572C3E">
            <w:pPr>
              <w:jc w:val="center"/>
              <w:rPr>
                <w:b/>
                <w:bCs/>
              </w:rPr>
            </w:pPr>
            <w:r>
              <w:rPr>
                <w:b/>
                <w:bCs/>
              </w:rPr>
              <w:t>Authenticity and integrity</w:t>
            </w:r>
          </w:p>
        </w:tc>
        <w:tc>
          <w:tcPr>
            <w:tcW w:w="1525" w:type="dxa"/>
            <w:vAlign w:val="center"/>
          </w:tcPr>
          <w:p w14:paraId="2E21E76B" w14:textId="77777777" w:rsidR="00AB0E55" w:rsidRPr="00250142" w:rsidRDefault="00250142" w:rsidP="00572C3E">
            <w:pPr>
              <w:jc w:val="center"/>
            </w:pPr>
            <w:r w:rsidRPr="00250142">
              <w:t>Digital signatures</w:t>
            </w:r>
          </w:p>
        </w:tc>
        <w:tc>
          <w:tcPr>
            <w:tcW w:w="630" w:type="dxa"/>
            <w:shd w:val="clear" w:color="auto" w:fill="auto"/>
            <w:vAlign w:val="center"/>
          </w:tcPr>
          <w:p w14:paraId="65B7CFBB" w14:textId="77777777" w:rsidR="00AB0E55" w:rsidRPr="00D305C6" w:rsidRDefault="00AB0E55" w:rsidP="00572C3E">
            <w:pPr>
              <w:jc w:val="center"/>
              <w:rPr>
                <w:b/>
                <w:bCs/>
              </w:rPr>
            </w:pPr>
            <w:r w:rsidRPr="00D305C6">
              <w:rPr>
                <w:b/>
                <w:bCs/>
              </w:rPr>
              <w:t>#</w:t>
            </w:r>
            <w:r w:rsidRPr="00280087">
              <w:t>1</w:t>
            </w:r>
          </w:p>
        </w:tc>
        <w:tc>
          <w:tcPr>
            <w:tcW w:w="4595" w:type="dxa"/>
            <w:shd w:val="clear" w:color="auto" w:fill="auto"/>
          </w:tcPr>
          <w:p w14:paraId="57A92D4C" w14:textId="77777777" w:rsidR="00AB0E55" w:rsidRPr="00250142" w:rsidRDefault="00572C3E" w:rsidP="00572C3E">
            <w:r w:rsidRPr="00250142">
              <w:t>Asymmetric key based digital signatures should be used to protect system information</w:t>
            </w:r>
          </w:p>
        </w:tc>
        <w:tc>
          <w:tcPr>
            <w:tcW w:w="1620" w:type="dxa"/>
            <w:shd w:val="clear" w:color="auto" w:fill="auto"/>
            <w:vAlign w:val="center"/>
          </w:tcPr>
          <w:p w14:paraId="103B99D3" w14:textId="77777777" w:rsidR="00AB0E55" w:rsidRDefault="00AB0E55" w:rsidP="00572C3E">
            <w:pPr>
              <w:jc w:val="center"/>
            </w:pPr>
          </w:p>
        </w:tc>
      </w:tr>
      <w:tr w:rsidR="00AB0E55" w14:paraId="6BCEB794" w14:textId="77777777" w:rsidTr="00572C3E">
        <w:tc>
          <w:tcPr>
            <w:tcW w:w="1283" w:type="dxa"/>
            <w:vMerge/>
            <w:vAlign w:val="center"/>
          </w:tcPr>
          <w:p w14:paraId="73DE313E" w14:textId="77777777" w:rsidR="00AB0E55" w:rsidRDefault="00AB0E55" w:rsidP="00572C3E">
            <w:pPr>
              <w:jc w:val="center"/>
            </w:pPr>
          </w:p>
        </w:tc>
        <w:tc>
          <w:tcPr>
            <w:tcW w:w="1525" w:type="dxa"/>
            <w:vMerge w:val="restart"/>
            <w:vAlign w:val="center"/>
          </w:tcPr>
          <w:p w14:paraId="2E141CF9" w14:textId="77777777" w:rsidR="00AB0E55" w:rsidRDefault="00AB0E55" w:rsidP="00572C3E">
            <w:pPr>
              <w:jc w:val="center"/>
            </w:pPr>
            <w:r>
              <w:t>Signing entity</w:t>
            </w:r>
          </w:p>
        </w:tc>
        <w:tc>
          <w:tcPr>
            <w:tcW w:w="630" w:type="dxa"/>
            <w:shd w:val="clear" w:color="auto" w:fill="auto"/>
            <w:vAlign w:val="center"/>
          </w:tcPr>
          <w:p w14:paraId="54A84343" w14:textId="77777777" w:rsidR="00AB0E55" w:rsidRDefault="00AB0E55" w:rsidP="00572C3E">
            <w:pPr>
              <w:jc w:val="center"/>
            </w:pPr>
            <w:r>
              <w:t>#2a</w:t>
            </w:r>
          </w:p>
        </w:tc>
        <w:tc>
          <w:tcPr>
            <w:tcW w:w="4595" w:type="dxa"/>
            <w:shd w:val="clear" w:color="auto" w:fill="auto"/>
          </w:tcPr>
          <w:p w14:paraId="56295421" w14:textId="38989577" w:rsidR="00AB0E55" w:rsidRPr="004A44B6" w:rsidRDefault="006E2475" w:rsidP="00572C3E">
            <w:r w:rsidRPr="004A44B6">
              <w:t>The solution should allow a gNB to digitally sign the system information originated by the gNB.</w:t>
            </w:r>
          </w:p>
        </w:tc>
        <w:tc>
          <w:tcPr>
            <w:tcW w:w="1620" w:type="dxa"/>
            <w:shd w:val="clear" w:color="auto" w:fill="auto"/>
            <w:vAlign w:val="center"/>
          </w:tcPr>
          <w:p w14:paraId="0A8D5A52" w14:textId="77777777" w:rsidR="00AB0E55" w:rsidRDefault="00AB0E55" w:rsidP="00572C3E">
            <w:pPr>
              <w:jc w:val="center"/>
            </w:pPr>
          </w:p>
        </w:tc>
      </w:tr>
      <w:tr w:rsidR="00AB0E55" w14:paraId="35F3285D" w14:textId="77777777" w:rsidTr="00572C3E">
        <w:tc>
          <w:tcPr>
            <w:tcW w:w="1283" w:type="dxa"/>
            <w:vMerge/>
            <w:vAlign w:val="center"/>
          </w:tcPr>
          <w:p w14:paraId="7465A704" w14:textId="77777777" w:rsidR="00AB0E55" w:rsidRDefault="00AB0E55" w:rsidP="00572C3E">
            <w:pPr>
              <w:jc w:val="center"/>
            </w:pPr>
          </w:p>
        </w:tc>
        <w:tc>
          <w:tcPr>
            <w:tcW w:w="1525" w:type="dxa"/>
            <w:vMerge/>
            <w:vAlign w:val="center"/>
          </w:tcPr>
          <w:p w14:paraId="7AC54733" w14:textId="77777777" w:rsidR="00AB0E55" w:rsidRDefault="00AB0E55" w:rsidP="00572C3E">
            <w:pPr>
              <w:jc w:val="center"/>
            </w:pPr>
          </w:p>
        </w:tc>
        <w:tc>
          <w:tcPr>
            <w:tcW w:w="630" w:type="dxa"/>
            <w:shd w:val="clear" w:color="auto" w:fill="auto"/>
            <w:vAlign w:val="center"/>
          </w:tcPr>
          <w:p w14:paraId="7D496E61" w14:textId="77777777" w:rsidR="00AB0E55" w:rsidRDefault="00AB0E55" w:rsidP="00572C3E">
            <w:pPr>
              <w:jc w:val="center"/>
            </w:pPr>
            <w:r>
              <w:t>#2b</w:t>
            </w:r>
          </w:p>
        </w:tc>
        <w:tc>
          <w:tcPr>
            <w:tcW w:w="4595" w:type="dxa"/>
            <w:shd w:val="clear" w:color="auto" w:fill="auto"/>
          </w:tcPr>
          <w:p w14:paraId="051C6D03" w14:textId="77777777" w:rsidR="00AB0E55" w:rsidRPr="00250142" w:rsidRDefault="00572C3E" w:rsidP="00572C3E">
            <w:r w:rsidRPr="00250142">
              <w:t>Delegated signing of system information by the core network should be supported based on operator’s security requirements.</w:t>
            </w:r>
          </w:p>
        </w:tc>
        <w:tc>
          <w:tcPr>
            <w:tcW w:w="1620" w:type="dxa"/>
            <w:shd w:val="clear" w:color="auto" w:fill="auto"/>
            <w:vAlign w:val="center"/>
          </w:tcPr>
          <w:p w14:paraId="2E8EC39D" w14:textId="77777777" w:rsidR="00AB0E55" w:rsidRDefault="00AB0E55" w:rsidP="00572C3E">
            <w:pPr>
              <w:jc w:val="center"/>
            </w:pPr>
          </w:p>
        </w:tc>
      </w:tr>
      <w:tr w:rsidR="00AB0E55" w14:paraId="0F921D27" w14:textId="77777777" w:rsidTr="00572C3E">
        <w:tc>
          <w:tcPr>
            <w:tcW w:w="1283" w:type="dxa"/>
            <w:vMerge/>
            <w:vAlign w:val="center"/>
          </w:tcPr>
          <w:p w14:paraId="4C6058D1" w14:textId="77777777" w:rsidR="00AB0E55" w:rsidRDefault="00AB0E55" w:rsidP="00572C3E">
            <w:pPr>
              <w:jc w:val="center"/>
            </w:pPr>
          </w:p>
        </w:tc>
        <w:tc>
          <w:tcPr>
            <w:tcW w:w="1525" w:type="dxa"/>
            <w:vAlign w:val="center"/>
          </w:tcPr>
          <w:p w14:paraId="273C2C62" w14:textId="77777777" w:rsidR="00AB0E55" w:rsidRDefault="00AB0E55" w:rsidP="00572C3E">
            <w:pPr>
              <w:jc w:val="center"/>
            </w:pPr>
            <w:r>
              <w:t>Raw public keys or certificate</w:t>
            </w:r>
          </w:p>
        </w:tc>
        <w:tc>
          <w:tcPr>
            <w:tcW w:w="630" w:type="dxa"/>
            <w:shd w:val="clear" w:color="auto" w:fill="auto"/>
            <w:vAlign w:val="center"/>
          </w:tcPr>
          <w:p w14:paraId="4A7F7901" w14:textId="77777777" w:rsidR="00AB0E55" w:rsidRDefault="00AB0E55" w:rsidP="00572C3E">
            <w:pPr>
              <w:jc w:val="center"/>
            </w:pPr>
            <w:r>
              <w:t>#3</w:t>
            </w:r>
          </w:p>
        </w:tc>
        <w:tc>
          <w:tcPr>
            <w:tcW w:w="4595" w:type="dxa"/>
            <w:shd w:val="clear" w:color="auto" w:fill="auto"/>
          </w:tcPr>
          <w:p w14:paraId="1751E732" w14:textId="77777777" w:rsidR="00AB0E55" w:rsidRPr="00250142" w:rsidRDefault="00572C3E" w:rsidP="00572C3E">
            <w:r w:rsidRPr="00250142">
              <w:t>A public key certificate should be issued to an entity in the core network, which then issues short-lived raw public keys to gNBs.</w:t>
            </w:r>
          </w:p>
        </w:tc>
        <w:tc>
          <w:tcPr>
            <w:tcW w:w="1620" w:type="dxa"/>
            <w:shd w:val="clear" w:color="auto" w:fill="auto"/>
            <w:vAlign w:val="center"/>
          </w:tcPr>
          <w:p w14:paraId="3C1F15BF" w14:textId="77777777" w:rsidR="00AB0E55" w:rsidRDefault="00AB0E55" w:rsidP="00572C3E">
            <w:pPr>
              <w:jc w:val="center"/>
            </w:pPr>
          </w:p>
        </w:tc>
      </w:tr>
      <w:tr w:rsidR="00AB0E55" w14:paraId="6CF867F9" w14:textId="77777777" w:rsidTr="00572C3E">
        <w:tc>
          <w:tcPr>
            <w:tcW w:w="1283" w:type="dxa"/>
            <w:vMerge/>
            <w:vAlign w:val="center"/>
          </w:tcPr>
          <w:p w14:paraId="73750FB2" w14:textId="77777777" w:rsidR="00AB0E55" w:rsidRDefault="00AB0E55" w:rsidP="00572C3E">
            <w:pPr>
              <w:jc w:val="center"/>
            </w:pPr>
          </w:p>
        </w:tc>
        <w:tc>
          <w:tcPr>
            <w:tcW w:w="1525" w:type="dxa"/>
            <w:vAlign w:val="center"/>
          </w:tcPr>
          <w:p w14:paraId="6CE81825" w14:textId="77777777" w:rsidR="00AB0E55" w:rsidRDefault="00AB0E55" w:rsidP="00572C3E">
            <w:pPr>
              <w:jc w:val="center"/>
            </w:pPr>
            <w:r>
              <w:t>Trust anchors</w:t>
            </w:r>
          </w:p>
        </w:tc>
        <w:tc>
          <w:tcPr>
            <w:tcW w:w="630" w:type="dxa"/>
            <w:shd w:val="clear" w:color="auto" w:fill="auto"/>
            <w:vAlign w:val="center"/>
          </w:tcPr>
          <w:p w14:paraId="1EF346A5" w14:textId="77777777" w:rsidR="00AB0E55" w:rsidRDefault="00AB0E55" w:rsidP="00572C3E">
            <w:pPr>
              <w:jc w:val="center"/>
            </w:pPr>
            <w:r>
              <w:t>#4</w:t>
            </w:r>
          </w:p>
        </w:tc>
        <w:tc>
          <w:tcPr>
            <w:tcW w:w="4595" w:type="dxa"/>
            <w:shd w:val="clear" w:color="auto" w:fill="auto"/>
          </w:tcPr>
          <w:p w14:paraId="75E9DD83" w14:textId="77777777" w:rsidR="00AB0E55" w:rsidRPr="00250142" w:rsidRDefault="00572C3E" w:rsidP="00572C3E">
            <w:r w:rsidRPr="00250142">
              <w:t>The trust anchor should be the end entity certificate issued to a core network entity that issues short-lived raw public keys to gNBs.</w:t>
            </w:r>
          </w:p>
        </w:tc>
        <w:tc>
          <w:tcPr>
            <w:tcW w:w="1620" w:type="dxa"/>
            <w:shd w:val="clear" w:color="auto" w:fill="auto"/>
            <w:vAlign w:val="center"/>
          </w:tcPr>
          <w:p w14:paraId="27E3E5EC" w14:textId="77777777" w:rsidR="00AB0E55" w:rsidRDefault="00AB0E55" w:rsidP="00572C3E">
            <w:pPr>
              <w:jc w:val="center"/>
            </w:pPr>
          </w:p>
        </w:tc>
      </w:tr>
      <w:tr w:rsidR="00AB0E55" w14:paraId="52075C1A" w14:textId="77777777" w:rsidTr="00572C3E">
        <w:tc>
          <w:tcPr>
            <w:tcW w:w="1283" w:type="dxa"/>
            <w:vMerge/>
            <w:vAlign w:val="center"/>
          </w:tcPr>
          <w:p w14:paraId="10B9A21D" w14:textId="77777777" w:rsidR="00AB0E55" w:rsidRDefault="00AB0E55" w:rsidP="00572C3E">
            <w:pPr>
              <w:jc w:val="center"/>
            </w:pPr>
          </w:p>
        </w:tc>
        <w:tc>
          <w:tcPr>
            <w:tcW w:w="1525" w:type="dxa"/>
            <w:vAlign w:val="center"/>
          </w:tcPr>
          <w:p w14:paraId="3C8CE051" w14:textId="77777777" w:rsidR="00AB0E55" w:rsidRDefault="00AB0E55" w:rsidP="00572C3E">
            <w:pPr>
              <w:jc w:val="center"/>
            </w:pPr>
            <w:r>
              <w:t>PKI trust model</w:t>
            </w:r>
          </w:p>
        </w:tc>
        <w:tc>
          <w:tcPr>
            <w:tcW w:w="630" w:type="dxa"/>
            <w:shd w:val="clear" w:color="auto" w:fill="auto"/>
            <w:vAlign w:val="center"/>
          </w:tcPr>
          <w:p w14:paraId="03865C98" w14:textId="77777777" w:rsidR="00AB0E55" w:rsidRDefault="00AB0E55" w:rsidP="00572C3E">
            <w:pPr>
              <w:jc w:val="center"/>
            </w:pPr>
            <w:r>
              <w:t>#5</w:t>
            </w:r>
          </w:p>
        </w:tc>
        <w:tc>
          <w:tcPr>
            <w:tcW w:w="4595" w:type="dxa"/>
            <w:shd w:val="clear" w:color="auto" w:fill="auto"/>
          </w:tcPr>
          <w:p w14:paraId="549AEC8A" w14:textId="77777777" w:rsidR="00AB0E55" w:rsidRPr="00250142" w:rsidRDefault="00572C3E" w:rsidP="00572C3E">
            <w:r w:rsidRPr="00250142">
              <w:t xml:space="preserve">A decentralized PKI trust model should be supported, i.e., </w:t>
            </w:r>
            <w:r w:rsidR="008F33E8" w:rsidRPr="008F33E8">
              <w:t>each operator issues its own certificates and manages its own trust anchor.</w:t>
            </w:r>
          </w:p>
        </w:tc>
        <w:tc>
          <w:tcPr>
            <w:tcW w:w="1620" w:type="dxa"/>
            <w:shd w:val="clear" w:color="auto" w:fill="auto"/>
            <w:vAlign w:val="center"/>
          </w:tcPr>
          <w:p w14:paraId="5671423F" w14:textId="77777777" w:rsidR="00AB0E55" w:rsidRDefault="00AB0E55" w:rsidP="00572C3E">
            <w:pPr>
              <w:jc w:val="center"/>
            </w:pPr>
          </w:p>
        </w:tc>
      </w:tr>
      <w:tr w:rsidR="00AB0E55" w14:paraId="07986D45" w14:textId="77777777" w:rsidTr="00572C3E">
        <w:tc>
          <w:tcPr>
            <w:tcW w:w="1283" w:type="dxa"/>
            <w:vMerge/>
            <w:vAlign w:val="center"/>
          </w:tcPr>
          <w:p w14:paraId="7F653CE4" w14:textId="77777777" w:rsidR="00AB0E55" w:rsidRDefault="00AB0E55" w:rsidP="00572C3E">
            <w:pPr>
              <w:jc w:val="center"/>
            </w:pPr>
          </w:p>
        </w:tc>
        <w:tc>
          <w:tcPr>
            <w:tcW w:w="1525" w:type="dxa"/>
            <w:vMerge w:val="restart"/>
            <w:vAlign w:val="center"/>
          </w:tcPr>
          <w:p w14:paraId="69DDE2CC" w14:textId="77777777" w:rsidR="00AB0E55" w:rsidRDefault="00AB0E55" w:rsidP="00572C3E">
            <w:pPr>
              <w:jc w:val="center"/>
            </w:pPr>
            <w:r>
              <w:t>Trust anchor provisioning</w:t>
            </w:r>
          </w:p>
        </w:tc>
        <w:tc>
          <w:tcPr>
            <w:tcW w:w="630" w:type="dxa"/>
            <w:shd w:val="clear" w:color="auto" w:fill="auto"/>
            <w:vAlign w:val="center"/>
          </w:tcPr>
          <w:p w14:paraId="0052A293" w14:textId="77777777" w:rsidR="00AB0E55" w:rsidRDefault="00AB0E55" w:rsidP="00572C3E">
            <w:pPr>
              <w:jc w:val="center"/>
            </w:pPr>
            <w:r>
              <w:t>#6a</w:t>
            </w:r>
          </w:p>
        </w:tc>
        <w:tc>
          <w:tcPr>
            <w:tcW w:w="4595" w:type="dxa"/>
            <w:shd w:val="clear" w:color="auto" w:fill="auto"/>
          </w:tcPr>
          <w:p w14:paraId="7D339B8B" w14:textId="77777777" w:rsidR="00AB0E55" w:rsidRPr="00250142" w:rsidRDefault="00572C3E" w:rsidP="00572C3E">
            <w:r w:rsidRPr="00250142">
              <w:t>Trust anchors should be provisioned out-of-band if possible, e.g., by a home network or in SNPN, and can be updated in-band when necessary.</w:t>
            </w:r>
          </w:p>
        </w:tc>
        <w:tc>
          <w:tcPr>
            <w:tcW w:w="1620" w:type="dxa"/>
            <w:shd w:val="clear" w:color="auto" w:fill="auto"/>
            <w:vAlign w:val="center"/>
          </w:tcPr>
          <w:p w14:paraId="3FE321E7" w14:textId="77777777" w:rsidR="00AB0E55" w:rsidRDefault="00AB0E55" w:rsidP="00572C3E">
            <w:pPr>
              <w:jc w:val="center"/>
            </w:pPr>
          </w:p>
        </w:tc>
      </w:tr>
      <w:tr w:rsidR="00AB0E55" w14:paraId="788F4FF2" w14:textId="77777777" w:rsidTr="00572C3E">
        <w:tc>
          <w:tcPr>
            <w:tcW w:w="1283" w:type="dxa"/>
            <w:vMerge/>
            <w:vAlign w:val="center"/>
          </w:tcPr>
          <w:p w14:paraId="7DA49514" w14:textId="77777777" w:rsidR="00AB0E55" w:rsidRDefault="00AB0E55" w:rsidP="00572C3E">
            <w:pPr>
              <w:jc w:val="center"/>
            </w:pPr>
          </w:p>
        </w:tc>
        <w:tc>
          <w:tcPr>
            <w:tcW w:w="1525" w:type="dxa"/>
            <w:vMerge/>
            <w:vAlign w:val="center"/>
          </w:tcPr>
          <w:p w14:paraId="2DF81621" w14:textId="77777777" w:rsidR="00AB0E55" w:rsidRDefault="00AB0E55" w:rsidP="00572C3E">
            <w:pPr>
              <w:jc w:val="center"/>
            </w:pPr>
          </w:p>
        </w:tc>
        <w:tc>
          <w:tcPr>
            <w:tcW w:w="630" w:type="dxa"/>
            <w:shd w:val="clear" w:color="auto" w:fill="auto"/>
            <w:vAlign w:val="center"/>
          </w:tcPr>
          <w:p w14:paraId="2175BF31" w14:textId="77777777" w:rsidR="00AB0E55" w:rsidRDefault="00AB0E55" w:rsidP="00572C3E">
            <w:pPr>
              <w:jc w:val="center"/>
            </w:pPr>
            <w:r>
              <w:t>#6b</w:t>
            </w:r>
          </w:p>
        </w:tc>
        <w:tc>
          <w:tcPr>
            <w:tcW w:w="4595" w:type="dxa"/>
            <w:shd w:val="clear" w:color="auto" w:fill="auto"/>
          </w:tcPr>
          <w:p w14:paraId="3D346E0D" w14:textId="77777777" w:rsidR="00AB0E55" w:rsidRPr="00250142" w:rsidRDefault="00572C3E" w:rsidP="00572C3E">
            <w:r w:rsidRPr="00250142">
              <w:t>Trust anchors can be provisioned in-band if necessary, e.g., by a roaming partner during the first registration over its serving network.</w:t>
            </w:r>
          </w:p>
        </w:tc>
        <w:tc>
          <w:tcPr>
            <w:tcW w:w="1620" w:type="dxa"/>
            <w:shd w:val="clear" w:color="auto" w:fill="auto"/>
            <w:vAlign w:val="center"/>
          </w:tcPr>
          <w:p w14:paraId="1F6ECBDB" w14:textId="77777777" w:rsidR="00AB0E55" w:rsidRDefault="00AB0E55" w:rsidP="00572C3E">
            <w:pPr>
              <w:jc w:val="center"/>
            </w:pPr>
          </w:p>
        </w:tc>
      </w:tr>
      <w:tr w:rsidR="00AB0E55" w14:paraId="56492D0D" w14:textId="77777777" w:rsidTr="00572C3E">
        <w:tc>
          <w:tcPr>
            <w:tcW w:w="1283" w:type="dxa"/>
            <w:vMerge/>
            <w:vAlign w:val="center"/>
          </w:tcPr>
          <w:p w14:paraId="2CFAEA61" w14:textId="77777777" w:rsidR="00AB0E55" w:rsidRDefault="00AB0E55" w:rsidP="00572C3E">
            <w:pPr>
              <w:jc w:val="center"/>
            </w:pPr>
          </w:p>
        </w:tc>
        <w:tc>
          <w:tcPr>
            <w:tcW w:w="1525" w:type="dxa"/>
            <w:vMerge w:val="restart"/>
            <w:vAlign w:val="center"/>
          </w:tcPr>
          <w:p w14:paraId="30FE61A2" w14:textId="77777777" w:rsidR="00AB0E55" w:rsidRDefault="00AB0E55" w:rsidP="00572C3E">
            <w:pPr>
              <w:jc w:val="center"/>
            </w:pPr>
            <w:r>
              <w:t>Deliver signatures and public keys</w:t>
            </w:r>
          </w:p>
        </w:tc>
        <w:tc>
          <w:tcPr>
            <w:tcW w:w="630" w:type="dxa"/>
            <w:shd w:val="clear" w:color="auto" w:fill="auto"/>
            <w:vAlign w:val="center"/>
          </w:tcPr>
          <w:p w14:paraId="29F447E3" w14:textId="77777777" w:rsidR="00AB0E55" w:rsidRDefault="00AB0E55" w:rsidP="00572C3E">
            <w:pPr>
              <w:jc w:val="center"/>
            </w:pPr>
            <w:r>
              <w:t>#7a</w:t>
            </w:r>
          </w:p>
        </w:tc>
        <w:tc>
          <w:tcPr>
            <w:tcW w:w="4595" w:type="dxa"/>
            <w:shd w:val="clear" w:color="auto" w:fill="auto"/>
          </w:tcPr>
          <w:p w14:paraId="1B76A69C" w14:textId="77777777" w:rsidR="00AB0E55" w:rsidRPr="00250142" w:rsidRDefault="00572C3E" w:rsidP="00572C3E">
            <w:r w:rsidRPr="00250142">
              <w:t>The digital signature protecting a SIB should be carried within the SIB.</w:t>
            </w:r>
          </w:p>
        </w:tc>
        <w:tc>
          <w:tcPr>
            <w:tcW w:w="1620" w:type="dxa"/>
            <w:shd w:val="clear" w:color="auto" w:fill="auto"/>
            <w:vAlign w:val="center"/>
          </w:tcPr>
          <w:p w14:paraId="31E26BAA" w14:textId="77777777" w:rsidR="00AB0E55" w:rsidRDefault="00AB0E55" w:rsidP="00572C3E">
            <w:pPr>
              <w:jc w:val="center"/>
            </w:pPr>
          </w:p>
        </w:tc>
      </w:tr>
      <w:tr w:rsidR="00AB0E55" w14:paraId="101F918B" w14:textId="77777777" w:rsidTr="00572C3E">
        <w:tc>
          <w:tcPr>
            <w:tcW w:w="1283" w:type="dxa"/>
            <w:vMerge/>
            <w:vAlign w:val="center"/>
          </w:tcPr>
          <w:p w14:paraId="505232D3" w14:textId="77777777" w:rsidR="00AB0E55" w:rsidRDefault="00AB0E55" w:rsidP="00572C3E">
            <w:pPr>
              <w:jc w:val="center"/>
            </w:pPr>
          </w:p>
        </w:tc>
        <w:tc>
          <w:tcPr>
            <w:tcW w:w="1525" w:type="dxa"/>
            <w:vMerge/>
            <w:vAlign w:val="center"/>
          </w:tcPr>
          <w:p w14:paraId="7C74A017" w14:textId="77777777" w:rsidR="00AB0E55" w:rsidRDefault="00AB0E55" w:rsidP="00572C3E">
            <w:pPr>
              <w:jc w:val="center"/>
            </w:pPr>
          </w:p>
        </w:tc>
        <w:tc>
          <w:tcPr>
            <w:tcW w:w="630" w:type="dxa"/>
            <w:shd w:val="clear" w:color="auto" w:fill="auto"/>
            <w:vAlign w:val="center"/>
          </w:tcPr>
          <w:p w14:paraId="212E9196" w14:textId="77777777" w:rsidR="00AB0E55" w:rsidRDefault="00AB0E55" w:rsidP="00572C3E">
            <w:pPr>
              <w:jc w:val="center"/>
            </w:pPr>
            <w:r>
              <w:t>#7b</w:t>
            </w:r>
          </w:p>
        </w:tc>
        <w:tc>
          <w:tcPr>
            <w:tcW w:w="4595" w:type="dxa"/>
            <w:shd w:val="clear" w:color="auto" w:fill="auto"/>
          </w:tcPr>
          <w:p w14:paraId="1293EB75" w14:textId="77777777" w:rsidR="00AB0E55" w:rsidRPr="00250142" w:rsidRDefault="00250142" w:rsidP="00572C3E">
            <w:r w:rsidRPr="00250142">
              <w:t>The</w:t>
            </w:r>
            <w:r w:rsidR="00572C3E" w:rsidRPr="00250142">
              <w:t xml:space="preserve"> short-lived raw public key used to verify SIB signatures should be carried by a new SIB to be defined. </w:t>
            </w:r>
          </w:p>
        </w:tc>
        <w:tc>
          <w:tcPr>
            <w:tcW w:w="1620" w:type="dxa"/>
            <w:shd w:val="clear" w:color="auto" w:fill="auto"/>
            <w:vAlign w:val="center"/>
          </w:tcPr>
          <w:p w14:paraId="4FBC9150" w14:textId="77777777" w:rsidR="00AB0E55" w:rsidRDefault="00AB0E55" w:rsidP="00572C3E">
            <w:pPr>
              <w:jc w:val="center"/>
            </w:pPr>
          </w:p>
        </w:tc>
      </w:tr>
      <w:tr w:rsidR="00AB0E55" w14:paraId="75D635EA" w14:textId="77777777" w:rsidTr="00572C3E">
        <w:tc>
          <w:tcPr>
            <w:tcW w:w="1283" w:type="dxa"/>
            <w:vMerge w:val="restart"/>
            <w:vAlign w:val="center"/>
          </w:tcPr>
          <w:p w14:paraId="261F2F0E" w14:textId="77777777" w:rsidR="00AB0E55" w:rsidRPr="00250142" w:rsidRDefault="00AB0E55" w:rsidP="00572C3E">
            <w:pPr>
              <w:jc w:val="center"/>
              <w:rPr>
                <w:b/>
                <w:bCs/>
              </w:rPr>
            </w:pPr>
            <w:r w:rsidRPr="00250142">
              <w:rPr>
                <w:b/>
                <w:bCs/>
              </w:rPr>
              <w:t>Protected SIs</w:t>
            </w:r>
          </w:p>
        </w:tc>
        <w:tc>
          <w:tcPr>
            <w:tcW w:w="1525" w:type="dxa"/>
            <w:vAlign w:val="center"/>
          </w:tcPr>
          <w:p w14:paraId="155CF059" w14:textId="77777777" w:rsidR="00AB0E55" w:rsidRDefault="00AB0E55" w:rsidP="00572C3E">
            <w:pPr>
              <w:jc w:val="center"/>
            </w:pPr>
            <w:r>
              <w:t>MIB</w:t>
            </w:r>
            <w:r w:rsidR="00250142">
              <w:t xml:space="preserve"> and </w:t>
            </w:r>
            <w:r>
              <w:t>SIB1</w:t>
            </w:r>
          </w:p>
        </w:tc>
        <w:tc>
          <w:tcPr>
            <w:tcW w:w="630" w:type="dxa"/>
            <w:shd w:val="clear" w:color="auto" w:fill="auto"/>
            <w:vAlign w:val="center"/>
          </w:tcPr>
          <w:p w14:paraId="297D4C04" w14:textId="77777777" w:rsidR="00AB0E55" w:rsidRDefault="00AB0E55" w:rsidP="00572C3E">
            <w:pPr>
              <w:jc w:val="center"/>
            </w:pPr>
            <w:r>
              <w:t>#8a</w:t>
            </w:r>
          </w:p>
        </w:tc>
        <w:tc>
          <w:tcPr>
            <w:tcW w:w="4595" w:type="dxa"/>
            <w:shd w:val="clear" w:color="auto" w:fill="auto"/>
          </w:tcPr>
          <w:p w14:paraId="46DA0C72" w14:textId="0A0BD271" w:rsidR="00AB0E55" w:rsidRPr="004A44B6" w:rsidRDefault="00CB6011" w:rsidP="00572C3E">
            <w:r w:rsidRPr="004A44B6">
              <w:t>MIB (including the SFN field) and SIB1 should be signed together.</w:t>
            </w:r>
          </w:p>
        </w:tc>
        <w:tc>
          <w:tcPr>
            <w:tcW w:w="1620" w:type="dxa"/>
            <w:shd w:val="clear" w:color="auto" w:fill="auto"/>
            <w:vAlign w:val="center"/>
          </w:tcPr>
          <w:p w14:paraId="361C46D5" w14:textId="77777777" w:rsidR="00AB0E55" w:rsidRDefault="00AB0E55" w:rsidP="00572C3E">
            <w:pPr>
              <w:jc w:val="center"/>
            </w:pPr>
          </w:p>
        </w:tc>
      </w:tr>
      <w:tr w:rsidR="00AB0E55" w14:paraId="4FA03D03" w14:textId="77777777" w:rsidTr="00572C3E">
        <w:tc>
          <w:tcPr>
            <w:tcW w:w="1283" w:type="dxa"/>
            <w:vMerge/>
            <w:vAlign w:val="center"/>
          </w:tcPr>
          <w:p w14:paraId="35DF385C" w14:textId="77777777" w:rsidR="00AB0E55" w:rsidRDefault="00AB0E55" w:rsidP="00572C3E">
            <w:pPr>
              <w:jc w:val="center"/>
            </w:pPr>
          </w:p>
        </w:tc>
        <w:tc>
          <w:tcPr>
            <w:tcW w:w="1525" w:type="dxa"/>
            <w:vAlign w:val="center"/>
          </w:tcPr>
          <w:p w14:paraId="4F82000E" w14:textId="77777777" w:rsidR="00AB0E55" w:rsidRDefault="00AB0E55" w:rsidP="00572C3E">
            <w:pPr>
              <w:jc w:val="center"/>
            </w:pPr>
            <w:r>
              <w:t>SIB2-5</w:t>
            </w:r>
          </w:p>
        </w:tc>
        <w:tc>
          <w:tcPr>
            <w:tcW w:w="630" w:type="dxa"/>
            <w:shd w:val="clear" w:color="auto" w:fill="auto"/>
            <w:vAlign w:val="center"/>
          </w:tcPr>
          <w:p w14:paraId="494902BC" w14:textId="77777777" w:rsidR="00AB0E55" w:rsidRDefault="00AB0E55" w:rsidP="00572C3E">
            <w:pPr>
              <w:jc w:val="center"/>
            </w:pPr>
            <w:r>
              <w:t>#8b</w:t>
            </w:r>
          </w:p>
        </w:tc>
        <w:tc>
          <w:tcPr>
            <w:tcW w:w="4595" w:type="dxa"/>
            <w:shd w:val="clear" w:color="auto" w:fill="auto"/>
          </w:tcPr>
          <w:p w14:paraId="10FAC47C" w14:textId="77777777" w:rsidR="00AB0E55" w:rsidRPr="00250142" w:rsidRDefault="00250142" w:rsidP="00250142">
            <w:r w:rsidRPr="00250142">
              <w:t>SIB2-5 should be digitally signed individually, and each should carry its own digital signature.</w:t>
            </w:r>
          </w:p>
        </w:tc>
        <w:tc>
          <w:tcPr>
            <w:tcW w:w="1620" w:type="dxa"/>
            <w:shd w:val="clear" w:color="auto" w:fill="auto"/>
            <w:vAlign w:val="center"/>
          </w:tcPr>
          <w:p w14:paraId="7F5088E2" w14:textId="77777777" w:rsidR="00AB0E55" w:rsidRDefault="00AB0E55" w:rsidP="00572C3E">
            <w:pPr>
              <w:jc w:val="center"/>
            </w:pPr>
          </w:p>
        </w:tc>
      </w:tr>
      <w:tr w:rsidR="00AB0E55" w14:paraId="0478759F" w14:textId="77777777" w:rsidTr="00572C3E">
        <w:tc>
          <w:tcPr>
            <w:tcW w:w="1283" w:type="dxa"/>
            <w:vMerge/>
            <w:vAlign w:val="center"/>
          </w:tcPr>
          <w:p w14:paraId="5151801E" w14:textId="77777777" w:rsidR="00AB0E55" w:rsidRDefault="00AB0E55" w:rsidP="00572C3E">
            <w:pPr>
              <w:jc w:val="center"/>
            </w:pPr>
          </w:p>
        </w:tc>
        <w:tc>
          <w:tcPr>
            <w:tcW w:w="1525" w:type="dxa"/>
            <w:vAlign w:val="center"/>
          </w:tcPr>
          <w:p w14:paraId="3EACEB8B" w14:textId="77777777" w:rsidR="00AB0E55" w:rsidRDefault="00AB0E55" w:rsidP="00572C3E">
            <w:pPr>
              <w:jc w:val="center"/>
            </w:pPr>
            <w:r>
              <w:t>SIB6-9</w:t>
            </w:r>
          </w:p>
        </w:tc>
        <w:tc>
          <w:tcPr>
            <w:tcW w:w="630" w:type="dxa"/>
            <w:shd w:val="clear" w:color="auto" w:fill="auto"/>
            <w:vAlign w:val="center"/>
          </w:tcPr>
          <w:p w14:paraId="0AD51BE0" w14:textId="77777777" w:rsidR="00AB0E55" w:rsidRDefault="00AB0E55" w:rsidP="00572C3E">
            <w:pPr>
              <w:jc w:val="center"/>
            </w:pPr>
            <w:r>
              <w:t>#8c</w:t>
            </w:r>
          </w:p>
        </w:tc>
        <w:tc>
          <w:tcPr>
            <w:tcW w:w="4595" w:type="dxa"/>
            <w:shd w:val="clear" w:color="auto" w:fill="auto"/>
          </w:tcPr>
          <w:p w14:paraId="2C9B14D4" w14:textId="77777777" w:rsidR="00AB0E55" w:rsidRPr="00250142" w:rsidRDefault="00250142" w:rsidP="00572C3E">
            <w:r w:rsidRPr="00250142">
              <w:t>SIB6-8 could be digitally signed by the core network (e.g., DSnF) using the private key associated with the trust anchor key.</w:t>
            </w:r>
          </w:p>
        </w:tc>
        <w:tc>
          <w:tcPr>
            <w:tcW w:w="1620" w:type="dxa"/>
            <w:shd w:val="clear" w:color="auto" w:fill="auto"/>
            <w:vAlign w:val="center"/>
          </w:tcPr>
          <w:p w14:paraId="547AC22F" w14:textId="77777777" w:rsidR="00AB0E55" w:rsidRDefault="00AB0E55" w:rsidP="00572C3E">
            <w:pPr>
              <w:jc w:val="center"/>
            </w:pPr>
          </w:p>
        </w:tc>
      </w:tr>
      <w:tr w:rsidR="00AB0E55" w14:paraId="5DD3DBE5" w14:textId="77777777" w:rsidTr="00572C3E">
        <w:tc>
          <w:tcPr>
            <w:tcW w:w="1283" w:type="dxa"/>
            <w:vMerge w:val="restart"/>
            <w:vAlign w:val="center"/>
          </w:tcPr>
          <w:p w14:paraId="1C45017F" w14:textId="77777777" w:rsidR="00AB0E55" w:rsidRPr="00250142" w:rsidRDefault="00AB0E55" w:rsidP="00572C3E">
            <w:pPr>
              <w:jc w:val="center"/>
              <w:rPr>
                <w:b/>
                <w:bCs/>
              </w:rPr>
            </w:pPr>
            <w:r w:rsidRPr="00250142">
              <w:rPr>
                <w:b/>
                <w:bCs/>
              </w:rPr>
              <w:t>Replay Mitigation</w:t>
            </w:r>
          </w:p>
        </w:tc>
        <w:tc>
          <w:tcPr>
            <w:tcW w:w="1525" w:type="dxa"/>
            <w:vMerge w:val="restart"/>
            <w:vAlign w:val="center"/>
          </w:tcPr>
          <w:p w14:paraId="1E572979" w14:textId="77777777" w:rsidR="00AB0E55" w:rsidRDefault="00AB0E55" w:rsidP="00572C3E">
            <w:pPr>
              <w:jc w:val="center"/>
            </w:pPr>
            <w:r>
              <w:t>Message timeliness</w:t>
            </w:r>
          </w:p>
        </w:tc>
        <w:tc>
          <w:tcPr>
            <w:tcW w:w="630" w:type="dxa"/>
            <w:shd w:val="clear" w:color="auto" w:fill="auto"/>
            <w:vAlign w:val="center"/>
          </w:tcPr>
          <w:p w14:paraId="10DED39D" w14:textId="77777777" w:rsidR="00AB0E55" w:rsidRDefault="00AB0E55" w:rsidP="00572C3E">
            <w:pPr>
              <w:jc w:val="center"/>
            </w:pPr>
            <w:r>
              <w:t>#9a</w:t>
            </w:r>
          </w:p>
        </w:tc>
        <w:tc>
          <w:tcPr>
            <w:tcW w:w="4595" w:type="dxa"/>
            <w:shd w:val="clear" w:color="auto" w:fill="auto"/>
          </w:tcPr>
          <w:p w14:paraId="4F68DA8B" w14:textId="2DBDC679" w:rsidR="00AB0E55" w:rsidRPr="004A44B6" w:rsidRDefault="003E2EA3" w:rsidP="00250142">
            <w:pPr>
              <w:tabs>
                <w:tab w:val="right" w:pos="9639"/>
              </w:tabs>
              <w:rPr>
                <w:lang w:eastAsia="zh-CN"/>
              </w:rPr>
            </w:pPr>
            <w:r w:rsidRPr="004A44B6">
              <w:t xml:space="preserve">A timestamp should be included with each SIB, and included in the signature computation, </w:t>
            </w:r>
            <w:r w:rsidRPr="004A44B6">
              <w:rPr>
                <w:lang w:eastAsia="zh-CN"/>
              </w:rPr>
              <w:t>to mitigate replay attacks.</w:t>
            </w:r>
          </w:p>
        </w:tc>
        <w:tc>
          <w:tcPr>
            <w:tcW w:w="1620" w:type="dxa"/>
            <w:shd w:val="clear" w:color="auto" w:fill="auto"/>
            <w:vAlign w:val="center"/>
          </w:tcPr>
          <w:p w14:paraId="0494DC4B" w14:textId="77777777" w:rsidR="00AB0E55" w:rsidRDefault="00AB0E55" w:rsidP="00572C3E">
            <w:pPr>
              <w:jc w:val="center"/>
            </w:pPr>
          </w:p>
        </w:tc>
      </w:tr>
      <w:tr w:rsidR="00AB0E55" w14:paraId="35590E81" w14:textId="77777777" w:rsidTr="00572C3E">
        <w:tc>
          <w:tcPr>
            <w:tcW w:w="1283" w:type="dxa"/>
            <w:vMerge/>
            <w:vAlign w:val="center"/>
          </w:tcPr>
          <w:p w14:paraId="23A7D84E" w14:textId="77777777" w:rsidR="00AB0E55" w:rsidRDefault="00AB0E55" w:rsidP="00572C3E">
            <w:pPr>
              <w:jc w:val="center"/>
            </w:pPr>
          </w:p>
        </w:tc>
        <w:tc>
          <w:tcPr>
            <w:tcW w:w="1525" w:type="dxa"/>
            <w:vMerge/>
            <w:vAlign w:val="center"/>
          </w:tcPr>
          <w:p w14:paraId="7921E254" w14:textId="77777777" w:rsidR="00AB0E55" w:rsidRDefault="00AB0E55" w:rsidP="00572C3E">
            <w:pPr>
              <w:jc w:val="center"/>
            </w:pPr>
          </w:p>
        </w:tc>
        <w:tc>
          <w:tcPr>
            <w:tcW w:w="630" w:type="dxa"/>
            <w:shd w:val="clear" w:color="auto" w:fill="auto"/>
            <w:vAlign w:val="center"/>
          </w:tcPr>
          <w:p w14:paraId="23F4A0FC" w14:textId="77777777" w:rsidR="00AB0E55" w:rsidRDefault="00AB0E55" w:rsidP="00572C3E">
            <w:pPr>
              <w:jc w:val="center"/>
            </w:pPr>
            <w:r>
              <w:t>#9b</w:t>
            </w:r>
          </w:p>
        </w:tc>
        <w:tc>
          <w:tcPr>
            <w:tcW w:w="4595" w:type="dxa"/>
            <w:shd w:val="clear" w:color="auto" w:fill="auto"/>
          </w:tcPr>
          <w:p w14:paraId="7AD0AFBF" w14:textId="77777777" w:rsidR="00AB0E55" w:rsidRPr="00250142" w:rsidRDefault="00250142" w:rsidP="00572C3E">
            <w:r w:rsidRPr="00250142">
              <w:t>The number of SIB1 repetitions that share a timestamp and digital signature should be configurable and can be dynamically adjusted by network operators</w:t>
            </w:r>
            <w:r w:rsidRPr="00250142">
              <w:rPr>
                <w:lang w:eastAsia="zh-CN"/>
              </w:rPr>
              <w:t>.</w:t>
            </w:r>
          </w:p>
        </w:tc>
        <w:tc>
          <w:tcPr>
            <w:tcW w:w="1620" w:type="dxa"/>
            <w:shd w:val="clear" w:color="auto" w:fill="auto"/>
            <w:vAlign w:val="center"/>
          </w:tcPr>
          <w:p w14:paraId="32F3282D" w14:textId="77777777" w:rsidR="00AB0E55" w:rsidRDefault="00AB0E55" w:rsidP="00572C3E">
            <w:pPr>
              <w:jc w:val="center"/>
            </w:pPr>
          </w:p>
        </w:tc>
      </w:tr>
      <w:tr w:rsidR="00AB0E55" w14:paraId="4D7D087B" w14:textId="77777777" w:rsidTr="00572C3E">
        <w:tc>
          <w:tcPr>
            <w:tcW w:w="1283" w:type="dxa"/>
            <w:vMerge/>
            <w:vAlign w:val="center"/>
          </w:tcPr>
          <w:p w14:paraId="348E41A2" w14:textId="77777777" w:rsidR="00AB0E55" w:rsidRDefault="00AB0E55" w:rsidP="00572C3E">
            <w:pPr>
              <w:jc w:val="center"/>
            </w:pPr>
          </w:p>
        </w:tc>
        <w:tc>
          <w:tcPr>
            <w:tcW w:w="1525" w:type="dxa"/>
            <w:vAlign w:val="center"/>
          </w:tcPr>
          <w:p w14:paraId="5078A45D" w14:textId="77777777" w:rsidR="00AB0E55" w:rsidRDefault="00AB0E55" w:rsidP="00572C3E">
            <w:pPr>
              <w:jc w:val="center"/>
            </w:pPr>
            <w:r>
              <w:t xml:space="preserve">gNB </w:t>
            </w:r>
            <w:r w:rsidR="00250142">
              <w:t xml:space="preserve">unique </w:t>
            </w:r>
            <w:r>
              <w:t>properties</w:t>
            </w:r>
          </w:p>
        </w:tc>
        <w:tc>
          <w:tcPr>
            <w:tcW w:w="630" w:type="dxa"/>
            <w:shd w:val="clear" w:color="auto" w:fill="auto"/>
            <w:vAlign w:val="center"/>
          </w:tcPr>
          <w:p w14:paraId="3F466CAF" w14:textId="77777777" w:rsidR="00AB0E55" w:rsidRDefault="00AB0E55" w:rsidP="00572C3E">
            <w:pPr>
              <w:jc w:val="center"/>
            </w:pPr>
            <w:r>
              <w:t>#10</w:t>
            </w:r>
          </w:p>
        </w:tc>
        <w:tc>
          <w:tcPr>
            <w:tcW w:w="4595" w:type="dxa"/>
            <w:shd w:val="clear" w:color="auto" w:fill="auto"/>
          </w:tcPr>
          <w:p w14:paraId="0BC45ACE" w14:textId="77777777" w:rsidR="00AB0E55" w:rsidRPr="00250142" w:rsidRDefault="00250142" w:rsidP="00572C3E">
            <w:r w:rsidRPr="00250142">
              <w:t>PCI and downlink frequency should be digitally signed along with timestamp and MIB/SIB1 to further mitigate replay attacks.</w:t>
            </w:r>
          </w:p>
        </w:tc>
        <w:tc>
          <w:tcPr>
            <w:tcW w:w="1620" w:type="dxa"/>
            <w:shd w:val="clear" w:color="auto" w:fill="auto"/>
            <w:vAlign w:val="center"/>
          </w:tcPr>
          <w:p w14:paraId="06DC5387" w14:textId="77777777" w:rsidR="00AB0E55" w:rsidRDefault="00AB0E55" w:rsidP="00572C3E">
            <w:pPr>
              <w:jc w:val="center"/>
            </w:pPr>
          </w:p>
        </w:tc>
      </w:tr>
      <w:tr w:rsidR="00AB0E55" w14:paraId="6084975B" w14:textId="77777777" w:rsidTr="00572C3E">
        <w:tc>
          <w:tcPr>
            <w:tcW w:w="1283" w:type="dxa"/>
            <w:vMerge/>
            <w:vAlign w:val="center"/>
          </w:tcPr>
          <w:p w14:paraId="50BB377E" w14:textId="77777777" w:rsidR="00AB0E55" w:rsidRDefault="00AB0E55" w:rsidP="00572C3E">
            <w:pPr>
              <w:jc w:val="center"/>
            </w:pPr>
          </w:p>
        </w:tc>
        <w:tc>
          <w:tcPr>
            <w:tcW w:w="1525" w:type="dxa"/>
            <w:vAlign w:val="center"/>
          </w:tcPr>
          <w:p w14:paraId="394CAA53" w14:textId="77777777" w:rsidR="00AB0E55" w:rsidRDefault="00AB0E55" w:rsidP="00572C3E">
            <w:pPr>
              <w:jc w:val="center"/>
            </w:pPr>
            <w:r>
              <w:t>Time synchronization issues</w:t>
            </w:r>
          </w:p>
        </w:tc>
        <w:tc>
          <w:tcPr>
            <w:tcW w:w="630" w:type="dxa"/>
            <w:shd w:val="clear" w:color="auto" w:fill="auto"/>
            <w:vAlign w:val="center"/>
          </w:tcPr>
          <w:p w14:paraId="4D2F0BEA" w14:textId="77777777" w:rsidR="00AB0E55" w:rsidRDefault="00AB0E55" w:rsidP="00572C3E">
            <w:pPr>
              <w:jc w:val="center"/>
            </w:pPr>
            <w:r>
              <w:t>#11</w:t>
            </w:r>
          </w:p>
        </w:tc>
        <w:tc>
          <w:tcPr>
            <w:tcW w:w="4595" w:type="dxa"/>
            <w:shd w:val="clear" w:color="auto" w:fill="auto"/>
          </w:tcPr>
          <w:p w14:paraId="20E90114" w14:textId="77777777" w:rsidR="00AB0E55" w:rsidRPr="00250142" w:rsidRDefault="00250142" w:rsidP="00250142">
            <w:pPr>
              <w:tabs>
                <w:tab w:val="right" w:pos="9639"/>
              </w:tabs>
            </w:pPr>
            <w:r w:rsidRPr="00250142">
              <w:t xml:space="preserve">Consistency check of gNB times should be performed when UE’s time goes out of sync with the network. </w:t>
            </w:r>
          </w:p>
        </w:tc>
        <w:tc>
          <w:tcPr>
            <w:tcW w:w="1620" w:type="dxa"/>
            <w:shd w:val="clear" w:color="auto" w:fill="auto"/>
            <w:vAlign w:val="center"/>
          </w:tcPr>
          <w:p w14:paraId="25DB136A" w14:textId="77777777" w:rsidR="00AB0E55" w:rsidRDefault="00AB0E55" w:rsidP="00572C3E">
            <w:pPr>
              <w:jc w:val="center"/>
            </w:pPr>
          </w:p>
        </w:tc>
      </w:tr>
      <w:tr w:rsidR="00F65046" w14:paraId="1D011317" w14:textId="77777777" w:rsidTr="00572C3E">
        <w:tc>
          <w:tcPr>
            <w:tcW w:w="1283" w:type="dxa"/>
            <w:vAlign w:val="center"/>
          </w:tcPr>
          <w:p w14:paraId="19F19965" w14:textId="55B154D6" w:rsidR="00F65046" w:rsidRPr="00F65046" w:rsidRDefault="00F65046" w:rsidP="00572C3E">
            <w:pPr>
              <w:jc w:val="center"/>
              <w:rPr>
                <w:b/>
                <w:bCs/>
              </w:rPr>
            </w:pPr>
            <w:r w:rsidRPr="00F65046">
              <w:rPr>
                <w:b/>
                <w:bCs/>
              </w:rPr>
              <w:lastRenderedPageBreak/>
              <w:t>UE Aspects</w:t>
            </w:r>
          </w:p>
        </w:tc>
        <w:tc>
          <w:tcPr>
            <w:tcW w:w="1525" w:type="dxa"/>
            <w:vAlign w:val="center"/>
          </w:tcPr>
          <w:p w14:paraId="64967EF2" w14:textId="751DFCD5" w:rsidR="00F65046" w:rsidRDefault="00F65046" w:rsidP="00572C3E">
            <w:pPr>
              <w:jc w:val="center"/>
            </w:pPr>
            <w:r>
              <w:t>Cell selection and reselection</w:t>
            </w:r>
          </w:p>
        </w:tc>
        <w:tc>
          <w:tcPr>
            <w:tcW w:w="630" w:type="dxa"/>
            <w:shd w:val="clear" w:color="auto" w:fill="auto"/>
            <w:vAlign w:val="center"/>
          </w:tcPr>
          <w:p w14:paraId="7C910026" w14:textId="7A36AFFF" w:rsidR="00F65046" w:rsidRDefault="00F65046" w:rsidP="00572C3E">
            <w:pPr>
              <w:jc w:val="center"/>
            </w:pPr>
            <w:r>
              <w:t>#12</w:t>
            </w:r>
          </w:p>
        </w:tc>
        <w:tc>
          <w:tcPr>
            <w:tcW w:w="4595" w:type="dxa"/>
            <w:shd w:val="clear" w:color="auto" w:fill="auto"/>
          </w:tcPr>
          <w:p w14:paraId="61BFA3C5" w14:textId="4D462901" w:rsidR="00F65046" w:rsidRPr="00F65046" w:rsidRDefault="00F65046" w:rsidP="00250142">
            <w:pPr>
              <w:tabs>
                <w:tab w:val="right" w:pos="9639"/>
              </w:tabs>
            </w:pPr>
            <w:r w:rsidRPr="00F65046">
              <w:t>UE should support prioritize cell selection and reselection based on the results of MIB/SIB1 verification and UE local security policy.</w:t>
            </w:r>
          </w:p>
        </w:tc>
        <w:tc>
          <w:tcPr>
            <w:tcW w:w="1620" w:type="dxa"/>
            <w:shd w:val="clear" w:color="auto" w:fill="auto"/>
            <w:vAlign w:val="center"/>
          </w:tcPr>
          <w:p w14:paraId="0FFAA10C" w14:textId="77777777" w:rsidR="00F65046" w:rsidRDefault="00F65046" w:rsidP="00572C3E">
            <w:pPr>
              <w:jc w:val="center"/>
            </w:pPr>
          </w:p>
        </w:tc>
      </w:tr>
    </w:tbl>
    <w:p w14:paraId="59AF73B2" w14:textId="3B28B8B6" w:rsidR="00C022E3" w:rsidRPr="005531B4" w:rsidRDefault="007B0DE3" w:rsidP="007B0DE3">
      <w:pPr>
        <w:pStyle w:val="Caption"/>
        <w:jc w:val="center"/>
        <w:rPr>
          <w:i/>
          <w:lang w:val="en-US"/>
        </w:rPr>
      </w:pPr>
      <w:bookmarkStart w:id="142" w:name="_Ref61212313"/>
      <w:r>
        <w:t xml:space="preserve">Table </w:t>
      </w:r>
      <w:r>
        <w:fldChar w:fldCharType="begin"/>
      </w:r>
      <w:r>
        <w:instrText xml:space="preserve"> SEQ Table \* ARABIC </w:instrText>
      </w:r>
      <w:r>
        <w:fldChar w:fldCharType="separate"/>
      </w:r>
      <w:r>
        <w:rPr>
          <w:noProof/>
        </w:rPr>
        <w:t>3</w:t>
      </w:r>
      <w:r>
        <w:fldChar w:fldCharType="end"/>
      </w:r>
      <w:bookmarkEnd w:id="142"/>
      <w:r>
        <w:rPr>
          <w:lang w:val="en-US"/>
        </w:rPr>
        <w:t xml:space="preserve"> - Summary of recommendations</w:t>
      </w:r>
    </w:p>
    <w:sectPr w:rsidR="00C022E3" w:rsidRPr="005531B4">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AFA4B" w14:textId="77777777" w:rsidR="00576DED" w:rsidRDefault="00576DED">
      <w:r>
        <w:separator/>
      </w:r>
    </w:p>
  </w:endnote>
  <w:endnote w:type="continuationSeparator" w:id="0">
    <w:p w14:paraId="76AB2E7C" w14:textId="77777777" w:rsidR="00576DED" w:rsidRDefault="00576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&#13;&#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6A5AA" w14:textId="77777777" w:rsidR="00576DED" w:rsidRDefault="00576DED">
      <w:r>
        <w:separator/>
      </w:r>
    </w:p>
  </w:footnote>
  <w:footnote w:type="continuationSeparator" w:id="0">
    <w:p w14:paraId="58E73636" w14:textId="77777777" w:rsidR="00576DED" w:rsidRDefault="00576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15"/>
  </w:num>
  <w:num w:numId="6">
    <w:abstractNumId w:val="8"/>
  </w:num>
  <w:num w:numId="7">
    <w:abstractNumId w:val="9"/>
  </w:num>
  <w:num w:numId="8">
    <w:abstractNumId w:val="28"/>
  </w:num>
  <w:num w:numId="9">
    <w:abstractNumId w:val="23"/>
  </w:num>
  <w:num w:numId="10">
    <w:abstractNumId w:val="26"/>
  </w:num>
  <w:num w:numId="11">
    <w:abstractNumId w:val="12"/>
  </w:num>
  <w:num w:numId="12">
    <w:abstractNumId w:val="22"/>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 w:numId="21">
    <w:abstractNumId w:val="21"/>
  </w:num>
  <w:num w:numId="22">
    <w:abstractNumId w:val="16"/>
  </w:num>
  <w:num w:numId="23">
    <w:abstractNumId w:val="13"/>
  </w:num>
  <w:num w:numId="24">
    <w:abstractNumId w:val="24"/>
  </w:num>
  <w:num w:numId="25">
    <w:abstractNumId w:val="17"/>
  </w:num>
  <w:num w:numId="26">
    <w:abstractNumId w:val="25"/>
  </w:num>
  <w:num w:numId="27">
    <w:abstractNumId w:val="10"/>
  </w:num>
  <w:num w:numId="28">
    <w:abstractNumId w:val="19"/>
  </w:num>
  <w:num w:numId="29">
    <w:abstractNumId w:val="20"/>
  </w:num>
  <w:num w:numId="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2515"/>
    <w:rsid w:val="00016995"/>
    <w:rsid w:val="00016B5A"/>
    <w:rsid w:val="0002686F"/>
    <w:rsid w:val="00037F8A"/>
    <w:rsid w:val="00051AF7"/>
    <w:rsid w:val="000608B3"/>
    <w:rsid w:val="00073178"/>
    <w:rsid w:val="00074722"/>
    <w:rsid w:val="000819D8"/>
    <w:rsid w:val="00084144"/>
    <w:rsid w:val="0008420C"/>
    <w:rsid w:val="000860C8"/>
    <w:rsid w:val="00091FB0"/>
    <w:rsid w:val="000934A6"/>
    <w:rsid w:val="000A2C6C"/>
    <w:rsid w:val="000A4660"/>
    <w:rsid w:val="000B339E"/>
    <w:rsid w:val="000B6310"/>
    <w:rsid w:val="000B650B"/>
    <w:rsid w:val="000C347A"/>
    <w:rsid w:val="000C59A3"/>
    <w:rsid w:val="000D0A45"/>
    <w:rsid w:val="000D1B5B"/>
    <w:rsid w:val="000E022F"/>
    <w:rsid w:val="000F09CA"/>
    <w:rsid w:val="0010401F"/>
    <w:rsid w:val="00112FC3"/>
    <w:rsid w:val="00114EE4"/>
    <w:rsid w:val="00121D96"/>
    <w:rsid w:val="00144347"/>
    <w:rsid w:val="001521EB"/>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C3EC8"/>
    <w:rsid w:val="001D2BD4"/>
    <w:rsid w:val="001D3FC3"/>
    <w:rsid w:val="001D6911"/>
    <w:rsid w:val="001E5005"/>
    <w:rsid w:val="00201947"/>
    <w:rsid w:val="0020395B"/>
    <w:rsid w:val="00204DC9"/>
    <w:rsid w:val="002062C0"/>
    <w:rsid w:val="00211A4F"/>
    <w:rsid w:val="00215130"/>
    <w:rsid w:val="00215181"/>
    <w:rsid w:val="00223D3D"/>
    <w:rsid w:val="00223F90"/>
    <w:rsid w:val="00230002"/>
    <w:rsid w:val="00230A35"/>
    <w:rsid w:val="00231F62"/>
    <w:rsid w:val="002332EF"/>
    <w:rsid w:val="00243E2C"/>
    <w:rsid w:val="00244C9A"/>
    <w:rsid w:val="0024760A"/>
    <w:rsid w:val="00250142"/>
    <w:rsid w:val="00276557"/>
    <w:rsid w:val="00276D97"/>
    <w:rsid w:val="00280087"/>
    <w:rsid w:val="00283EDE"/>
    <w:rsid w:val="002A1857"/>
    <w:rsid w:val="002B0588"/>
    <w:rsid w:val="002C45C5"/>
    <w:rsid w:val="002C601E"/>
    <w:rsid w:val="002C7239"/>
    <w:rsid w:val="002D6A5F"/>
    <w:rsid w:val="002E0EF0"/>
    <w:rsid w:val="002E47F8"/>
    <w:rsid w:val="002F6F75"/>
    <w:rsid w:val="00301947"/>
    <w:rsid w:val="0030294E"/>
    <w:rsid w:val="0030628A"/>
    <w:rsid w:val="003113CF"/>
    <w:rsid w:val="00312227"/>
    <w:rsid w:val="00317375"/>
    <w:rsid w:val="003221E7"/>
    <w:rsid w:val="0032349C"/>
    <w:rsid w:val="00332F21"/>
    <w:rsid w:val="00340A3C"/>
    <w:rsid w:val="0035122B"/>
    <w:rsid w:val="00353451"/>
    <w:rsid w:val="00356E57"/>
    <w:rsid w:val="00363421"/>
    <w:rsid w:val="00365B59"/>
    <w:rsid w:val="00366C9E"/>
    <w:rsid w:val="00371032"/>
    <w:rsid w:val="00371B44"/>
    <w:rsid w:val="003A15AB"/>
    <w:rsid w:val="003A2E69"/>
    <w:rsid w:val="003A573B"/>
    <w:rsid w:val="003C0D6C"/>
    <w:rsid w:val="003C122B"/>
    <w:rsid w:val="003C5A97"/>
    <w:rsid w:val="003C5BBC"/>
    <w:rsid w:val="003E0EB2"/>
    <w:rsid w:val="003E110D"/>
    <w:rsid w:val="003E2EA3"/>
    <w:rsid w:val="003F4BE2"/>
    <w:rsid w:val="003F52B2"/>
    <w:rsid w:val="0040088F"/>
    <w:rsid w:val="0041175E"/>
    <w:rsid w:val="0041202D"/>
    <w:rsid w:val="00412132"/>
    <w:rsid w:val="004149FE"/>
    <w:rsid w:val="00432909"/>
    <w:rsid w:val="00434F96"/>
    <w:rsid w:val="004363B9"/>
    <w:rsid w:val="00440414"/>
    <w:rsid w:val="004460A7"/>
    <w:rsid w:val="00455D23"/>
    <w:rsid w:val="00456D89"/>
    <w:rsid w:val="0045777E"/>
    <w:rsid w:val="00464A8C"/>
    <w:rsid w:val="00477BB6"/>
    <w:rsid w:val="00481096"/>
    <w:rsid w:val="004824CE"/>
    <w:rsid w:val="00485D80"/>
    <w:rsid w:val="00492781"/>
    <w:rsid w:val="00492B36"/>
    <w:rsid w:val="004A3FD2"/>
    <w:rsid w:val="004A44B6"/>
    <w:rsid w:val="004B7BFD"/>
    <w:rsid w:val="004C31D2"/>
    <w:rsid w:val="004C4992"/>
    <w:rsid w:val="004D2C3C"/>
    <w:rsid w:val="004D4740"/>
    <w:rsid w:val="004D55C2"/>
    <w:rsid w:val="004E1EB2"/>
    <w:rsid w:val="00511B74"/>
    <w:rsid w:val="00521131"/>
    <w:rsid w:val="0052397E"/>
    <w:rsid w:val="0053053E"/>
    <w:rsid w:val="005410F6"/>
    <w:rsid w:val="005459F2"/>
    <w:rsid w:val="00553137"/>
    <w:rsid w:val="005531B4"/>
    <w:rsid w:val="00561F7E"/>
    <w:rsid w:val="005729C4"/>
    <w:rsid w:val="00572C3E"/>
    <w:rsid w:val="00576DED"/>
    <w:rsid w:val="00586C98"/>
    <w:rsid w:val="0059227B"/>
    <w:rsid w:val="00594BC9"/>
    <w:rsid w:val="005B0966"/>
    <w:rsid w:val="005B19B5"/>
    <w:rsid w:val="005B4C1F"/>
    <w:rsid w:val="005B795D"/>
    <w:rsid w:val="005C0296"/>
    <w:rsid w:val="005C739F"/>
    <w:rsid w:val="005D6D9A"/>
    <w:rsid w:val="005F6F51"/>
    <w:rsid w:val="00601201"/>
    <w:rsid w:val="0060704B"/>
    <w:rsid w:val="00607D75"/>
    <w:rsid w:val="00613820"/>
    <w:rsid w:val="00643521"/>
    <w:rsid w:val="00644925"/>
    <w:rsid w:val="00652248"/>
    <w:rsid w:val="006532DA"/>
    <w:rsid w:val="00653455"/>
    <w:rsid w:val="00657B80"/>
    <w:rsid w:val="00660F5B"/>
    <w:rsid w:val="006662C0"/>
    <w:rsid w:val="006664F0"/>
    <w:rsid w:val="0067353E"/>
    <w:rsid w:val="00673C35"/>
    <w:rsid w:val="00675124"/>
    <w:rsid w:val="00675B3C"/>
    <w:rsid w:val="00681B09"/>
    <w:rsid w:val="00687F3F"/>
    <w:rsid w:val="006967A8"/>
    <w:rsid w:val="006A552B"/>
    <w:rsid w:val="006B0000"/>
    <w:rsid w:val="006B1C2C"/>
    <w:rsid w:val="006C0DAB"/>
    <w:rsid w:val="006D340A"/>
    <w:rsid w:val="006E2475"/>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82832"/>
    <w:rsid w:val="007874C9"/>
    <w:rsid w:val="00791191"/>
    <w:rsid w:val="00796ADE"/>
    <w:rsid w:val="007A00EF"/>
    <w:rsid w:val="007A54C8"/>
    <w:rsid w:val="007B0DE3"/>
    <w:rsid w:val="007C0A2D"/>
    <w:rsid w:val="007C27B0"/>
    <w:rsid w:val="007C4B7C"/>
    <w:rsid w:val="007D2A0B"/>
    <w:rsid w:val="007D7245"/>
    <w:rsid w:val="007E5112"/>
    <w:rsid w:val="007F300B"/>
    <w:rsid w:val="008014C3"/>
    <w:rsid w:val="00825CBA"/>
    <w:rsid w:val="00834590"/>
    <w:rsid w:val="00865A11"/>
    <w:rsid w:val="00872D15"/>
    <w:rsid w:val="00876940"/>
    <w:rsid w:val="00876B9A"/>
    <w:rsid w:val="008823B1"/>
    <w:rsid w:val="00882E52"/>
    <w:rsid w:val="008942EA"/>
    <w:rsid w:val="008976C2"/>
    <w:rsid w:val="008A01D2"/>
    <w:rsid w:val="008A3B41"/>
    <w:rsid w:val="008B0248"/>
    <w:rsid w:val="008B17C2"/>
    <w:rsid w:val="008B300D"/>
    <w:rsid w:val="008C1EDE"/>
    <w:rsid w:val="008C4FB2"/>
    <w:rsid w:val="008E1CCA"/>
    <w:rsid w:val="008F33E8"/>
    <w:rsid w:val="008F5605"/>
    <w:rsid w:val="008F5F33"/>
    <w:rsid w:val="008F70A2"/>
    <w:rsid w:val="00902180"/>
    <w:rsid w:val="00902EA4"/>
    <w:rsid w:val="009143E7"/>
    <w:rsid w:val="0092002C"/>
    <w:rsid w:val="00926ABD"/>
    <w:rsid w:val="0092705B"/>
    <w:rsid w:val="0093243A"/>
    <w:rsid w:val="00937630"/>
    <w:rsid w:val="00944F15"/>
    <w:rsid w:val="00947F4E"/>
    <w:rsid w:val="00951B4A"/>
    <w:rsid w:val="0096121C"/>
    <w:rsid w:val="00966D47"/>
    <w:rsid w:val="00982E8D"/>
    <w:rsid w:val="0098727D"/>
    <w:rsid w:val="00990374"/>
    <w:rsid w:val="00990EC8"/>
    <w:rsid w:val="00993727"/>
    <w:rsid w:val="009B29A6"/>
    <w:rsid w:val="009C0DED"/>
    <w:rsid w:val="009F21B2"/>
    <w:rsid w:val="00A01827"/>
    <w:rsid w:val="00A05454"/>
    <w:rsid w:val="00A07A2A"/>
    <w:rsid w:val="00A12419"/>
    <w:rsid w:val="00A324DD"/>
    <w:rsid w:val="00A363A1"/>
    <w:rsid w:val="00A37D7F"/>
    <w:rsid w:val="00A40A11"/>
    <w:rsid w:val="00A43329"/>
    <w:rsid w:val="00A44BDF"/>
    <w:rsid w:val="00A62021"/>
    <w:rsid w:val="00A7385C"/>
    <w:rsid w:val="00A77099"/>
    <w:rsid w:val="00A80471"/>
    <w:rsid w:val="00A838B1"/>
    <w:rsid w:val="00A84A94"/>
    <w:rsid w:val="00AA20F5"/>
    <w:rsid w:val="00AB0E55"/>
    <w:rsid w:val="00AB2DFF"/>
    <w:rsid w:val="00AB3D44"/>
    <w:rsid w:val="00AB5C8C"/>
    <w:rsid w:val="00AC204D"/>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50D8"/>
    <w:rsid w:val="00B411BB"/>
    <w:rsid w:val="00B47C5A"/>
    <w:rsid w:val="00B60DF8"/>
    <w:rsid w:val="00B64F10"/>
    <w:rsid w:val="00B75A88"/>
    <w:rsid w:val="00B7732B"/>
    <w:rsid w:val="00B80EC8"/>
    <w:rsid w:val="00B87822"/>
    <w:rsid w:val="00B879F0"/>
    <w:rsid w:val="00B9511F"/>
    <w:rsid w:val="00B95F8D"/>
    <w:rsid w:val="00B96956"/>
    <w:rsid w:val="00BA63D0"/>
    <w:rsid w:val="00BA73FE"/>
    <w:rsid w:val="00BB5C2F"/>
    <w:rsid w:val="00BC3EAE"/>
    <w:rsid w:val="00BE1514"/>
    <w:rsid w:val="00BE2E4C"/>
    <w:rsid w:val="00BE37CA"/>
    <w:rsid w:val="00BF6895"/>
    <w:rsid w:val="00BF7913"/>
    <w:rsid w:val="00BF7A08"/>
    <w:rsid w:val="00C022E3"/>
    <w:rsid w:val="00C0459E"/>
    <w:rsid w:val="00C073C1"/>
    <w:rsid w:val="00C13686"/>
    <w:rsid w:val="00C2428B"/>
    <w:rsid w:val="00C354DE"/>
    <w:rsid w:val="00C4712D"/>
    <w:rsid w:val="00C57AA3"/>
    <w:rsid w:val="00C76AC6"/>
    <w:rsid w:val="00C94F55"/>
    <w:rsid w:val="00CA1EBC"/>
    <w:rsid w:val="00CA2DB2"/>
    <w:rsid w:val="00CA7D62"/>
    <w:rsid w:val="00CB07A8"/>
    <w:rsid w:val="00CB6011"/>
    <w:rsid w:val="00CC2009"/>
    <w:rsid w:val="00CC366D"/>
    <w:rsid w:val="00CE45E0"/>
    <w:rsid w:val="00CF275A"/>
    <w:rsid w:val="00CF46F3"/>
    <w:rsid w:val="00CF669D"/>
    <w:rsid w:val="00D116C7"/>
    <w:rsid w:val="00D1706C"/>
    <w:rsid w:val="00D24ABC"/>
    <w:rsid w:val="00D305C6"/>
    <w:rsid w:val="00D437FF"/>
    <w:rsid w:val="00D511FF"/>
    <w:rsid w:val="00D5130C"/>
    <w:rsid w:val="00D616B8"/>
    <w:rsid w:val="00D62265"/>
    <w:rsid w:val="00D65985"/>
    <w:rsid w:val="00D660A2"/>
    <w:rsid w:val="00D67B07"/>
    <w:rsid w:val="00D82A93"/>
    <w:rsid w:val="00D8307C"/>
    <w:rsid w:val="00D8512E"/>
    <w:rsid w:val="00DA1E58"/>
    <w:rsid w:val="00DB594A"/>
    <w:rsid w:val="00DC37DD"/>
    <w:rsid w:val="00DE2EBB"/>
    <w:rsid w:val="00DE4EF2"/>
    <w:rsid w:val="00DF2C0E"/>
    <w:rsid w:val="00DF71EA"/>
    <w:rsid w:val="00DF72D7"/>
    <w:rsid w:val="00E06FFB"/>
    <w:rsid w:val="00E11617"/>
    <w:rsid w:val="00E211FC"/>
    <w:rsid w:val="00E27E07"/>
    <w:rsid w:val="00E30155"/>
    <w:rsid w:val="00E3760D"/>
    <w:rsid w:val="00E46B25"/>
    <w:rsid w:val="00E47166"/>
    <w:rsid w:val="00E5410C"/>
    <w:rsid w:val="00E602EC"/>
    <w:rsid w:val="00E6094A"/>
    <w:rsid w:val="00E8111A"/>
    <w:rsid w:val="00E867CB"/>
    <w:rsid w:val="00E90955"/>
    <w:rsid w:val="00E91FE1"/>
    <w:rsid w:val="00EA78C3"/>
    <w:rsid w:val="00ED4954"/>
    <w:rsid w:val="00EE0943"/>
    <w:rsid w:val="00EE33A2"/>
    <w:rsid w:val="00EE373D"/>
    <w:rsid w:val="00EF1E88"/>
    <w:rsid w:val="00F0070A"/>
    <w:rsid w:val="00F00AD6"/>
    <w:rsid w:val="00F23E90"/>
    <w:rsid w:val="00F63245"/>
    <w:rsid w:val="00F65046"/>
    <w:rsid w:val="00F67A1C"/>
    <w:rsid w:val="00F82C5B"/>
    <w:rsid w:val="00FB7EC6"/>
    <w:rsid w:val="00FC109E"/>
    <w:rsid w:val="00FC2F24"/>
    <w:rsid w:val="00FD2F8F"/>
    <w:rsid w:val="00FE1A06"/>
    <w:rsid w:val="00FF06F1"/>
    <w:rsid w:val="00FF2D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0F6C4"/>
  <w15:chartTrackingRefBased/>
  <w15:docId w15:val="{929168B8-23D4-3740-8337-A2DAF9319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7</TotalTime>
  <Pages>14</Pages>
  <Words>6764</Words>
  <Characters>38559</Characters>
  <Application>Microsoft Office Word</Application>
  <DocSecurity>0</DocSecurity>
  <Lines>321</Lines>
  <Paragraphs>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5</cp:revision>
  <cp:lastPrinted>1900-01-01T05:00:00Z</cp:lastPrinted>
  <dcterms:created xsi:type="dcterms:W3CDTF">2021-01-11T14:45:00Z</dcterms:created>
  <dcterms:modified xsi:type="dcterms:W3CDTF">2021-01-2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